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B047E" w14:textId="77777777" w:rsidR="008458A3" w:rsidRPr="003C55A3" w:rsidRDefault="008458A3" w:rsidP="008458A3">
      <w:pPr>
        <w:pStyle w:val="mb15"/>
        <w:shd w:val="clear" w:color="auto" w:fill="FFFFFF"/>
        <w:tabs>
          <w:tab w:val="left" w:pos="6000"/>
        </w:tabs>
        <w:spacing w:before="0" w:beforeAutospacing="0" w:after="120" w:afterAutospacing="0" w:line="336" w:lineRule="atLeast"/>
        <w:jc w:val="both"/>
        <w:rPr>
          <w:rFonts w:asciiTheme="majorBidi" w:hAnsiTheme="majorBidi" w:cstheme="majorBidi"/>
          <w:color w:val="FF0000"/>
          <w:shd w:val="clear" w:color="auto" w:fill="FFFFFF"/>
        </w:rPr>
      </w:pPr>
    </w:p>
    <w:p w14:paraId="2B280D72" w14:textId="21321A5C" w:rsidR="008458A3" w:rsidRPr="003C55A3" w:rsidRDefault="003C55A3" w:rsidP="008458A3">
      <w:pPr>
        <w:pStyle w:val="mb15"/>
        <w:shd w:val="clear" w:color="auto" w:fill="FFFFFF"/>
        <w:tabs>
          <w:tab w:val="left" w:pos="6000"/>
        </w:tabs>
        <w:spacing w:before="0" w:beforeAutospacing="0" w:after="120" w:afterAutospacing="0" w:line="336" w:lineRule="atLeast"/>
        <w:jc w:val="center"/>
        <w:rPr>
          <w:rFonts w:asciiTheme="majorBidi" w:hAnsiTheme="majorBidi" w:cstheme="majorBidi"/>
          <w:shd w:val="clear" w:color="auto" w:fill="FFFFFF"/>
        </w:rPr>
      </w:pPr>
      <w:r w:rsidRPr="003C55A3">
        <w:rPr>
          <w:rFonts w:asciiTheme="majorBidi" w:hAnsiTheme="majorBidi" w:cstheme="majorBidi"/>
          <w:shd w:val="clear" w:color="auto" w:fill="FFFFFF"/>
        </w:rPr>
        <w:t>Scales used in the questionnaire</w:t>
      </w:r>
    </w:p>
    <w:p w14:paraId="3A98A6AE" w14:textId="77777777" w:rsidR="008458A3" w:rsidRPr="003C55A3" w:rsidRDefault="008458A3" w:rsidP="008458A3">
      <w:pPr>
        <w:pStyle w:val="mb15"/>
        <w:shd w:val="clear" w:color="auto" w:fill="FFFFFF"/>
        <w:tabs>
          <w:tab w:val="left" w:pos="6000"/>
        </w:tabs>
        <w:spacing w:before="0" w:beforeAutospacing="0" w:after="120" w:afterAutospacing="0" w:line="336" w:lineRule="atLeast"/>
        <w:jc w:val="center"/>
        <w:rPr>
          <w:rFonts w:asciiTheme="majorBidi" w:hAnsiTheme="majorBidi" w:cstheme="majorBidi"/>
          <w:color w:val="FF0000"/>
          <w:shd w:val="clear" w:color="auto" w:fill="FFFFFF"/>
        </w:rPr>
      </w:pPr>
    </w:p>
    <w:p w14:paraId="0D3F3A01" w14:textId="77777777" w:rsidR="008458A3" w:rsidRPr="003C55A3" w:rsidRDefault="008458A3" w:rsidP="008458A3">
      <w:pPr>
        <w:rPr>
          <w:rFonts w:asciiTheme="majorBidi" w:eastAsia="Arial" w:hAnsiTheme="majorBidi" w:cstheme="majorBidi"/>
          <w:sz w:val="20"/>
          <w:szCs w:val="16"/>
        </w:rPr>
      </w:pPr>
    </w:p>
    <w:p w14:paraId="4DA0F534" w14:textId="77777777" w:rsidR="008458A3" w:rsidRPr="003C55A3" w:rsidRDefault="008458A3" w:rsidP="008458A3">
      <w:pPr>
        <w:spacing w:before="9"/>
        <w:rPr>
          <w:rFonts w:asciiTheme="majorBidi" w:eastAsia="Arial" w:hAnsiTheme="majorBidi" w:cstheme="majorBidi"/>
          <w:sz w:val="29"/>
          <w:szCs w:val="16"/>
        </w:rPr>
      </w:pPr>
    </w:p>
    <w:p w14:paraId="32EBB89D" w14:textId="77777777" w:rsidR="008458A3" w:rsidRPr="003C55A3" w:rsidRDefault="008458A3" w:rsidP="008458A3">
      <w:pPr>
        <w:numPr>
          <w:ilvl w:val="0"/>
          <w:numId w:val="4"/>
        </w:numPr>
        <w:tabs>
          <w:tab w:val="left" w:pos="348"/>
        </w:tabs>
        <w:spacing w:before="97" w:line="324" w:lineRule="auto"/>
        <w:ind w:right="914" w:firstLine="0"/>
        <w:outlineLvl w:val="0"/>
        <w:rPr>
          <w:rFonts w:asciiTheme="majorBidi" w:eastAsia="Arial" w:hAnsiTheme="majorBidi" w:cstheme="majorBidi"/>
          <w:sz w:val="20"/>
          <w:szCs w:val="20"/>
        </w:rPr>
      </w:pPr>
      <w:r w:rsidRPr="003C55A3">
        <w:rPr>
          <w:rFonts w:asciiTheme="majorBidi" w:eastAsia="Arial" w:hAnsiTheme="majorBidi" w:cstheme="majorBidi"/>
          <w:sz w:val="20"/>
          <w:szCs w:val="20"/>
        </w:rPr>
        <w:t>EPPM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reat: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Please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indicat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e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degre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o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which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you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agree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or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disagre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with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each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of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following</w:t>
      </w:r>
      <w:r w:rsidRPr="003C55A3">
        <w:rPr>
          <w:rFonts w:asciiTheme="majorBidi" w:eastAsia="Arial" w:hAnsiTheme="majorBidi" w:cstheme="majorBidi"/>
          <w:spacing w:val="1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statements</w:t>
      </w:r>
    </w:p>
    <w:p w14:paraId="18162805" w14:textId="77777777" w:rsidR="008458A3" w:rsidRPr="003C55A3" w:rsidRDefault="008458A3" w:rsidP="008458A3">
      <w:pPr>
        <w:spacing w:line="324" w:lineRule="auto"/>
        <w:rPr>
          <w:rFonts w:asciiTheme="majorBidi" w:eastAsia="Arial" w:hAnsiTheme="majorBidi" w:cstheme="majorBidi"/>
        </w:rPr>
        <w:sectPr w:rsidR="008458A3" w:rsidRPr="003C55A3" w:rsidSect="008865EB">
          <w:footerReference w:type="default" r:id="rId8"/>
          <w:pgSz w:w="12240" w:h="15840"/>
          <w:pgMar w:top="860" w:right="1080" w:bottom="780" w:left="1060" w:header="720" w:footer="581" w:gutter="0"/>
          <w:pgNumType w:start="1"/>
          <w:cols w:space="720"/>
        </w:sectPr>
      </w:pPr>
    </w:p>
    <w:p w14:paraId="2509F826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0A81835A" w14:textId="77777777" w:rsidR="008458A3" w:rsidRPr="003C55A3" w:rsidRDefault="008458A3" w:rsidP="008458A3">
      <w:pPr>
        <w:tabs>
          <w:tab w:val="left" w:pos="4139"/>
        </w:tabs>
        <w:spacing w:before="130"/>
        <w:ind w:left="225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Strongly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disagree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ab/>
      </w:r>
      <w:r w:rsidRPr="003C55A3">
        <w:rPr>
          <w:rFonts w:asciiTheme="majorBidi" w:eastAsia="Arial" w:hAnsiTheme="majorBidi" w:cstheme="majorBidi"/>
          <w:spacing w:val="-3"/>
          <w:w w:val="105"/>
          <w:sz w:val="16"/>
          <w:szCs w:val="16"/>
        </w:rPr>
        <w:t>Disagree</w:t>
      </w:r>
    </w:p>
    <w:p w14:paraId="2598DA5B" w14:textId="77777777" w:rsidR="008458A3" w:rsidRPr="003C55A3" w:rsidRDefault="008458A3" w:rsidP="008458A3">
      <w:pPr>
        <w:spacing w:before="94"/>
        <w:ind w:left="613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z w:val="16"/>
          <w:szCs w:val="16"/>
        </w:rPr>
        <w:br w:type="column"/>
      </w:r>
      <w:r w:rsidRPr="003C55A3">
        <w:rPr>
          <w:rFonts w:asciiTheme="majorBidi" w:eastAsia="Arial" w:hAnsiTheme="majorBidi" w:cstheme="majorBidi"/>
          <w:sz w:val="16"/>
          <w:szCs w:val="16"/>
        </w:rPr>
        <w:t>Neither</w:t>
      </w:r>
      <w:r w:rsidRPr="003C55A3">
        <w:rPr>
          <w:rFonts w:asciiTheme="majorBidi" w:eastAsia="Arial" w:hAnsiTheme="majorBidi" w:cstheme="majorBidi"/>
          <w:spacing w:val="11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agree</w:t>
      </w:r>
      <w:r w:rsidRPr="003C55A3">
        <w:rPr>
          <w:rFonts w:asciiTheme="majorBidi" w:eastAsia="Arial" w:hAnsiTheme="majorBidi" w:cstheme="majorBidi"/>
          <w:spacing w:val="11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or</w:t>
      </w:r>
    </w:p>
    <w:p w14:paraId="73FD938C" w14:textId="77777777" w:rsidR="008458A3" w:rsidRPr="003C55A3" w:rsidRDefault="008458A3" w:rsidP="008458A3">
      <w:pPr>
        <w:tabs>
          <w:tab w:val="left" w:pos="2570"/>
          <w:tab w:val="left" w:pos="3829"/>
        </w:tabs>
        <w:spacing w:before="59"/>
        <w:ind w:left="894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disagree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ab/>
        <w:t>Agree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ab/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Strongly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agree</w:t>
      </w:r>
    </w:p>
    <w:p w14:paraId="62124E6E" w14:textId="77777777" w:rsidR="008458A3" w:rsidRPr="003C55A3" w:rsidRDefault="008458A3" w:rsidP="008458A3">
      <w:pPr>
        <w:rPr>
          <w:rFonts w:asciiTheme="majorBidi" w:eastAsia="Arial" w:hAnsiTheme="majorBidi" w:cstheme="majorBidi"/>
        </w:rPr>
        <w:sectPr w:rsidR="008458A3" w:rsidRPr="003C55A3">
          <w:type w:val="continuous"/>
          <w:pgSz w:w="12240" w:h="15840"/>
          <w:pgMar w:top="860" w:right="1080" w:bottom="780" w:left="1060" w:header="720" w:footer="720" w:gutter="0"/>
          <w:cols w:num="2" w:space="720" w:equalWidth="0">
            <w:col w:w="4799" w:space="40"/>
            <w:col w:w="5261"/>
          </w:cols>
        </w:sectPr>
      </w:pPr>
    </w:p>
    <w:p w14:paraId="7357B371" w14:textId="6C821AE2" w:rsidR="008458A3" w:rsidRPr="003C55A3" w:rsidRDefault="003C55A3" w:rsidP="008458A3">
      <w:pPr>
        <w:spacing w:before="3"/>
        <w:rPr>
          <w:rFonts w:asciiTheme="majorBidi" w:eastAsia="Arial" w:hAnsiTheme="majorBidi" w:cstheme="majorBidi"/>
          <w:sz w:val="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153B5C79" wp14:editId="2B90C92A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250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A171C9" id="Rectangle 96" o:spid="_x0000_s1026" style="position:absolute;margin-left:42.75pt;margin-top:42.75pt;width:.5pt;height:706.2pt;z-index:-25158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21575DAF" wp14:editId="0A2FEC33">
                <wp:simplePos x="0" y="0"/>
                <wp:positionH relativeFrom="page">
                  <wp:posOffset>72231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249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43A557" id="Rectangle 97" o:spid="_x0000_s1026" style="position:absolute;margin-left:568.75pt;margin-top:42.75pt;width:.5pt;height:706.2pt;z-index:-25158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2FB1C03E" wp14:editId="360800FD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248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58464F" id="Rectangle 98" o:spid="_x0000_s1026" style="position:absolute;margin-left:42.75pt;margin-top:42.75pt;width:.5pt;height:706.2pt;z-index:-25158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128D0CE" wp14:editId="72FCA9E5">
                <wp:simplePos x="0" y="0"/>
                <wp:positionH relativeFrom="page">
                  <wp:posOffset>72231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247" name="Rectangl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80936" id="Rectangle 99" o:spid="_x0000_s1026" style="position:absolute;margin-left:568.75pt;margin-top:42.75pt;width:.5pt;height:706.2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5DF5737" wp14:editId="7E441D7C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686550" cy="0"/>
                <wp:effectExtent l="0" t="0" r="0" b="0"/>
                <wp:wrapNone/>
                <wp:docPr id="246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655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E46C66" id="Line 66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75pt,42.75pt" to="569.25pt,4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" strokeweight="0">
                <w10:wrap anchorx="page" anchory="page"/>
              </v:line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4218D6F" wp14:editId="4B25A787">
                <wp:simplePos x="0" y="0"/>
                <wp:positionH relativeFrom="page">
                  <wp:posOffset>542925</wp:posOffset>
                </wp:positionH>
                <wp:positionV relativeFrom="page">
                  <wp:posOffset>9515475</wp:posOffset>
                </wp:positionV>
                <wp:extent cx="6686550" cy="0"/>
                <wp:effectExtent l="0" t="0" r="0" b="0"/>
                <wp:wrapNone/>
                <wp:docPr id="245" name="Lin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655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2F4795" id="Line 67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75pt,749.25pt" to="569.25pt,74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" strokeweight="0">
                <w10:wrap anchorx="page" anchory="page"/>
              </v:line>
            </w:pict>
          </mc:Fallback>
        </mc:AlternateContent>
      </w:r>
    </w:p>
    <w:p w14:paraId="068BDBF5" w14:textId="7BEA6476" w:rsidR="008458A3" w:rsidRPr="003C55A3" w:rsidRDefault="003C55A3" w:rsidP="008458A3">
      <w:pPr>
        <w:ind w:left="114"/>
        <w:rPr>
          <w:rFonts w:asciiTheme="majorBidi" w:eastAsia="Arial" w:hAnsiTheme="majorBidi" w:cstheme="majorBidi"/>
          <w:sz w:val="20"/>
          <w:szCs w:val="16"/>
        </w:rPr>
      </w:pPr>
      <w:r w:rsidRPr="003C55A3">
        <w:rPr>
          <w:rFonts w:asciiTheme="majorBidi" w:eastAsia="Arial" w:hAnsiTheme="majorBidi" w:cstheme="majorBidi"/>
          <w:noProof/>
          <w:sz w:val="20"/>
          <w:szCs w:val="16"/>
        </w:rPr>
        <mc:AlternateContent>
          <mc:Choice Requires="wpg">
            <w:drawing>
              <wp:inline distT="0" distB="0" distL="0" distR="0" wp14:anchorId="12CF7C22" wp14:editId="24737208">
                <wp:extent cx="6274435" cy="406400"/>
                <wp:effectExtent l="2540" t="1270" r="0" b="1905"/>
                <wp:docPr id="237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0" y="0"/>
                          <a:chExt cx="9881" cy="640"/>
                        </a:xfrm>
                      </wpg:grpSpPr>
                      <wps:wsp>
                        <wps:cNvPr id="238" name="Freeform 59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881" cy="640"/>
                          </a:xfrm>
                          <a:custGeom>
                            <a:avLst/>
                            <a:gdLst>
                              <a:gd name="T0" fmla="*/ 9881 w 9881"/>
                              <a:gd name="T1" fmla="*/ 39 h 640"/>
                              <a:gd name="T2" fmla="*/ 9878 w 9881"/>
                              <a:gd name="T3" fmla="*/ 24 h 640"/>
                              <a:gd name="T4" fmla="*/ 9870 w 9881"/>
                              <a:gd name="T5" fmla="*/ 11 h 640"/>
                              <a:gd name="T6" fmla="*/ 9857 w 9881"/>
                              <a:gd name="T7" fmla="*/ 3 h 640"/>
                              <a:gd name="T8" fmla="*/ 9842 w 9881"/>
                              <a:gd name="T9" fmla="*/ 0 h 640"/>
                              <a:gd name="T10" fmla="*/ 8302 w 9881"/>
                              <a:gd name="T11" fmla="*/ 0 h 640"/>
                              <a:gd name="T12" fmla="*/ 6723 w 9881"/>
                              <a:gd name="T13" fmla="*/ 0 h 640"/>
                              <a:gd name="T14" fmla="*/ 5144 w 9881"/>
                              <a:gd name="T15" fmla="*/ 0 h 640"/>
                              <a:gd name="T16" fmla="*/ 3565 w 9881"/>
                              <a:gd name="T17" fmla="*/ 0 h 640"/>
                              <a:gd name="T18" fmla="*/ 1986 w 9881"/>
                              <a:gd name="T19" fmla="*/ 0 h 640"/>
                              <a:gd name="T20" fmla="*/ 39 w 9881"/>
                              <a:gd name="T21" fmla="*/ 0 h 640"/>
                              <a:gd name="T22" fmla="*/ 24 w 9881"/>
                              <a:gd name="T23" fmla="*/ 3 h 640"/>
                              <a:gd name="T24" fmla="*/ 11 w 9881"/>
                              <a:gd name="T25" fmla="*/ 11 h 640"/>
                              <a:gd name="T26" fmla="*/ 3 w 9881"/>
                              <a:gd name="T27" fmla="*/ 24 h 640"/>
                              <a:gd name="T28" fmla="*/ 0 w 9881"/>
                              <a:gd name="T29" fmla="*/ 39 h 640"/>
                              <a:gd name="T30" fmla="*/ 0 w 9881"/>
                              <a:gd name="T31" fmla="*/ 601 h 640"/>
                              <a:gd name="T32" fmla="*/ 3 w 9881"/>
                              <a:gd name="T33" fmla="*/ 616 h 640"/>
                              <a:gd name="T34" fmla="*/ 11 w 9881"/>
                              <a:gd name="T35" fmla="*/ 628 h 640"/>
                              <a:gd name="T36" fmla="*/ 24 w 9881"/>
                              <a:gd name="T37" fmla="*/ 636 h 640"/>
                              <a:gd name="T38" fmla="*/ 39 w 9881"/>
                              <a:gd name="T39" fmla="*/ 639 h 640"/>
                              <a:gd name="T40" fmla="*/ 1986 w 9881"/>
                              <a:gd name="T41" fmla="*/ 639 h 640"/>
                              <a:gd name="T42" fmla="*/ 3565 w 9881"/>
                              <a:gd name="T43" fmla="*/ 639 h 640"/>
                              <a:gd name="T44" fmla="*/ 5144 w 9881"/>
                              <a:gd name="T45" fmla="*/ 639 h 640"/>
                              <a:gd name="T46" fmla="*/ 6723 w 9881"/>
                              <a:gd name="T47" fmla="*/ 639 h 640"/>
                              <a:gd name="T48" fmla="*/ 8302 w 9881"/>
                              <a:gd name="T49" fmla="*/ 639 h 640"/>
                              <a:gd name="T50" fmla="*/ 9842 w 9881"/>
                              <a:gd name="T51" fmla="*/ 639 h 640"/>
                              <a:gd name="T52" fmla="*/ 9857 w 9881"/>
                              <a:gd name="T53" fmla="*/ 636 h 640"/>
                              <a:gd name="T54" fmla="*/ 9870 w 9881"/>
                              <a:gd name="T55" fmla="*/ 628 h 640"/>
                              <a:gd name="T56" fmla="*/ 9878 w 9881"/>
                              <a:gd name="T57" fmla="*/ 616 h 640"/>
                              <a:gd name="T58" fmla="*/ 9881 w 9881"/>
                              <a:gd name="T59" fmla="*/ 601 h 640"/>
                              <a:gd name="T60" fmla="*/ 9881 w 9881"/>
                              <a:gd name="T61" fmla="*/ 39 h 6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70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9" y="0"/>
                                </a:ln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601"/>
                                </a:lnTo>
                                <a:lnTo>
                                  <a:pt x="3" y="616"/>
                                </a:lnTo>
                                <a:lnTo>
                                  <a:pt x="11" y="628"/>
                                </a:lnTo>
                                <a:lnTo>
                                  <a:pt x="24" y="636"/>
                                </a:lnTo>
                                <a:lnTo>
                                  <a:pt x="39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70" y="628"/>
                                </a:lnTo>
                                <a:lnTo>
                                  <a:pt x="9878" y="616"/>
                                </a:lnTo>
                                <a:lnTo>
                                  <a:pt x="9881" y="601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9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3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1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2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2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1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3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60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4" name="Text Box 6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DA0FD7" w14:textId="77777777" w:rsidR="008458A3" w:rsidRDefault="008458A3" w:rsidP="008458A3">
                              <w:pPr>
                                <w:spacing w:before="101" w:line="316" w:lineRule="auto"/>
                                <w:ind w:left="125" w:right="8081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am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at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risk</w:t>
                              </w:r>
                              <w:r>
                                <w:rPr>
                                  <w:spacing w:val="-8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for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COVID-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19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CF7C22" id="Group 58" o:spid="_x0000_s1026" style="width:494.05pt;height:32pt;mso-position-horizontal-relative:char;mso-position-vertical-relative:line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">
                <v:shape id="Freeform 59" o:spid="_x0000_s1027" style="position:absolute;left:-1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" path="m9881,39r-3,-15l9870,11,9857,3,9842,,8302,,6723,,5144,,3565,,1986,,39,,24,3,11,11,3,24,,39,,601r3,15l11,628r13,8l39,639r1947,l3565,639r1579,l6723,639r1579,l9842,639r15,-3l9870,628r8,-12l9881,601r,-562xe" fillcolor="#ececec" stroked="f">
                  <v:path arrowok="t" o:connecttype="custom" o:connectlocs="9881,39;9878,24;9870,11;9857,3;9842,0;8302,0;6723,0;5144,0;3565,0;1986,0;39,0;24,3;11,11;3,24;0,39;0,601;3,616;11,628;24,636;39,639;1986,639;3565,639;5144,639;6723,639;8302,639;9842,639;9857,636;9870,628;9878,616;9881,601;9881,39" o:connectangles="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0" o:spid="_x0000_s1028" type="#_x0000_t75" style="position:absolute;left:2644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">
                  <v:imagedata r:id="rId14" o:title=""/>
                </v:shape>
                <v:shape id="Picture 61" o:spid="_x0000_s1029" type="#_x0000_t75" style="position:absolute;left:4223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">
                  <v:imagedata r:id="rId15" o:title=""/>
                </v:shape>
                <v:shape id="Picture 62" o:spid="_x0000_s1030" type="#_x0000_t75" style="position:absolute;left:5802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">
                  <v:imagedata r:id="rId16" o:title=""/>
                </v:shape>
                <v:shape id="Picture 63" o:spid="_x0000_s1031" type="#_x0000_t75" style="position:absolute;left:7381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">
                  <v:imagedata r:id="rId17" o:title=""/>
                </v:shape>
                <v:shape id="Picture 64" o:spid="_x0000_s1032" type="#_x0000_t75" style="position:absolute;left:8960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">
                  <v:imagedata r:id="rId1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5" o:spid="_x0000_s1033" type="#_x0000_t202" style="position:absolute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" filled="f" stroked="f">
                  <v:textbox inset="0,0,0,0">
                    <w:txbxContent>
                      <w:p w14:paraId="79DA0FD7" w14:textId="77777777" w:rsidR="008458A3" w:rsidRDefault="008458A3" w:rsidP="008458A3">
                        <w:pPr>
                          <w:spacing w:before="101" w:line="316" w:lineRule="auto"/>
                          <w:ind w:left="125" w:right="8081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am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at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risk</w:t>
                        </w:r>
                        <w:r>
                          <w:rPr>
                            <w:spacing w:val="-8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for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COVID-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19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E81FAAE" w14:textId="6184C669" w:rsidR="008458A3" w:rsidRPr="003C55A3" w:rsidRDefault="003C55A3" w:rsidP="008458A3">
      <w:pPr>
        <w:spacing w:before="71" w:line="316" w:lineRule="auto"/>
        <w:ind w:left="240" w:right="8113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251741184" behindDoc="1" locked="0" layoutInCell="1" allowOverlap="1" wp14:anchorId="06BC9652" wp14:editId="7A95D7CD">
                <wp:simplePos x="0" y="0"/>
                <wp:positionH relativeFrom="page">
                  <wp:posOffset>746125</wp:posOffset>
                </wp:positionH>
                <wp:positionV relativeFrom="paragraph">
                  <wp:posOffset>386715</wp:posOffset>
                </wp:positionV>
                <wp:extent cx="6274435" cy="406400"/>
                <wp:effectExtent l="0" t="0" r="0" b="0"/>
                <wp:wrapTopAndBottom/>
                <wp:docPr id="229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1175" y="609"/>
                          <a:chExt cx="9881" cy="640"/>
                        </a:xfrm>
                      </wpg:grpSpPr>
                      <wps:wsp>
                        <wps:cNvPr id="230" name="Freeform 109"/>
                        <wps:cNvSpPr>
                          <a:spLocks/>
                        </wps:cNvSpPr>
                        <wps:spPr bwMode="auto">
                          <a:xfrm>
                            <a:off x="1174" y="608"/>
                            <a:ext cx="9881" cy="640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647 609"/>
                              <a:gd name="T3" fmla="*/ 647 h 640"/>
                              <a:gd name="T4" fmla="+- 0 11053 1175"/>
                              <a:gd name="T5" fmla="*/ T4 w 9881"/>
                              <a:gd name="T6" fmla="+- 0 632 609"/>
                              <a:gd name="T7" fmla="*/ 632 h 640"/>
                              <a:gd name="T8" fmla="+- 0 11044 1175"/>
                              <a:gd name="T9" fmla="*/ T8 w 9881"/>
                              <a:gd name="T10" fmla="+- 0 620 609"/>
                              <a:gd name="T11" fmla="*/ 620 h 640"/>
                              <a:gd name="T12" fmla="+- 0 11032 1175"/>
                              <a:gd name="T13" fmla="*/ T12 w 9881"/>
                              <a:gd name="T14" fmla="+- 0 612 609"/>
                              <a:gd name="T15" fmla="*/ 612 h 640"/>
                              <a:gd name="T16" fmla="+- 0 11017 1175"/>
                              <a:gd name="T17" fmla="*/ T16 w 9881"/>
                              <a:gd name="T18" fmla="+- 0 609 609"/>
                              <a:gd name="T19" fmla="*/ 609 h 640"/>
                              <a:gd name="T20" fmla="+- 0 9477 1175"/>
                              <a:gd name="T21" fmla="*/ T20 w 9881"/>
                              <a:gd name="T22" fmla="+- 0 609 609"/>
                              <a:gd name="T23" fmla="*/ 609 h 640"/>
                              <a:gd name="T24" fmla="+- 0 7898 1175"/>
                              <a:gd name="T25" fmla="*/ T24 w 9881"/>
                              <a:gd name="T26" fmla="+- 0 609 609"/>
                              <a:gd name="T27" fmla="*/ 609 h 640"/>
                              <a:gd name="T28" fmla="+- 0 6319 1175"/>
                              <a:gd name="T29" fmla="*/ T28 w 9881"/>
                              <a:gd name="T30" fmla="+- 0 609 609"/>
                              <a:gd name="T31" fmla="*/ 609 h 640"/>
                              <a:gd name="T32" fmla="+- 0 4740 1175"/>
                              <a:gd name="T33" fmla="*/ T32 w 9881"/>
                              <a:gd name="T34" fmla="+- 0 609 609"/>
                              <a:gd name="T35" fmla="*/ 609 h 640"/>
                              <a:gd name="T36" fmla="+- 0 3161 1175"/>
                              <a:gd name="T37" fmla="*/ T36 w 9881"/>
                              <a:gd name="T38" fmla="+- 0 609 609"/>
                              <a:gd name="T39" fmla="*/ 609 h 640"/>
                              <a:gd name="T40" fmla="+- 0 1213 1175"/>
                              <a:gd name="T41" fmla="*/ T40 w 9881"/>
                              <a:gd name="T42" fmla="+- 0 609 609"/>
                              <a:gd name="T43" fmla="*/ 609 h 640"/>
                              <a:gd name="T44" fmla="+- 0 1198 1175"/>
                              <a:gd name="T45" fmla="*/ T44 w 9881"/>
                              <a:gd name="T46" fmla="+- 0 612 609"/>
                              <a:gd name="T47" fmla="*/ 612 h 640"/>
                              <a:gd name="T48" fmla="+- 0 1186 1175"/>
                              <a:gd name="T49" fmla="*/ T48 w 9881"/>
                              <a:gd name="T50" fmla="+- 0 620 609"/>
                              <a:gd name="T51" fmla="*/ 620 h 640"/>
                              <a:gd name="T52" fmla="+- 0 1178 1175"/>
                              <a:gd name="T53" fmla="*/ T52 w 9881"/>
                              <a:gd name="T54" fmla="+- 0 632 609"/>
                              <a:gd name="T55" fmla="*/ 632 h 640"/>
                              <a:gd name="T56" fmla="+- 0 1175 1175"/>
                              <a:gd name="T57" fmla="*/ T56 w 9881"/>
                              <a:gd name="T58" fmla="+- 0 647 609"/>
                              <a:gd name="T59" fmla="*/ 647 h 640"/>
                              <a:gd name="T60" fmla="+- 0 1175 1175"/>
                              <a:gd name="T61" fmla="*/ T60 w 9881"/>
                              <a:gd name="T62" fmla="+- 0 1209 609"/>
                              <a:gd name="T63" fmla="*/ 1209 h 640"/>
                              <a:gd name="T64" fmla="+- 0 1178 1175"/>
                              <a:gd name="T65" fmla="*/ T64 w 9881"/>
                              <a:gd name="T66" fmla="+- 0 1224 609"/>
                              <a:gd name="T67" fmla="*/ 1224 h 640"/>
                              <a:gd name="T68" fmla="+- 0 1186 1175"/>
                              <a:gd name="T69" fmla="*/ T68 w 9881"/>
                              <a:gd name="T70" fmla="+- 0 1237 609"/>
                              <a:gd name="T71" fmla="*/ 1237 h 640"/>
                              <a:gd name="T72" fmla="+- 0 1198 1175"/>
                              <a:gd name="T73" fmla="*/ T72 w 9881"/>
                              <a:gd name="T74" fmla="+- 0 1245 609"/>
                              <a:gd name="T75" fmla="*/ 1245 h 640"/>
                              <a:gd name="T76" fmla="+- 0 1213 1175"/>
                              <a:gd name="T77" fmla="*/ T76 w 9881"/>
                              <a:gd name="T78" fmla="+- 0 1248 609"/>
                              <a:gd name="T79" fmla="*/ 1248 h 640"/>
                              <a:gd name="T80" fmla="+- 0 3161 1175"/>
                              <a:gd name="T81" fmla="*/ T80 w 9881"/>
                              <a:gd name="T82" fmla="+- 0 1248 609"/>
                              <a:gd name="T83" fmla="*/ 1248 h 640"/>
                              <a:gd name="T84" fmla="+- 0 4740 1175"/>
                              <a:gd name="T85" fmla="*/ T84 w 9881"/>
                              <a:gd name="T86" fmla="+- 0 1248 609"/>
                              <a:gd name="T87" fmla="*/ 1248 h 640"/>
                              <a:gd name="T88" fmla="+- 0 6319 1175"/>
                              <a:gd name="T89" fmla="*/ T88 w 9881"/>
                              <a:gd name="T90" fmla="+- 0 1248 609"/>
                              <a:gd name="T91" fmla="*/ 1248 h 640"/>
                              <a:gd name="T92" fmla="+- 0 7898 1175"/>
                              <a:gd name="T93" fmla="*/ T92 w 9881"/>
                              <a:gd name="T94" fmla="+- 0 1248 609"/>
                              <a:gd name="T95" fmla="*/ 1248 h 640"/>
                              <a:gd name="T96" fmla="+- 0 9477 1175"/>
                              <a:gd name="T97" fmla="*/ T96 w 9881"/>
                              <a:gd name="T98" fmla="+- 0 1248 609"/>
                              <a:gd name="T99" fmla="*/ 1248 h 640"/>
                              <a:gd name="T100" fmla="+- 0 11017 1175"/>
                              <a:gd name="T101" fmla="*/ T100 w 9881"/>
                              <a:gd name="T102" fmla="+- 0 1248 609"/>
                              <a:gd name="T103" fmla="*/ 1248 h 640"/>
                              <a:gd name="T104" fmla="+- 0 11032 1175"/>
                              <a:gd name="T105" fmla="*/ T104 w 9881"/>
                              <a:gd name="T106" fmla="+- 0 1245 609"/>
                              <a:gd name="T107" fmla="*/ 1245 h 640"/>
                              <a:gd name="T108" fmla="+- 0 11044 1175"/>
                              <a:gd name="T109" fmla="*/ T108 w 9881"/>
                              <a:gd name="T110" fmla="+- 0 1237 609"/>
                              <a:gd name="T111" fmla="*/ 1237 h 640"/>
                              <a:gd name="T112" fmla="+- 0 11053 1175"/>
                              <a:gd name="T113" fmla="*/ T112 w 9881"/>
                              <a:gd name="T114" fmla="+- 0 1224 609"/>
                              <a:gd name="T115" fmla="*/ 1224 h 640"/>
                              <a:gd name="T116" fmla="+- 0 11056 1175"/>
                              <a:gd name="T117" fmla="*/ T116 w 9881"/>
                              <a:gd name="T118" fmla="+- 0 1209 609"/>
                              <a:gd name="T119" fmla="*/ 1209 h 640"/>
                              <a:gd name="T120" fmla="+- 0 11056 1175"/>
                              <a:gd name="T121" fmla="*/ T120 w 9881"/>
                              <a:gd name="T122" fmla="+- 0 647 609"/>
                              <a:gd name="T123" fmla="*/ 647 h 6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8"/>
                                </a:moveTo>
                                <a:lnTo>
                                  <a:pt x="9878" y="23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8"/>
                                </a:lnTo>
                                <a:lnTo>
                                  <a:pt x="0" y="600"/>
                                </a:lnTo>
                                <a:lnTo>
                                  <a:pt x="3" y="615"/>
                                </a:lnTo>
                                <a:lnTo>
                                  <a:pt x="11" y="628"/>
                                </a:lnTo>
                                <a:lnTo>
                                  <a:pt x="23" y="636"/>
                                </a:lnTo>
                                <a:lnTo>
                                  <a:pt x="38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69" y="628"/>
                                </a:lnTo>
                                <a:lnTo>
                                  <a:pt x="9878" y="615"/>
                                </a:lnTo>
                                <a:lnTo>
                                  <a:pt x="9881" y="600"/>
                                </a:lnTo>
                                <a:lnTo>
                                  <a:pt x="9881" y="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1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80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2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80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3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80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4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80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5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80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6" name="Text Box 115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608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0D883A" w14:textId="77777777" w:rsidR="008458A3" w:rsidRDefault="008458A3" w:rsidP="008458A3">
                              <w:pPr>
                                <w:spacing w:before="101" w:line="316" w:lineRule="auto"/>
                                <w:ind w:left="125" w:right="815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It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is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possible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at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8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will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develop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COVID-19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BC9652" id="Group 108" o:spid="_x0000_s1034" style="position:absolute;left:0;text-align:left;margin-left:58.75pt;margin-top:30.45pt;width:494.05pt;height:32pt;z-index:-251575296;mso-wrap-distance-left:0;mso-wrap-distance-right:0;mso-position-horizontal-relative:page;mso-position-vertical-relative:text" coordorigin="1175,609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">
                <v:shape id="Freeform 109" o:spid="_x0000_s1035" style="position:absolute;left:1174;top:608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" path="m9881,38r-3,-15l9869,11,9857,3,9842,,8302,,6723,,5144,,3565,,1986,,38,,23,3,11,11,3,23,,38,,600r3,15l11,628r12,8l38,639r1948,l3565,639r1579,l6723,639r1579,l9842,639r15,-3l9869,628r9,-13l9881,600r,-562xe" fillcolor="#ececec" stroked="f">
                  <v:path arrowok="t" o:connecttype="custom" o:connectlocs="9881,647;9878,632;9869,620;9857,612;9842,609;8302,609;6723,609;5144,609;3565,609;1986,609;38,609;23,612;11,620;3,632;0,647;0,1209;3,1224;11,1237;23,1245;38,1248;1986,1248;3565,1248;5144,1248;6723,1248;8302,1248;9842,1248;9857,1245;9869,1237;9878,1224;9881,1209;9881,647" o:connectangles="0,0,0,0,0,0,0,0,0,0,0,0,0,0,0,0,0,0,0,0,0,0,0,0,0,0,0,0,0,0,0"/>
                </v:shape>
                <v:shape id="Picture 110" o:spid="_x0000_s1036" type="#_x0000_t75" style="position:absolute;left:3819;top:80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">
                  <v:imagedata r:id="rId24" o:title=""/>
                </v:shape>
                <v:shape id="Picture 111" o:spid="_x0000_s1037" type="#_x0000_t75" style="position:absolute;left:5398;top:80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">
                  <v:imagedata r:id="rId25" o:title=""/>
                </v:shape>
                <v:shape id="Picture 112" o:spid="_x0000_s1038" type="#_x0000_t75" style="position:absolute;left:6977;top:80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">
                  <v:imagedata r:id="rId26" o:title=""/>
                </v:shape>
                <v:shape id="Picture 113" o:spid="_x0000_s1039" type="#_x0000_t75" style="position:absolute;left:8556;top:80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">
                  <v:imagedata r:id="rId27" o:title=""/>
                </v:shape>
                <v:shape id="Picture 114" o:spid="_x0000_s1040" type="#_x0000_t75" style="position:absolute;left:10135;top:80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">
                  <v:imagedata r:id="rId28" o:title=""/>
                </v:shape>
                <v:shape id="Text Box 115" o:spid="_x0000_s1041" type="#_x0000_t202" style="position:absolute;left:1174;top:608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" filled="f" stroked="f">
                  <v:textbox inset="0,0,0,0">
                    <w:txbxContent>
                      <w:p w14:paraId="0B0D883A" w14:textId="77777777" w:rsidR="008458A3" w:rsidRDefault="008458A3" w:rsidP="008458A3">
                        <w:pPr>
                          <w:spacing w:before="101" w:line="316" w:lineRule="auto"/>
                          <w:ind w:left="125" w:right="8155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It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is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possible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at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8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will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develop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COVID-19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59264" behindDoc="0" locked="0" layoutInCell="1" allowOverlap="1" wp14:anchorId="0F02EDF0" wp14:editId="7E6EB679">
            <wp:simplePos x="0" y="0"/>
            <wp:positionH relativeFrom="page">
              <wp:posOffset>2425247</wp:posOffset>
            </wp:positionH>
            <wp:positionV relativeFrom="paragraph">
              <wp:posOffset>103476</wp:posOffset>
            </wp:positionV>
            <wp:extent cx="159935" cy="159935"/>
            <wp:effectExtent l="0" t="0" r="0" b="0"/>
            <wp:wrapNone/>
            <wp:docPr id="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1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60288" behindDoc="0" locked="0" layoutInCell="1" allowOverlap="1" wp14:anchorId="785B3930" wp14:editId="5EADE2BE">
            <wp:simplePos x="0" y="0"/>
            <wp:positionH relativeFrom="page">
              <wp:posOffset>3427922</wp:posOffset>
            </wp:positionH>
            <wp:positionV relativeFrom="paragraph">
              <wp:posOffset>103476</wp:posOffset>
            </wp:positionV>
            <wp:extent cx="159935" cy="159935"/>
            <wp:effectExtent l="0" t="0" r="0" b="0"/>
            <wp:wrapNone/>
            <wp:docPr id="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2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61312" behindDoc="0" locked="0" layoutInCell="1" allowOverlap="1" wp14:anchorId="4FE07A0D" wp14:editId="71B71531">
            <wp:simplePos x="0" y="0"/>
            <wp:positionH relativeFrom="page">
              <wp:posOffset>4430597</wp:posOffset>
            </wp:positionH>
            <wp:positionV relativeFrom="paragraph">
              <wp:posOffset>103476</wp:posOffset>
            </wp:positionV>
            <wp:extent cx="159935" cy="159935"/>
            <wp:effectExtent l="0" t="0" r="0" b="0"/>
            <wp:wrapNone/>
            <wp:docPr id="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3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62336" behindDoc="0" locked="0" layoutInCell="1" allowOverlap="1" wp14:anchorId="17B4FC27" wp14:editId="153A27AE">
            <wp:simplePos x="0" y="0"/>
            <wp:positionH relativeFrom="page">
              <wp:posOffset>5433272</wp:posOffset>
            </wp:positionH>
            <wp:positionV relativeFrom="paragraph">
              <wp:posOffset>103476</wp:posOffset>
            </wp:positionV>
            <wp:extent cx="159935" cy="159935"/>
            <wp:effectExtent l="0" t="0" r="0" b="0"/>
            <wp:wrapNone/>
            <wp:docPr id="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4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63360" behindDoc="0" locked="0" layoutInCell="1" allowOverlap="1" wp14:anchorId="73110AEF" wp14:editId="6FDD7306">
            <wp:simplePos x="0" y="0"/>
            <wp:positionH relativeFrom="page">
              <wp:posOffset>6435947</wp:posOffset>
            </wp:positionH>
            <wp:positionV relativeFrom="paragraph">
              <wp:posOffset>103476</wp:posOffset>
            </wp:positionV>
            <wp:extent cx="159935" cy="159935"/>
            <wp:effectExtent l="0" t="0" r="0" b="0"/>
            <wp:wrapNone/>
            <wp:docPr id="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5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It is likely that I will</w:t>
      </w:r>
      <w:r w:rsidR="008458A3" w:rsidRPr="003C55A3">
        <w:rPr>
          <w:rFonts w:asciiTheme="majorBidi" w:eastAsia="Arial" w:hAnsiTheme="majorBidi" w:cstheme="majorBidi"/>
          <w:spacing w:val="1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z w:val="16"/>
          <w:szCs w:val="16"/>
        </w:rPr>
        <w:t>develop</w:t>
      </w:r>
      <w:r w:rsidR="008458A3" w:rsidRPr="003C55A3">
        <w:rPr>
          <w:rFonts w:asciiTheme="majorBidi" w:eastAsia="Arial" w:hAnsiTheme="majorBidi" w:cstheme="majorBidi"/>
          <w:spacing w:val="20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z w:val="16"/>
          <w:szCs w:val="16"/>
        </w:rPr>
        <w:t>COVID-19.</w:t>
      </w:r>
    </w:p>
    <w:p w14:paraId="1B7AB34A" w14:textId="77777777" w:rsidR="008458A3" w:rsidRPr="003C55A3" w:rsidRDefault="008458A3" w:rsidP="008458A3">
      <w:pPr>
        <w:spacing w:before="72"/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believe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at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COVID-19</w:t>
      </w:r>
    </w:p>
    <w:p w14:paraId="4D3CDBB3" w14:textId="1F53B58E" w:rsidR="008458A3" w:rsidRPr="003C55A3" w:rsidRDefault="003C55A3" w:rsidP="008458A3">
      <w:pPr>
        <w:tabs>
          <w:tab w:val="left" w:pos="2759"/>
        </w:tabs>
        <w:spacing w:before="25" w:line="264" w:lineRule="auto"/>
        <w:ind w:left="240" w:right="77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251742208" behindDoc="1" locked="0" layoutInCell="1" allowOverlap="1" wp14:anchorId="0BDF7486" wp14:editId="6CEB70CF">
                <wp:simplePos x="0" y="0"/>
                <wp:positionH relativeFrom="page">
                  <wp:posOffset>746125</wp:posOffset>
                </wp:positionH>
                <wp:positionV relativeFrom="paragraph">
                  <wp:posOffset>379095</wp:posOffset>
                </wp:positionV>
                <wp:extent cx="6274435" cy="560070"/>
                <wp:effectExtent l="0" t="0" r="0" b="0"/>
                <wp:wrapTopAndBottom/>
                <wp:docPr id="221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560070"/>
                          <a:chOff x="1175" y="597"/>
                          <a:chExt cx="9881" cy="882"/>
                        </a:xfrm>
                      </wpg:grpSpPr>
                      <wps:wsp>
                        <wps:cNvPr id="222" name="Freeform 117"/>
                        <wps:cNvSpPr>
                          <a:spLocks/>
                        </wps:cNvSpPr>
                        <wps:spPr bwMode="auto">
                          <a:xfrm>
                            <a:off x="1174" y="596"/>
                            <a:ext cx="9881" cy="882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635 597"/>
                              <a:gd name="T3" fmla="*/ 635 h 882"/>
                              <a:gd name="T4" fmla="+- 0 11053 1175"/>
                              <a:gd name="T5" fmla="*/ T4 w 9881"/>
                              <a:gd name="T6" fmla="+- 0 620 597"/>
                              <a:gd name="T7" fmla="*/ 620 h 882"/>
                              <a:gd name="T8" fmla="+- 0 11044 1175"/>
                              <a:gd name="T9" fmla="*/ T8 w 9881"/>
                              <a:gd name="T10" fmla="+- 0 608 597"/>
                              <a:gd name="T11" fmla="*/ 608 h 882"/>
                              <a:gd name="T12" fmla="+- 0 11032 1175"/>
                              <a:gd name="T13" fmla="*/ T12 w 9881"/>
                              <a:gd name="T14" fmla="+- 0 600 597"/>
                              <a:gd name="T15" fmla="*/ 600 h 882"/>
                              <a:gd name="T16" fmla="+- 0 11017 1175"/>
                              <a:gd name="T17" fmla="*/ T16 w 9881"/>
                              <a:gd name="T18" fmla="+- 0 597 597"/>
                              <a:gd name="T19" fmla="*/ 597 h 882"/>
                              <a:gd name="T20" fmla="+- 0 9477 1175"/>
                              <a:gd name="T21" fmla="*/ T20 w 9881"/>
                              <a:gd name="T22" fmla="+- 0 597 597"/>
                              <a:gd name="T23" fmla="*/ 597 h 882"/>
                              <a:gd name="T24" fmla="+- 0 7898 1175"/>
                              <a:gd name="T25" fmla="*/ T24 w 9881"/>
                              <a:gd name="T26" fmla="+- 0 597 597"/>
                              <a:gd name="T27" fmla="*/ 597 h 882"/>
                              <a:gd name="T28" fmla="+- 0 6319 1175"/>
                              <a:gd name="T29" fmla="*/ T28 w 9881"/>
                              <a:gd name="T30" fmla="+- 0 597 597"/>
                              <a:gd name="T31" fmla="*/ 597 h 882"/>
                              <a:gd name="T32" fmla="+- 0 4740 1175"/>
                              <a:gd name="T33" fmla="*/ T32 w 9881"/>
                              <a:gd name="T34" fmla="+- 0 597 597"/>
                              <a:gd name="T35" fmla="*/ 597 h 882"/>
                              <a:gd name="T36" fmla="+- 0 3161 1175"/>
                              <a:gd name="T37" fmla="*/ T36 w 9881"/>
                              <a:gd name="T38" fmla="+- 0 597 597"/>
                              <a:gd name="T39" fmla="*/ 597 h 882"/>
                              <a:gd name="T40" fmla="+- 0 1213 1175"/>
                              <a:gd name="T41" fmla="*/ T40 w 9881"/>
                              <a:gd name="T42" fmla="+- 0 597 597"/>
                              <a:gd name="T43" fmla="*/ 597 h 882"/>
                              <a:gd name="T44" fmla="+- 0 1198 1175"/>
                              <a:gd name="T45" fmla="*/ T44 w 9881"/>
                              <a:gd name="T46" fmla="+- 0 600 597"/>
                              <a:gd name="T47" fmla="*/ 600 h 882"/>
                              <a:gd name="T48" fmla="+- 0 1186 1175"/>
                              <a:gd name="T49" fmla="*/ T48 w 9881"/>
                              <a:gd name="T50" fmla="+- 0 608 597"/>
                              <a:gd name="T51" fmla="*/ 608 h 882"/>
                              <a:gd name="T52" fmla="+- 0 1178 1175"/>
                              <a:gd name="T53" fmla="*/ T52 w 9881"/>
                              <a:gd name="T54" fmla="+- 0 620 597"/>
                              <a:gd name="T55" fmla="*/ 620 h 882"/>
                              <a:gd name="T56" fmla="+- 0 1175 1175"/>
                              <a:gd name="T57" fmla="*/ T56 w 9881"/>
                              <a:gd name="T58" fmla="+- 0 635 597"/>
                              <a:gd name="T59" fmla="*/ 635 h 882"/>
                              <a:gd name="T60" fmla="+- 0 1175 1175"/>
                              <a:gd name="T61" fmla="*/ T60 w 9881"/>
                              <a:gd name="T62" fmla="+- 0 1439 597"/>
                              <a:gd name="T63" fmla="*/ 1439 h 882"/>
                              <a:gd name="T64" fmla="+- 0 1178 1175"/>
                              <a:gd name="T65" fmla="*/ T64 w 9881"/>
                              <a:gd name="T66" fmla="+- 0 1454 597"/>
                              <a:gd name="T67" fmla="*/ 1454 h 882"/>
                              <a:gd name="T68" fmla="+- 0 1186 1175"/>
                              <a:gd name="T69" fmla="*/ T68 w 9881"/>
                              <a:gd name="T70" fmla="+- 0 1467 597"/>
                              <a:gd name="T71" fmla="*/ 1467 h 882"/>
                              <a:gd name="T72" fmla="+- 0 1198 1175"/>
                              <a:gd name="T73" fmla="*/ T72 w 9881"/>
                              <a:gd name="T74" fmla="+- 0 1475 597"/>
                              <a:gd name="T75" fmla="*/ 1475 h 882"/>
                              <a:gd name="T76" fmla="+- 0 1213 1175"/>
                              <a:gd name="T77" fmla="*/ T76 w 9881"/>
                              <a:gd name="T78" fmla="+- 0 1478 597"/>
                              <a:gd name="T79" fmla="*/ 1478 h 882"/>
                              <a:gd name="T80" fmla="+- 0 3161 1175"/>
                              <a:gd name="T81" fmla="*/ T80 w 9881"/>
                              <a:gd name="T82" fmla="+- 0 1478 597"/>
                              <a:gd name="T83" fmla="*/ 1478 h 882"/>
                              <a:gd name="T84" fmla="+- 0 4740 1175"/>
                              <a:gd name="T85" fmla="*/ T84 w 9881"/>
                              <a:gd name="T86" fmla="+- 0 1478 597"/>
                              <a:gd name="T87" fmla="*/ 1478 h 882"/>
                              <a:gd name="T88" fmla="+- 0 6319 1175"/>
                              <a:gd name="T89" fmla="*/ T88 w 9881"/>
                              <a:gd name="T90" fmla="+- 0 1478 597"/>
                              <a:gd name="T91" fmla="*/ 1478 h 882"/>
                              <a:gd name="T92" fmla="+- 0 7898 1175"/>
                              <a:gd name="T93" fmla="*/ T92 w 9881"/>
                              <a:gd name="T94" fmla="+- 0 1478 597"/>
                              <a:gd name="T95" fmla="*/ 1478 h 882"/>
                              <a:gd name="T96" fmla="+- 0 9477 1175"/>
                              <a:gd name="T97" fmla="*/ T96 w 9881"/>
                              <a:gd name="T98" fmla="+- 0 1478 597"/>
                              <a:gd name="T99" fmla="*/ 1478 h 882"/>
                              <a:gd name="T100" fmla="+- 0 11017 1175"/>
                              <a:gd name="T101" fmla="*/ T100 w 9881"/>
                              <a:gd name="T102" fmla="+- 0 1478 597"/>
                              <a:gd name="T103" fmla="*/ 1478 h 882"/>
                              <a:gd name="T104" fmla="+- 0 11032 1175"/>
                              <a:gd name="T105" fmla="*/ T104 w 9881"/>
                              <a:gd name="T106" fmla="+- 0 1475 597"/>
                              <a:gd name="T107" fmla="*/ 1475 h 882"/>
                              <a:gd name="T108" fmla="+- 0 11044 1175"/>
                              <a:gd name="T109" fmla="*/ T108 w 9881"/>
                              <a:gd name="T110" fmla="+- 0 1467 597"/>
                              <a:gd name="T111" fmla="*/ 1467 h 882"/>
                              <a:gd name="T112" fmla="+- 0 11053 1175"/>
                              <a:gd name="T113" fmla="*/ T112 w 9881"/>
                              <a:gd name="T114" fmla="+- 0 1454 597"/>
                              <a:gd name="T115" fmla="*/ 1454 h 882"/>
                              <a:gd name="T116" fmla="+- 0 11056 1175"/>
                              <a:gd name="T117" fmla="*/ T116 w 9881"/>
                              <a:gd name="T118" fmla="+- 0 1439 597"/>
                              <a:gd name="T119" fmla="*/ 1439 h 882"/>
                              <a:gd name="T120" fmla="+- 0 11056 1175"/>
                              <a:gd name="T121" fmla="*/ T120 w 9881"/>
                              <a:gd name="T122" fmla="+- 0 635 597"/>
                              <a:gd name="T123" fmla="*/ 635 h 8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882">
                                <a:moveTo>
                                  <a:pt x="9881" y="38"/>
                                </a:moveTo>
                                <a:lnTo>
                                  <a:pt x="9878" y="23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8"/>
                                </a:lnTo>
                                <a:lnTo>
                                  <a:pt x="0" y="842"/>
                                </a:lnTo>
                                <a:lnTo>
                                  <a:pt x="3" y="857"/>
                                </a:lnTo>
                                <a:lnTo>
                                  <a:pt x="11" y="870"/>
                                </a:lnTo>
                                <a:lnTo>
                                  <a:pt x="23" y="878"/>
                                </a:lnTo>
                                <a:lnTo>
                                  <a:pt x="38" y="881"/>
                                </a:lnTo>
                                <a:lnTo>
                                  <a:pt x="1986" y="881"/>
                                </a:lnTo>
                                <a:lnTo>
                                  <a:pt x="3565" y="881"/>
                                </a:lnTo>
                                <a:lnTo>
                                  <a:pt x="5144" y="881"/>
                                </a:lnTo>
                                <a:lnTo>
                                  <a:pt x="6723" y="881"/>
                                </a:lnTo>
                                <a:lnTo>
                                  <a:pt x="8302" y="881"/>
                                </a:lnTo>
                                <a:lnTo>
                                  <a:pt x="9842" y="881"/>
                                </a:lnTo>
                                <a:lnTo>
                                  <a:pt x="9857" y="878"/>
                                </a:lnTo>
                                <a:lnTo>
                                  <a:pt x="9869" y="870"/>
                                </a:lnTo>
                                <a:lnTo>
                                  <a:pt x="9878" y="857"/>
                                </a:lnTo>
                                <a:lnTo>
                                  <a:pt x="9881" y="842"/>
                                </a:lnTo>
                                <a:lnTo>
                                  <a:pt x="9881" y="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3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906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4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906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5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906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6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906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7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906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8" name="Text Box 123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596"/>
                            <a:ext cx="9881" cy="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B5D4D1" w14:textId="77777777" w:rsidR="008458A3" w:rsidRDefault="008458A3" w:rsidP="008458A3">
                              <w:pPr>
                                <w:spacing w:before="101" w:line="316" w:lineRule="auto"/>
                                <w:ind w:left="125" w:right="8005"/>
                                <w:jc w:val="both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believe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that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COVID-19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is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a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serious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reat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o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y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health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DF7486" id="Group 116" o:spid="_x0000_s1042" style="position:absolute;left:0;text-align:left;margin-left:58.75pt;margin-top:29.85pt;width:494.05pt;height:44.1pt;z-index:-251574272;mso-wrap-distance-left:0;mso-wrap-distance-right:0;mso-position-horizontal-relative:page;mso-position-vertical-relative:text" coordorigin="1175,597" coordsize="9881,8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">
                <v:shape id="Freeform 117" o:spid="_x0000_s1043" style="position:absolute;left:1174;top:596;width:9881;height:882;visibility:visible;mso-wrap-style:square;v-text-anchor:top" coordsize="9881,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" path="m9881,38r-3,-15l9869,11,9857,3,9842,,8302,,6723,,5144,,3565,,1986,,38,,23,3,11,11,3,23,,38,,842r3,15l11,870r12,8l38,881r1948,l3565,881r1579,l6723,881r1579,l9842,881r15,-3l9869,870r9,-13l9881,842r,-804xe" fillcolor="#ececec" stroked="f">
                  <v:path arrowok="t" o:connecttype="custom" o:connectlocs="9881,635;9878,620;9869,608;9857,600;9842,597;8302,597;6723,597;5144,597;3565,597;1986,597;38,597;23,600;11,608;3,620;0,635;0,1439;3,1454;11,1467;23,1475;38,1478;1986,1478;3565,1478;5144,1478;6723,1478;8302,1478;9842,1478;9857,1475;9869,1467;9878,1454;9881,1439;9881,635" o:connectangles="0,0,0,0,0,0,0,0,0,0,0,0,0,0,0,0,0,0,0,0,0,0,0,0,0,0,0,0,0,0,0"/>
                </v:shape>
                <v:shape id="Picture 118" o:spid="_x0000_s1044" type="#_x0000_t75" style="position:absolute;left:3819;top:906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">
                  <v:imagedata r:id="rId39" o:title=""/>
                </v:shape>
                <v:shape id="Picture 119" o:spid="_x0000_s1045" type="#_x0000_t75" style="position:absolute;left:5398;top:906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">
                  <v:imagedata r:id="rId40" o:title=""/>
                </v:shape>
                <v:shape id="Picture 120" o:spid="_x0000_s1046" type="#_x0000_t75" style="position:absolute;left:6977;top:906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">
                  <v:imagedata r:id="rId41" o:title=""/>
                </v:shape>
                <v:shape id="Picture 121" o:spid="_x0000_s1047" type="#_x0000_t75" style="position:absolute;left:8556;top:906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">
                  <v:imagedata r:id="rId42" o:title=""/>
                </v:shape>
                <v:shape id="Picture 122" o:spid="_x0000_s1048" type="#_x0000_t75" style="position:absolute;left:10135;top:906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">
                  <v:imagedata r:id="rId43" o:title=""/>
                </v:shape>
                <v:shape id="Text Box 123" o:spid="_x0000_s1049" type="#_x0000_t202" style="position:absolute;left:1174;top:596;width:9881;height:8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" filled="f" stroked="f">
                  <v:textbox inset="0,0,0,0">
                    <w:txbxContent>
                      <w:p w14:paraId="40B5D4D1" w14:textId="77777777" w:rsidR="008458A3" w:rsidRDefault="008458A3" w:rsidP="008458A3">
                        <w:pPr>
                          <w:spacing w:before="101" w:line="316" w:lineRule="auto"/>
                          <w:ind w:left="125" w:right="8005"/>
                          <w:jc w:val="both"/>
                          <w:rPr>
                            <w:sz w:val="16"/>
                          </w:rPr>
                        </w:pPr>
                        <w:r>
                          <w:rPr>
                            <w:spacing w:val="-1"/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believe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that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COVID-19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is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a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serious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reat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o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y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health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is</w:t>
      </w:r>
      <w:r w:rsidR="008458A3"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a</w:t>
      </w:r>
      <w:r w:rsidR="008458A3"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severe</w:t>
      </w:r>
      <w:r w:rsidR="008458A3"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health</w:t>
      </w:r>
      <w:r w:rsidR="008458A3" w:rsidRPr="003C55A3">
        <w:rPr>
          <w:rFonts w:asciiTheme="majorBidi" w:eastAsia="Arial" w:hAnsiTheme="majorBidi" w:cstheme="majorBidi"/>
          <w:sz w:val="16"/>
          <w:szCs w:val="16"/>
        </w:rPr>
        <w:tab/>
      </w:r>
      <w:r w:rsidR="008458A3" w:rsidRPr="003C55A3">
        <w:rPr>
          <w:rFonts w:asciiTheme="majorBidi" w:eastAsia="Arial" w:hAnsiTheme="majorBidi" w:cstheme="majorBidi"/>
          <w:noProof/>
          <w:position w:val="-6"/>
          <w:sz w:val="16"/>
          <w:szCs w:val="16"/>
        </w:rPr>
        <w:drawing>
          <wp:inline distT="0" distB="0" distL="0" distR="0" wp14:anchorId="1D92A54B" wp14:editId="1DDBE851">
            <wp:extent cx="159935" cy="159935"/>
            <wp:effectExtent l="0" t="0" r="0" b="0"/>
            <wp:docPr id="1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position w:val="-6"/>
          <w:sz w:val="16"/>
          <w:szCs w:val="16"/>
        </w:rPr>
        <w:t xml:space="preserve">                                </w:t>
      </w:r>
      <w:r w:rsidR="008458A3" w:rsidRPr="003C55A3">
        <w:rPr>
          <w:rFonts w:asciiTheme="majorBidi" w:eastAsia="Arial" w:hAnsiTheme="majorBidi" w:cstheme="majorBidi"/>
          <w:spacing w:val="7"/>
          <w:position w:val="-6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7"/>
          <w:position w:val="-6"/>
          <w:sz w:val="16"/>
          <w:szCs w:val="16"/>
        </w:rPr>
        <w:drawing>
          <wp:inline distT="0" distB="0" distL="0" distR="0" wp14:anchorId="186C3C80" wp14:editId="0B59C282">
            <wp:extent cx="159935" cy="159935"/>
            <wp:effectExtent l="0" t="0" r="0" b="0"/>
            <wp:docPr id="1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2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7"/>
          <w:position w:val="-6"/>
          <w:sz w:val="16"/>
          <w:szCs w:val="16"/>
        </w:rPr>
        <w:t xml:space="preserve">                           </w:t>
      </w:r>
      <w:r w:rsidR="008458A3" w:rsidRPr="003C55A3">
        <w:rPr>
          <w:rFonts w:asciiTheme="majorBidi" w:eastAsia="Arial" w:hAnsiTheme="majorBidi" w:cstheme="majorBidi"/>
          <w:spacing w:val="11"/>
          <w:position w:val="-6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1"/>
          <w:position w:val="-6"/>
          <w:sz w:val="16"/>
          <w:szCs w:val="16"/>
        </w:rPr>
        <w:drawing>
          <wp:inline distT="0" distB="0" distL="0" distR="0" wp14:anchorId="0D87BE0F" wp14:editId="2B930E35">
            <wp:extent cx="159935" cy="159935"/>
            <wp:effectExtent l="0" t="0" r="0" b="0"/>
            <wp:docPr id="1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3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1"/>
          <w:position w:val="-6"/>
          <w:sz w:val="16"/>
          <w:szCs w:val="16"/>
        </w:rPr>
        <w:t xml:space="preserve">                         </w:t>
      </w:r>
      <w:r w:rsidR="008458A3" w:rsidRPr="003C55A3">
        <w:rPr>
          <w:rFonts w:asciiTheme="majorBidi" w:eastAsia="Arial" w:hAnsiTheme="majorBidi" w:cstheme="majorBidi"/>
          <w:spacing w:val="1"/>
          <w:position w:val="-6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"/>
          <w:position w:val="-6"/>
          <w:sz w:val="16"/>
          <w:szCs w:val="16"/>
        </w:rPr>
        <w:drawing>
          <wp:inline distT="0" distB="0" distL="0" distR="0" wp14:anchorId="4394C90B" wp14:editId="3DF170E8">
            <wp:extent cx="159935" cy="159935"/>
            <wp:effectExtent l="0" t="0" r="0" b="0"/>
            <wp:docPr id="1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4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"/>
          <w:position w:val="-6"/>
          <w:sz w:val="16"/>
          <w:szCs w:val="16"/>
        </w:rPr>
        <w:t xml:space="preserve">                               </w:t>
      </w:r>
      <w:r w:rsidR="008458A3" w:rsidRPr="003C55A3">
        <w:rPr>
          <w:rFonts w:asciiTheme="majorBidi" w:eastAsia="Arial" w:hAnsiTheme="majorBidi" w:cstheme="majorBidi"/>
          <w:spacing w:val="15"/>
          <w:position w:val="-6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5"/>
          <w:position w:val="-6"/>
          <w:sz w:val="16"/>
          <w:szCs w:val="16"/>
        </w:rPr>
        <w:drawing>
          <wp:inline distT="0" distB="0" distL="0" distR="0" wp14:anchorId="728539D0" wp14:editId="7C07CFFA">
            <wp:extent cx="159935" cy="159935"/>
            <wp:effectExtent l="0" t="0" r="0" b="0"/>
            <wp:docPr id="1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5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5"/>
          <w:position w:val="-6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problem</w:t>
      </w:r>
      <w:r>
        <w:rPr>
          <w:rFonts w:asciiTheme="majorBidi" w:eastAsia="Arial" w:hAnsiTheme="majorBidi" w:cstheme="majorBidi"/>
          <w:w w:val="105"/>
          <w:sz w:val="16"/>
          <w:szCs w:val="16"/>
        </w:rPr>
        <w:t>.</w:t>
      </w:r>
    </w:p>
    <w:p w14:paraId="32C5363F" w14:textId="77777777" w:rsidR="008458A3" w:rsidRPr="003C55A3" w:rsidRDefault="008458A3" w:rsidP="008458A3">
      <w:pPr>
        <w:spacing w:before="72" w:line="316" w:lineRule="auto"/>
        <w:ind w:left="240" w:right="8113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believe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that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COVID-19</w:t>
      </w:r>
      <w:r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s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a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significant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disease.</w:t>
      </w:r>
    </w:p>
    <w:p w14:paraId="52BEEF05" w14:textId="77777777" w:rsidR="008458A3" w:rsidRPr="003C55A3" w:rsidRDefault="008458A3" w:rsidP="008458A3">
      <w:pPr>
        <w:rPr>
          <w:rFonts w:asciiTheme="majorBidi" w:eastAsia="Arial" w:hAnsiTheme="majorBidi" w:cstheme="majorBidi"/>
          <w:sz w:val="20"/>
          <w:szCs w:val="16"/>
        </w:rPr>
      </w:pPr>
    </w:p>
    <w:p w14:paraId="01E46E62" w14:textId="77777777" w:rsidR="008458A3" w:rsidRPr="003C55A3" w:rsidRDefault="008458A3" w:rsidP="008458A3">
      <w:pPr>
        <w:spacing w:before="3"/>
        <w:rPr>
          <w:rFonts w:asciiTheme="majorBidi" w:eastAsia="Arial" w:hAnsiTheme="majorBidi" w:cstheme="majorBidi"/>
          <w:sz w:val="21"/>
          <w:szCs w:val="16"/>
        </w:rPr>
      </w:pPr>
    </w:p>
    <w:p w14:paraId="336B57BB" w14:textId="6C2000CF" w:rsidR="008458A3" w:rsidRPr="003C55A3" w:rsidRDefault="008458A3" w:rsidP="008458A3">
      <w:pPr>
        <w:numPr>
          <w:ilvl w:val="0"/>
          <w:numId w:val="4"/>
        </w:numPr>
        <w:tabs>
          <w:tab w:val="left" w:pos="348"/>
        </w:tabs>
        <w:spacing w:before="1"/>
        <w:ind w:left="347" w:hanging="234"/>
        <w:outlineLvl w:val="0"/>
        <w:rPr>
          <w:rFonts w:asciiTheme="majorBidi" w:eastAsia="Arial" w:hAnsiTheme="majorBidi" w:cstheme="majorBidi"/>
          <w:sz w:val="20"/>
          <w:szCs w:val="20"/>
        </w:rPr>
      </w:pP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64384" behindDoc="0" locked="0" layoutInCell="1" allowOverlap="1" wp14:anchorId="52C2ADEB" wp14:editId="1196F334">
            <wp:simplePos x="0" y="0"/>
            <wp:positionH relativeFrom="page">
              <wp:posOffset>2425247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2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65408" behindDoc="0" locked="0" layoutInCell="1" allowOverlap="1" wp14:anchorId="66FCDBC5" wp14:editId="0D87F228">
            <wp:simplePos x="0" y="0"/>
            <wp:positionH relativeFrom="page">
              <wp:posOffset>3427922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23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2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66432" behindDoc="0" locked="0" layoutInCell="1" allowOverlap="1" wp14:anchorId="336196FD" wp14:editId="41EA3310">
            <wp:simplePos x="0" y="0"/>
            <wp:positionH relativeFrom="page">
              <wp:posOffset>4430597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25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3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67456" behindDoc="0" locked="0" layoutInCell="1" allowOverlap="1" wp14:anchorId="50B5CDC5" wp14:editId="69A3DA0D">
            <wp:simplePos x="0" y="0"/>
            <wp:positionH relativeFrom="page">
              <wp:posOffset>5433272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2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4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68480" behindDoc="0" locked="0" layoutInCell="1" allowOverlap="1" wp14:anchorId="4DF11C9B" wp14:editId="35E35820">
            <wp:simplePos x="0" y="0"/>
            <wp:positionH relativeFrom="page">
              <wp:posOffset>6435947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29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5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55A3">
        <w:rPr>
          <w:rFonts w:asciiTheme="majorBidi" w:eastAsia="Arial" w:hAnsiTheme="majorBidi" w:cstheme="majorBidi"/>
          <w:sz w:val="20"/>
          <w:szCs w:val="20"/>
        </w:rPr>
        <w:t>Anxiery</w:t>
      </w:r>
      <w:r w:rsidRPr="003C55A3">
        <w:rPr>
          <w:rFonts w:asciiTheme="majorBidi" w:eastAsia="Arial" w:hAnsiTheme="majorBidi" w:cstheme="majorBidi"/>
          <w:sz w:val="20"/>
          <w:szCs w:val="20"/>
        </w:rPr>
        <w:t>: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Over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e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last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month,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how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often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have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you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been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bothered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by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following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problems?</w:t>
      </w:r>
    </w:p>
    <w:p w14:paraId="38116845" w14:textId="77777777" w:rsidR="008458A3" w:rsidRPr="003C55A3" w:rsidRDefault="008458A3" w:rsidP="008458A3">
      <w:pPr>
        <w:spacing w:before="8"/>
        <w:rPr>
          <w:rFonts w:asciiTheme="majorBidi" w:eastAsia="Arial" w:hAnsiTheme="majorBidi" w:cstheme="majorBidi"/>
          <w:sz w:val="11"/>
          <w:szCs w:val="16"/>
        </w:rPr>
      </w:pPr>
    </w:p>
    <w:p w14:paraId="0ED9E68D" w14:textId="3FEE6AB4" w:rsidR="008458A3" w:rsidRPr="003C55A3" w:rsidRDefault="003C55A3" w:rsidP="008458A3">
      <w:pPr>
        <w:tabs>
          <w:tab w:val="left" w:pos="3994"/>
          <w:tab w:val="left" w:pos="5476"/>
          <w:tab w:val="left" w:pos="6958"/>
          <w:tab w:val="left" w:pos="8586"/>
        </w:tabs>
        <w:spacing w:before="99"/>
        <w:ind w:left="2565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251743232" behindDoc="1" locked="0" layoutInCell="1" allowOverlap="1" wp14:anchorId="1685FD04" wp14:editId="616D7A01">
                <wp:simplePos x="0" y="0"/>
                <wp:positionH relativeFrom="page">
                  <wp:posOffset>746125</wp:posOffset>
                </wp:positionH>
                <wp:positionV relativeFrom="paragraph">
                  <wp:posOffset>226060</wp:posOffset>
                </wp:positionV>
                <wp:extent cx="6274435" cy="406400"/>
                <wp:effectExtent l="0" t="0" r="0" b="0"/>
                <wp:wrapTopAndBottom/>
                <wp:docPr id="213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1175" y="356"/>
                          <a:chExt cx="9881" cy="640"/>
                        </a:xfrm>
                      </wpg:grpSpPr>
                      <wps:wsp>
                        <wps:cNvPr id="214" name="Freeform 125"/>
                        <wps:cNvSpPr>
                          <a:spLocks/>
                        </wps:cNvSpPr>
                        <wps:spPr bwMode="auto">
                          <a:xfrm>
                            <a:off x="1174" y="355"/>
                            <a:ext cx="9881" cy="640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394 356"/>
                              <a:gd name="T3" fmla="*/ 394 h 640"/>
                              <a:gd name="T4" fmla="+- 0 11053 1175"/>
                              <a:gd name="T5" fmla="*/ T4 w 9881"/>
                              <a:gd name="T6" fmla="+- 0 379 356"/>
                              <a:gd name="T7" fmla="*/ 379 h 640"/>
                              <a:gd name="T8" fmla="+- 0 11044 1175"/>
                              <a:gd name="T9" fmla="*/ T8 w 9881"/>
                              <a:gd name="T10" fmla="+- 0 367 356"/>
                              <a:gd name="T11" fmla="*/ 367 h 640"/>
                              <a:gd name="T12" fmla="+- 0 11032 1175"/>
                              <a:gd name="T13" fmla="*/ T12 w 9881"/>
                              <a:gd name="T14" fmla="+- 0 359 356"/>
                              <a:gd name="T15" fmla="*/ 359 h 640"/>
                              <a:gd name="T16" fmla="+- 0 11017 1175"/>
                              <a:gd name="T17" fmla="*/ T16 w 9881"/>
                              <a:gd name="T18" fmla="+- 0 356 356"/>
                              <a:gd name="T19" fmla="*/ 356 h 640"/>
                              <a:gd name="T20" fmla="+- 0 9477 1175"/>
                              <a:gd name="T21" fmla="*/ T20 w 9881"/>
                              <a:gd name="T22" fmla="+- 0 356 356"/>
                              <a:gd name="T23" fmla="*/ 356 h 640"/>
                              <a:gd name="T24" fmla="+- 0 7898 1175"/>
                              <a:gd name="T25" fmla="*/ T24 w 9881"/>
                              <a:gd name="T26" fmla="+- 0 356 356"/>
                              <a:gd name="T27" fmla="*/ 356 h 640"/>
                              <a:gd name="T28" fmla="+- 0 6319 1175"/>
                              <a:gd name="T29" fmla="*/ T28 w 9881"/>
                              <a:gd name="T30" fmla="+- 0 356 356"/>
                              <a:gd name="T31" fmla="*/ 356 h 640"/>
                              <a:gd name="T32" fmla="+- 0 4740 1175"/>
                              <a:gd name="T33" fmla="*/ T32 w 9881"/>
                              <a:gd name="T34" fmla="+- 0 356 356"/>
                              <a:gd name="T35" fmla="*/ 356 h 640"/>
                              <a:gd name="T36" fmla="+- 0 3161 1175"/>
                              <a:gd name="T37" fmla="*/ T36 w 9881"/>
                              <a:gd name="T38" fmla="+- 0 356 356"/>
                              <a:gd name="T39" fmla="*/ 356 h 640"/>
                              <a:gd name="T40" fmla="+- 0 1213 1175"/>
                              <a:gd name="T41" fmla="*/ T40 w 9881"/>
                              <a:gd name="T42" fmla="+- 0 356 356"/>
                              <a:gd name="T43" fmla="*/ 356 h 640"/>
                              <a:gd name="T44" fmla="+- 0 1198 1175"/>
                              <a:gd name="T45" fmla="*/ T44 w 9881"/>
                              <a:gd name="T46" fmla="+- 0 359 356"/>
                              <a:gd name="T47" fmla="*/ 359 h 640"/>
                              <a:gd name="T48" fmla="+- 0 1186 1175"/>
                              <a:gd name="T49" fmla="*/ T48 w 9881"/>
                              <a:gd name="T50" fmla="+- 0 367 356"/>
                              <a:gd name="T51" fmla="*/ 367 h 640"/>
                              <a:gd name="T52" fmla="+- 0 1178 1175"/>
                              <a:gd name="T53" fmla="*/ T52 w 9881"/>
                              <a:gd name="T54" fmla="+- 0 379 356"/>
                              <a:gd name="T55" fmla="*/ 379 h 640"/>
                              <a:gd name="T56" fmla="+- 0 1175 1175"/>
                              <a:gd name="T57" fmla="*/ T56 w 9881"/>
                              <a:gd name="T58" fmla="+- 0 394 356"/>
                              <a:gd name="T59" fmla="*/ 394 h 640"/>
                              <a:gd name="T60" fmla="+- 0 1175 1175"/>
                              <a:gd name="T61" fmla="*/ T60 w 9881"/>
                              <a:gd name="T62" fmla="+- 0 956 356"/>
                              <a:gd name="T63" fmla="*/ 956 h 640"/>
                              <a:gd name="T64" fmla="+- 0 1178 1175"/>
                              <a:gd name="T65" fmla="*/ T64 w 9881"/>
                              <a:gd name="T66" fmla="+- 0 971 356"/>
                              <a:gd name="T67" fmla="*/ 971 h 640"/>
                              <a:gd name="T68" fmla="+- 0 1186 1175"/>
                              <a:gd name="T69" fmla="*/ T68 w 9881"/>
                              <a:gd name="T70" fmla="+- 0 984 356"/>
                              <a:gd name="T71" fmla="*/ 984 h 640"/>
                              <a:gd name="T72" fmla="+- 0 1198 1175"/>
                              <a:gd name="T73" fmla="*/ T72 w 9881"/>
                              <a:gd name="T74" fmla="+- 0 992 356"/>
                              <a:gd name="T75" fmla="*/ 992 h 640"/>
                              <a:gd name="T76" fmla="+- 0 1213 1175"/>
                              <a:gd name="T77" fmla="*/ T76 w 9881"/>
                              <a:gd name="T78" fmla="+- 0 995 356"/>
                              <a:gd name="T79" fmla="*/ 995 h 640"/>
                              <a:gd name="T80" fmla="+- 0 3161 1175"/>
                              <a:gd name="T81" fmla="*/ T80 w 9881"/>
                              <a:gd name="T82" fmla="+- 0 995 356"/>
                              <a:gd name="T83" fmla="*/ 995 h 640"/>
                              <a:gd name="T84" fmla="+- 0 4740 1175"/>
                              <a:gd name="T85" fmla="*/ T84 w 9881"/>
                              <a:gd name="T86" fmla="+- 0 995 356"/>
                              <a:gd name="T87" fmla="*/ 995 h 640"/>
                              <a:gd name="T88" fmla="+- 0 6319 1175"/>
                              <a:gd name="T89" fmla="*/ T88 w 9881"/>
                              <a:gd name="T90" fmla="+- 0 995 356"/>
                              <a:gd name="T91" fmla="*/ 995 h 640"/>
                              <a:gd name="T92" fmla="+- 0 7898 1175"/>
                              <a:gd name="T93" fmla="*/ T92 w 9881"/>
                              <a:gd name="T94" fmla="+- 0 995 356"/>
                              <a:gd name="T95" fmla="*/ 995 h 640"/>
                              <a:gd name="T96" fmla="+- 0 9477 1175"/>
                              <a:gd name="T97" fmla="*/ T96 w 9881"/>
                              <a:gd name="T98" fmla="+- 0 995 356"/>
                              <a:gd name="T99" fmla="*/ 995 h 640"/>
                              <a:gd name="T100" fmla="+- 0 11017 1175"/>
                              <a:gd name="T101" fmla="*/ T100 w 9881"/>
                              <a:gd name="T102" fmla="+- 0 995 356"/>
                              <a:gd name="T103" fmla="*/ 995 h 640"/>
                              <a:gd name="T104" fmla="+- 0 11032 1175"/>
                              <a:gd name="T105" fmla="*/ T104 w 9881"/>
                              <a:gd name="T106" fmla="+- 0 992 356"/>
                              <a:gd name="T107" fmla="*/ 992 h 640"/>
                              <a:gd name="T108" fmla="+- 0 11044 1175"/>
                              <a:gd name="T109" fmla="*/ T108 w 9881"/>
                              <a:gd name="T110" fmla="+- 0 984 356"/>
                              <a:gd name="T111" fmla="*/ 984 h 640"/>
                              <a:gd name="T112" fmla="+- 0 11053 1175"/>
                              <a:gd name="T113" fmla="*/ T112 w 9881"/>
                              <a:gd name="T114" fmla="+- 0 971 356"/>
                              <a:gd name="T115" fmla="*/ 971 h 640"/>
                              <a:gd name="T116" fmla="+- 0 11056 1175"/>
                              <a:gd name="T117" fmla="*/ T116 w 9881"/>
                              <a:gd name="T118" fmla="+- 0 956 356"/>
                              <a:gd name="T119" fmla="*/ 956 h 640"/>
                              <a:gd name="T120" fmla="+- 0 11056 1175"/>
                              <a:gd name="T121" fmla="*/ T120 w 9881"/>
                              <a:gd name="T122" fmla="+- 0 394 356"/>
                              <a:gd name="T123" fmla="*/ 394 h 6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8"/>
                                </a:moveTo>
                                <a:lnTo>
                                  <a:pt x="9878" y="23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8"/>
                                </a:lnTo>
                                <a:lnTo>
                                  <a:pt x="0" y="600"/>
                                </a:lnTo>
                                <a:lnTo>
                                  <a:pt x="3" y="615"/>
                                </a:lnTo>
                                <a:lnTo>
                                  <a:pt x="11" y="628"/>
                                </a:lnTo>
                                <a:lnTo>
                                  <a:pt x="23" y="636"/>
                                </a:lnTo>
                                <a:lnTo>
                                  <a:pt x="38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69" y="628"/>
                                </a:lnTo>
                                <a:lnTo>
                                  <a:pt x="9878" y="615"/>
                                </a:lnTo>
                                <a:lnTo>
                                  <a:pt x="9881" y="600"/>
                                </a:lnTo>
                                <a:lnTo>
                                  <a:pt x="9881" y="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5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54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6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54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7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54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8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54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9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54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0" name="Text Box 131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355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FBD712" w14:textId="77777777" w:rsidR="008458A3" w:rsidRDefault="008458A3" w:rsidP="008458A3">
                              <w:pPr>
                                <w:spacing w:before="101" w:line="316" w:lineRule="auto"/>
                                <w:ind w:left="125" w:right="8298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Feeling nervous,</w:t>
                              </w:r>
                              <w:r>
                                <w:rPr>
                                  <w:spacing w:val="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anxious,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or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on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edg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85FD04" id="Group 124" o:spid="_x0000_s1050" style="position:absolute;left:0;text-align:left;margin-left:58.75pt;margin-top:17.8pt;width:494.05pt;height:32pt;z-index:-251573248;mso-wrap-distance-left:0;mso-wrap-distance-right:0;mso-position-horizontal-relative:page;mso-position-vertical-relative:text" coordorigin="1175,356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">
                <v:shape id="Freeform 125" o:spid="_x0000_s1051" style="position:absolute;left:1174;top:355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" path="m9881,38r-3,-15l9869,11,9857,3,9842,,8302,,6723,,5144,,3565,,1986,,38,,23,3,11,11,3,23,,38,,600r3,15l11,628r12,8l38,639r1948,l3565,639r1579,l6723,639r1579,l9842,639r15,-3l9869,628r9,-13l9881,600r,-562xe" fillcolor="#ececec" stroked="f">
                  <v:path arrowok="t" o:connecttype="custom" o:connectlocs="9881,394;9878,379;9869,367;9857,359;9842,356;8302,356;6723,356;5144,356;3565,356;1986,356;38,356;23,359;11,367;3,379;0,394;0,956;3,971;11,984;23,992;38,995;1986,995;3565,995;5144,995;6723,995;8302,995;9842,995;9857,992;9869,984;9878,971;9881,956;9881,394" o:connectangles="0,0,0,0,0,0,0,0,0,0,0,0,0,0,0,0,0,0,0,0,0,0,0,0,0,0,0,0,0,0,0"/>
                </v:shape>
                <v:shape id="Picture 126" o:spid="_x0000_s1052" type="#_x0000_t75" style="position:absolute;left:3819;top:54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">
                  <v:imagedata r:id="rId54" o:title=""/>
                </v:shape>
                <v:shape id="Picture 127" o:spid="_x0000_s1053" type="#_x0000_t75" style="position:absolute;left:5398;top:54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">
                  <v:imagedata r:id="rId55" o:title=""/>
                </v:shape>
                <v:shape id="Picture 128" o:spid="_x0000_s1054" type="#_x0000_t75" style="position:absolute;left:6977;top:54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">
                  <v:imagedata r:id="rId56" o:title=""/>
                </v:shape>
                <v:shape id="Picture 129" o:spid="_x0000_s1055" type="#_x0000_t75" style="position:absolute;left:8556;top:54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">
                  <v:imagedata r:id="rId57" o:title=""/>
                </v:shape>
                <v:shape id="Picture 130" o:spid="_x0000_s1056" type="#_x0000_t75" style="position:absolute;left:10135;top:54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">
                  <v:imagedata r:id="rId58" o:title=""/>
                </v:shape>
                <v:shape id="Text Box 131" o:spid="_x0000_s1057" type="#_x0000_t202" style="position:absolute;left:1174;top:355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" filled="f" stroked="f">
                  <v:textbox inset="0,0,0,0">
                    <w:txbxContent>
                      <w:p w14:paraId="41FBD712" w14:textId="77777777" w:rsidR="008458A3" w:rsidRDefault="008458A3" w:rsidP="008458A3">
                        <w:pPr>
                          <w:spacing w:before="101" w:line="316" w:lineRule="auto"/>
                          <w:ind w:left="125" w:right="8298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Feeling nervous,</w:t>
                        </w:r>
                        <w:r>
                          <w:rPr>
                            <w:spacing w:val="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anxious,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or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on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edg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69504" behindDoc="0" locked="0" layoutInCell="1" allowOverlap="1" wp14:anchorId="6DB89A17" wp14:editId="5DFC55B8">
            <wp:simplePos x="0" y="0"/>
            <wp:positionH relativeFrom="page">
              <wp:posOffset>2425247</wp:posOffset>
            </wp:positionH>
            <wp:positionV relativeFrom="paragraph">
              <wp:posOffset>754848</wp:posOffset>
            </wp:positionV>
            <wp:extent cx="159935" cy="159935"/>
            <wp:effectExtent l="0" t="0" r="0" b="0"/>
            <wp:wrapNone/>
            <wp:docPr id="31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1.pn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0528" behindDoc="0" locked="0" layoutInCell="1" allowOverlap="1" wp14:anchorId="34716D4E" wp14:editId="7E7B0DAB">
            <wp:simplePos x="0" y="0"/>
            <wp:positionH relativeFrom="page">
              <wp:posOffset>3427922</wp:posOffset>
            </wp:positionH>
            <wp:positionV relativeFrom="paragraph">
              <wp:posOffset>754848</wp:posOffset>
            </wp:positionV>
            <wp:extent cx="159935" cy="159935"/>
            <wp:effectExtent l="0" t="0" r="0" b="0"/>
            <wp:wrapNone/>
            <wp:docPr id="33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2.pn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1552" behindDoc="0" locked="0" layoutInCell="1" allowOverlap="1" wp14:anchorId="51C84C23" wp14:editId="0C1DADAA">
            <wp:simplePos x="0" y="0"/>
            <wp:positionH relativeFrom="page">
              <wp:posOffset>4430597</wp:posOffset>
            </wp:positionH>
            <wp:positionV relativeFrom="paragraph">
              <wp:posOffset>754848</wp:posOffset>
            </wp:positionV>
            <wp:extent cx="159935" cy="159935"/>
            <wp:effectExtent l="0" t="0" r="0" b="0"/>
            <wp:wrapNone/>
            <wp:docPr id="35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3.pn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2576" behindDoc="0" locked="0" layoutInCell="1" allowOverlap="1" wp14:anchorId="699C0927" wp14:editId="2218186D">
            <wp:simplePos x="0" y="0"/>
            <wp:positionH relativeFrom="page">
              <wp:posOffset>5433272</wp:posOffset>
            </wp:positionH>
            <wp:positionV relativeFrom="paragraph">
              <wp:posOffset>754848</wp:posOffset>
            </wp:positionV>
            <wp:extent cx="159935" cy="159935"/>
            <wp:effectExtent l="0" t="0" r="0" b="0"/>
            <wp:wrapNone/>
            <wp:docPr id="37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4.pn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3600" behindDoc="0" locked="0" layoutInCell="1" allowOverlap="1" wp14:anchorId="116DDFB9" wp14:editId="3F2C72AE">
            <wp:simplePos x="0" y="0"/>
            <wp:positionH relativeFrom="page">
              <wp:posOffset>6435947</wp:posOffset>
            </wp:positionH>
            <wp:positionV relativeFrom="paragraph">
              <wp:posOffset>754848</wp:posOffset>
            </wp:positionV>
            <wp:extent cx="159935" cy="159935"/>
            <wp:effectExtent l="0" t="0" r="0" b="0"/>
            <wp:wrapNone/>
            <wp:docPr id="39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35.pn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Not</w:t>
      </w:r>
      <w:r w:rsidR="008458A3" w:rsidRPr="003C55A3">
        <w:rPr>
          <w:rFonts w:asciiTheme="majorBidi" w:eastAsia="Arial" w:hAnsiTheme="majorBidi" w:cstheme="majorBidi"/>
          <w:spacing w:val="-6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at</w:t>
      </w:r>
      <w:r w:rsidR="008458A3" w:rsidRPr="003C55A3">
        <w:rPr>
          <w:rFonts w:asciiTheme="majorBidi" w:eastAsia="Arial" w:hAnsiTheme="majorBidi" w:cstheme="majorBidi"/>
          <w:spacing w:val="-5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all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ab/>
        <w:t>Several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days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ab/>
        <w:t>Half</w:t>
      </w:r>
      <w:r w:rsidR="008458A3" w:rsidRPr="003C55A3">
        <w:rPr>
          <w:rFonts w:asciiTheme="majorBidi" w:eastAsia="Arial" w:hAnsiTheme="majorBidi" w:cstheme="majorBidi"/>
          <w:spacing w:val="-6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of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the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days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ab/>
        <w:t>Over</w:t>
      </w:r>
      <w:r w:rsidR="008458A3"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half</w:t>
      </w:r>
      <w:r w:rsidR="008458A3"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the</w:t>
      </w:r>
      <w:r w:rsidR="008458A3"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days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ab/>
        <w:t>Nearly</w:t>
      </w:r>
      <w:r w:rsidR="008458A3"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every</w:t>
      </w:r>
      <w:r w:rsidR="008458A3"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day</w:t>
      </w:r>
    </w:p>
    <w:p w14:paraId="586E6DA3" w14:textId="77777777" w:rsidR="008458A3" w:rsidRPr="003C55A3" w:rsidRDefault="008458A3" w:rsidP="008458A3">
      <w:pPr>
        <w:spacing w:before="72" w:after="53" w:line="316" w:lineRule="auto"/>
        <w:ind w:left="240" w:right="8057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Not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being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able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o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stop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or</w:t>
      </w:r>
      <w:r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control</w:t>
      </w:r>
      <w:r w:rsidRPr="003C55A3">
        <w:rPr>
          <w:rFonts w:asciiTheme="majorBidi" w:eastAsia="Arial" w:hAnsiTheme="majorBidi" w:cstheme="majorBidi"/>
          <w:spacing w:val="-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worrying</w:t>
      </w:r>
    </w:p>
    <w:p w14:paraId="1F70EBD2" w14:textId="3F84283C" w:rsidR="008458A3" w:rsidRPr="003C55A3" w:rsidRDefault="003C55A3" w:rsidP="008458A3">
      <w:pPr>
        <w:ind w:left="114"/>
        <w:rPr>
          <w:rFonts w:asciiTheme="majorBidi" w:eastAsia="Arial" w:hAnsiTheme="majorBidi" w:cstheme="majorBidi"/>
          <w:sz w:val="20"/>
          <w:szCs w:val="16"/>
        </w:rPr>
      </w:pPr>
      <w:r w:rsidRPr="003C55A3">
        <w:rPr>
          <w:rFonts w:asciiTheme="majorBidi" w:eastAsia="Arial" w:hAnsiTheme="majorBidi" w:cstheme="majorBidi"/>
          <w:noProof/>
          <w:sz w:val="20"/>
          <w:szCs w:val="16"/>
        </w:rPr>
        <mc:AlternateContent>
          <mc:Choice Requires="wpg">
            <w:drawing>
              <wp:inline distT="0" distB="0" distL="0" distR="0" wp14:anchorId="3CD9D31B" wp14:editId="35EC2640">
                <wp:extent cx="6274435" cy="406400"/>
                <wp:effectExtent l="2540" t="1905" r="0" b="1270"/>
                <wp:docPr id="205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0" y="0"/>
                          <a:chExt cx="9881" cy="640"/>
                        </a:xfrm>
                      </wpg:grpSpPr>
                      <wps:wsp>
                        <wps:cNvPr id="206" name="Freeform 51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881" cy="640"/>
                          </a:xfrm>
                          <a:custGeom>
                            <a:avLst/>
                            <a:gdLst>
                              <a:gd name="T0" fmla="*/ 9881 w 9881"/>
                              <a:gd name="T1" fmla="*/ 39 h 640"/>
                              <a:gd name="T2" fmla="*/ 9878 w 9881"/>
                              <a:gd name="T3" fmla="*/ 24 h 640"/>
                              <a:gd name="T4" fmla="*/ 9870 w 9881"/>
                              <a:gd name="T5" fmla="*/ 11 h 640"/>
                              <a:gd name="T6" fmla="*/ 9857 w 9881"/>
                              <a:gd name="T7" fmla="*/ 3 h 640"/>
                              <a:gd name="T8" fmla="*/ 9842 w 9881"/>
                              <a:gd name="T9" fmla="*/ 0 h 640"/>
                              <a:gd name="T10" fmla="*/ 8302 w 9881"/>
                              <a:gd name="T11" fmla="*/ 0 h 640"/>
                              <a:gd name="T12" fmla="*/ 6723 w 9881"/>
                              <a:gd name="T13" fmla="*/ 0 h 640"/>
                              <a:gd name="T14" fmla="*/ 5144 w 9881"/>
                              <a:gd name="T15" fmla="*/ 0 h 640"/>
                              <a:gd name="T16" fmla="*/ 3565 w 9881"/>
                              <a:gd name="T17" fmla="*/ 0 h 640"/>
                              <a:gd name="T18" fmla="*/ 1986 w 9881"/>
                              <a:gd name="T19" fmla="*/ 0 h 640"/>
                              <a:gd name="T20" fmla="*/ 39 w 9881"/>
                              <a:gd name="T21" fmla="*/ 0 h 640"/>
                              <a:gd name="T22" fmla="*/ 24 w 9881"/>
                              <a:gd name="T23" fmla="*/ 3 h 640"/>
                              <a:gd name="T24" fmla="*/ 11 w 9881"/>
                              <a:gd name="T25" fmla="*/ 11 h 640"/>
                              <a:gd name="T26" fmla="*/ 3 w 9881"/>
                              <a:gd name="T27" fmla="*/ 24 h 640"/>
                              <a:gd name="T28" fmla="*/ 0 w 9881"/>
                              <a:gd name="T29" fmla="*/ 39 h 640"/>
                              <a:gd name="T30" fmla="*/ 0 w 9881"/>
                              <a:gd name="T31" fmla="*/ 601 h 640"/>
                              <a:gd name="T32" fmla="*/ 3 w 9881"/>
                              <a:gd name="T33" fmla="*/ 616 h 640"/>
                              <a:gd name="T34" fmla="*/ 11 w 9881"/>
                              <a:gd name="T35" fmla="*/ 628 h 640"/>
                              <a:gd name="T36" fmla="*/ 24 w 9881"/>
                              <a:gd name="T37" fmla="*/ 636 h 640"/>
                              <a:gd name="T38" fmla="*/ 39 w 9881"/>
                              <a:gd name="T39" fmla="*/ 639 h 640"/>
                              <a:gd name="T40" fmla="*/ 1986 w 9881"/>
                              <a:gd name="T41" fmla="*/ 639 h 640"/>
                              <a:gd name="T42" fmla="*/ 3565 w 9881"/>
                              <a:gd name="T43" fmla="*/ 639 h 640"/>
                              <a:gd name="T44" fmla="*/ 5144 w 9881"/>
                              <a:gd name="T45" fmla="*/ 639 h 640"/>
                              <a:gd name="T46" fmla="*/ 6723 w 9881"/>
                              <a:gd name="T47" fmla="*/ 639 h 640"/>
                              <a:gd name="T48" fmla="*/ 8302 w 9881"/>
                              <a:gd name="T49" fmla="*/ 639 h 640"/>
                              <a:gd name="T50" fmla="*/ 9842 w 9881"/>
                              <a:gd name="T51" fmla="*/ 639 h 640"/>
                              <a:gd name="T52" fmla="*/ 9857 w 9881"/>
                              <a:gd name="T53" fmla="*/ 636 h 640"/>
                              <a:gd name="T54" fmla="*/ 9870 w 9881"/>
                              <a:gd name="T55" fmla="*/ 628 h 640"/>
                              <a:gd name="T56" fmla="*/ 9878 w 9881"/>
                              <a:gd name="T57" fmla="*/ 616 h 640"/>
                              <a:gd name="T58" fmla="*/ 9881 w 9881"/>
                              <a:gd name="T59" fmla="*/ 601 h 640"/>
                              <a:gd name="T60" fmla="*/ 9881 w 9881"/>
                              <a:gd name="T61" fmla="*/ 39 h 6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70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9" y="0"/>
                                </a:ln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601"/>
                                </a:lnTo>
                                <a:lnTo>
                                  <a:pt x="3" y="616"/>
                                </a:lnTo>
                                <a:lnTo>
                                  <a:pt x="11" y="628"/>
                                </a:lnTo>
                                <a:lnTo>
                                  <a:pt x="24" y="636"/>
                                </a:lnTo>
                                <a:lnTo>
                                  <a:pt x="39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70" y="628"/>
                                </a:lnTo>
                                <a:lnTo>
                                  <a:pt x="9878" y="616"/>
                                </a:lnTo>
                                <a:lnTo>
                                  <a:pt x="9881" y="601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7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8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3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9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2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1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1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60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2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084E80" w14:textId="77777777" w:rsidR="008458A3" w:rsidRDefault="008458A3" w:rsidP="008458A3">
                              <w:pPr>
                                <w:spacing w:before="101" w:line="316" w:lineRule="auto"/>
                                <w:ind w:left="125" w:right="8081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Worrying too much</w:t>
                              </w:r>
                              <w:r>
                                <w:rPr>
                                  <w:spacing w:val="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about</w:t>
                              </w:r>
                              <w:r>
                                <w:rPr>
                                  <w:spacing w:val="1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different</w:t>
                              </w:r>
                              <w:r>
                                <w:rPr>
                                  <w:spacing w:val="1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thing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D9D31B" id="Group 50" o:spid="_x0000_s1058" style="width:494.05pt;height:32pt;mso-position-horizontal-relative:char;mso-position-vertical-relative:line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">
                <v:shape id="Freeform 51" o:spid="_x0000_s1059" style="position:absolute;left:-1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" path="m9881,39r-3,-15l9870,11,9857,3,9842,,8302,,6723,,5144,,3565,,1986,,39,,24,3,11,11,3,24,,39,,601r3,15l11,628r13,8l39,639r1947,l3565,639r1579,l6723,639r1579,l9842,639r15,-3l9870,628r8,-12l9881,601r,-562xe" fillcolor="#ececec" stroked="f">
                  <v:path arrowok="t" o:connecttype="custom" o:connectlocs="9881,39;9878,24;9870,11;9857,3;9842,0;8302,0;6723,0;5144,0;3565,0;1986,0;39,0;24,3;11,11;3,24;0,39;0,601;3,616;11,628;24,636;39,639;1986,639;3565,639;5144,639;6723,639;8302,639;9842,639;9857,636;9870,628;9878,616;9881,601;9881,39" o:connectangles="0,0,0,0,0,0,0,0,0,0,0,0,0,0,0,0,0,0,0,0,0,0,0,0,0,0,0,0,0,0,0"/>
                </v:shape>
                <v:shape id="Picture 52" o:spid="_x0000_s1060" type="#_x0000_t75" style="position:absolute;left:2644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">
                  <v:imagedata r:id="rId69" o:title=""/>
                </v:shape>
                <v:shape id="Picture 53" o:spid="_x0000_s1061" type="#_x0000_t75" style="position:absolute;left:4223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">
                  <v:imagedata r:id="rId70" o:title=""/>
                </v:shape>
                <v:shape id="Picture 54" o:spid="_x0000_s1062" type="#_x0000_t75" style="position:absolute;left:5802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">
                  <v:imagedata r:id="rId71" o:title=""/>
                </v:shape>
                <v:shape id="Picture 55" o:spid="_x0000_s1063" type="#_x0000_t75" style="position:absolute;left:7381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">
                  <v:imagedata r:id="rId72" o:title=""/>
                </v:shape>
                <v:shape id="Picture 56" o:spid="_x0000_s1064" type="#_x0000_t75" style="position:absolute;left:8960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">
                  <v:imagedata r:id="rId73" o:title=""/>
                </v:shape>
                <v:shape id="Text Box 57" o:spid="_x0000_s1065" type="#_x0000_t202" style="position:absolute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" filled="f" stroked="f">
                  <v:textbox inset="0,0,0,0">
                    <w:txbxContent>
                      <w:p w14:paraId="66084E80" w14:textId="77777777" w:rsidR="008458A3" w:rsidRDefault="008458A3" w:rsidP="008458A3">
                        <w:pPr>
                          <w:spacing w:before="101" w:line="316" w:lineRule="auto"/>
                          <w:ind w:left="125" w:right="8081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Worrying too much</w:t>
                        </w:r>
                        <w:r>
                          <w:rPr>
                            <w:spacing w:val="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about</w:t>
                        </w:r>
                        <w:r>
                          <w:rPr>
                            <w:spacing w:val="10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different</w:t>
                        </w:r>
                        <w:r>
                          <w:rPr>
                            <w:spacing w:val="11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thing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A139674" w14:textId="64AE17F5" w:rsidR="008458A3" w:rsidRPr="003C55A3" w:rsidRDefault="003C55A3" w:rsidP="008458A3">
      <w:pPr>
        <w:tabs>
          <w:tab w:val="left" w:pos="2759"/>
        </w:tabs>
        <w:spacing w:before="56"/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251744256" behindDoc="1" locked="0" layoutInCell="1" allowOverlap="1" wp14:anchorId="4A0F91AE" wp14:editId="3F8ECF28">
                <wp:simplePos x="0" y="0"/>
                <wp:positionH relativeFrom="page">
                  <wp:posOffset>746125</wp:posOffset>
                </wp:positionH>
                <wp:positionV relativeFrom="paragraph">
                  <wp:posOffset>250825</wp:posOffset>
                </wp:positionV>
                <wp:extent cx="6274435" cy="406400"/>
                <wp:effectExtent l="0" t="0" r="0" b="0"/>
                <wp:wrapTopAndBottom/>
                <wp:docPr id="197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1175" y="395"/>
                          <a:chExt cx="9881" cy="640"/>
                        </a:xfrm>
                      </wpg:grpSpPr>
                      <wps:wsp>
                        <wps:cNvPr id="198" name="Freeform 133"/>
                        <wps:cNvSpPr>
                          <a:spLocks/>
                        </wps:cNvSpPr>
                        <wps:spPr bwMode="auto">
                          <a:xfrm>
                            <a:off x="1174" y="395"/>
                            <a:ext cx="9881" cy="640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434 395"/>
                              <a:gd name="T3" fmla="*/ 434 h 640"/>
                              <a:gd name="T4" fmla="+- 0 11053 1175"/>
                              <a:gd name="T5" fmla="*/ T4 w 9881"/>
                              <a:gd name="T6" fmla="+- 0 419 395"/>
                              <a:gd name="T7" fmla="*/ 419 h 640"/>
                              <a:gd name="T8" fmla="+- 0 11044 1175"/>
                              <a:gd name="T9" fmla="*/ T8 w 9881"/>
                              <a:gd name="T10" fmla="+- 0 406 395"/>
                              <a:gd name="T11" fmla="*/ 406 h 640"/>
                              <a:gd name="T12" fmla="+- 0 11032 1175"/>
                              <a:gd name="T13" fmla="*/ T12 w 9881"/>
                              <a:gd name="T14" fmla="+- 0 398 395"/>
                              <a:gd name="T15" fmla="*/ 398 h 640"/>
                              <a:gd name="T16" fmla="+- 0 11017 1175"/>
                              <a:gd name="T17" fmla="*/ T16 w 9881"/>
                              <a:gd name="T18" fmla="+- 0 395 395"/>
                              <a:gd name="T19" fmla="*/ 395 h 640"/>
                              <a:gd name="T20" fmla="+- 0 9477 1175"/>
                              <a:gd name="T21" fmla="*/ T20 w 9881"/>
                              <a:gd name="T22" fmla="+- 0 395 395"/>
                              <a:gd name="T23" fmla="*/ 395 h 640"/>
                              <a:gd name="T24" fmla="+- 0 7898 1175"/>
                              <a:gd name="T25" fmla="*/ T24 w 9881"/>
                              <a:gd name="T26" fmla="+- 0 395 395"/>
                              <a:gd name="T27" fmla="*/ 395 h 640"/>
                              <a:gd name="T28" fmla="+- 0 6319 1175"/>
                              <a:gd name="T29" fmla="*/ T28 w 9881"/>
                              <a:gd name="T30" fmla="+- 0 395 395"/>
                              <a:gd name="T31" fmla="*/ 395 h 640"/>
                              <a:gd name="T32" fmla="+- 0 4740 1175"/>
                              <a:gd name="T33" fmla="*/ T32 w 9881"/>
                              <a:gd name="T34" fmla="+- 0 395 395"/>
                              <a:gd name="T35" fmla="*/ 395 h 640"/>
                              <a:gd name="T36" fmla="+- 0 3161 1175"/>
                              <a:gd name="T37" fmla="*/ T36 w 9881"/>
                              <a:gd name="T38" fmla="+- 0 395 395"/>
                              <a:gd name="T39" fmla="*/ 395 h 640"/>
                              <a:gd name="T40" fmla="+- 0 1213 1175"/>
                              <a:gd name="T41" fmla="*/ T40 w 9881"/>
                              <a:gd name="T42" fmla="+- 0 395 395"/>
                              <a:gd name="T43" fmla="*/ 395 h 640"/>
                              <a:gd name="T44" fmla="+- 0 1198 1175"/>
                              <a:gd name="T45" fmla="*/ T44 w 9881"/>
                              <a:gd name="T46" fmla="+- 0 398 395"/>
                              <a:gd name="T47" fmla="*/ 398 h 640"/>
                              <a:gd name="T48" fmla="+- 0 1186 1175"/>
                              <a:gd name="T49" fmla="*/ T48 w 9881"/>
                              <a:gd name="T50" fmla="+- 0 406 395"/>
                              <a:gd name="T51" fmla="*/ 406 h 640"/>
                              <a:gd name="T52" fmla="+- 0 1178 1175"/>
                              <a:gd name="T53" fmla="*/ T52 w 9881"/>
                              <a:gd name="T54" fmla="+- 0 419 395"/>
                              <a:gd name="T55" fmla="*/ 419 h 640"/>
                              <a:gd name="T56" fmla="+- 0 1175 1175"/>
                              <a:gd name="T57" fmla="*/ T56 w 9881"/>
                              <a:gd name="T58" fmla="+- 0 434 395"/>
                              <a:gd name="T59" fmla="*/ 434 h 640"/>
                              <a:gd name="T60" fmla="+- 0 1175 1175"/>
                              <a:gd name="T61" fmla="*/ T60 w 9881"/>
                              <a:gd name="T62" fmla="+- 0 996 395"/>
                              <a:gd name="T63" fmla="*/ 996 h 640"/>
                              <a:gd name="T64" fmla="+- 0 1178 1175"/>
                              <a:gd name="T65" fmla="*/ T64 w 9881"/>
                              <a:gd name="T66" fmla="+- 0 1011 395"/>
                              <a:gd name="T67" fmla="*/ 1011 h 640"/>
                              <a:gd name="T68" fmla="+- 0 1186 1175"/>
                              <a:gd name="T69" fmla="*/ T68 w 9881"/>
                              <a:gd name="T70" fmla="+- 0 1023 395"/>
                              <a:gd name="T71" fmla="*/ 1023 h 640"/>
                              <a:gd name="T72" fmla="+- 0 1198 1175"/>
                              <a:gd name="T73" fmla="*/ T72 w 9881"/>
                              <a:gd name="T74" fmla="+- 0 1031 395"/>
                              <a:gd name="T75" fmla="*/ 1031 h 640"/>
                              <a:gd name="T76" fmla="+- 0 1213 1175"/>
                              <a:gd name="T77" fmla="*/ T76 w 9881"/>
                              <a:gd name="T78" fmla="+- 0 1034 395"/>
                              <a:gd name="T79" fmla="*/ 1034 h 640"/>
                              <a:gd name="T80" fmla="+- 0 3161 1175"/>
                              <a:gd name="T81" fmla="*/ T80 w 9881"/>
                              <a:gd name="T82" fmla="+- 0 1034 395"/>
                              <a:gd name="T83" fmla="*/ 1034 h 640"/>
                              <a:gd name="T84" fmla="+- 0 4740 1175"/>
                              <a:gd name="T85" fmla="*/ T84 w 9881"/>
                              <a:gd name="T86" fmla="+- 0 1034 395"/>
                              <a:gd name="T87" fmla="*/ 1034 h 640"/>
                              <a:gd name="T88" fmla="+- 0 6319 1175"/>
                              <a:gd name="T89" fmla="*/ T88 w 9881"/>
                              <a:gd name="T90" fmla="+- 0 1034 395"/>
                              <a:gd name="T91" fmla="*/ 1034 h 640"/>
                              <a:gd name="T92" fmla="+- 0 7898 1175"/>
                              <a:gd name="T93" fmla="*/ T92 w 9881"/>
                              <a:gd name="T94" fmla="+- 0 1034 395"/>
                              <a:gd name="T95" fmla="*/ 1034 h 640"/>
                              <a:gd name="T96" fmla="+- 0 9477 1175"/>
                              <a:gd name="T97" fmla="*/ T96 w 9881"/>
                              <a:gd name="T98" fmla="+- 0 1034 395"/>
                              <a:gd name="T99" fmla="*/ 1034 h 640"/>
                              <a:gd name="T100" fmla="+- 0 11017 1175"/>
                              <a:gd name="T101" fmla="*/ T100 w 9881"/>
                              <a:gd name="T102" fmla="+- 0 1034 395"/>
                              <a:gd name="T103" fmla="*/ 1034 h 640"/>
                              <a:gd name="T104" fmla="+- 0 11032 1175"/>
                              <a:gd name="T105" fmla="*/ T104 w 9881"/>
                              <a:gd name="T106" fmla="+- 0 1031 395"/>
                              <a:gd name="T107" fmla="*/ 1031 h 640"/>
                              <a:gd name="T108" fmla="+- 0 11044 1175"/>
                              <a:gd name="T109" fmla="*/ T108 w 9881"/>
                              <a:gd name="T110" fmla="+- 0 1023 395"/>
                              <a:gd name="T111" fmla="*/ 1023 h 640"/>
                              <a:gd name="T112" fmla="+- 0 11053 1175"/>
                              <a:gd name="T113" fmla="*/ T112 w 9881"/>
                              <a:gd name="T114" fmla="+- 0 1011 395"/>
                              <a:gd name="T115" fmla="*/ 1011 h 640"/>
                              <a:gd name="T116" fmla="+- 0 11056 1175"/>
                              <a:gd name="T117" fmla="*/ T116 w 9881"/>
                              <a:gd name="T118" fmla="+- 0 996 395"/>
                              <a:gd name="T119" fmla="*/ 996 h 640"/>
                              <a:gd name="T120" fmla="+- 0 11056 1175"/>
                              <a:gd name="T121" fmla="*/ T120 w 9881"/>
                              <a:gd name="T122" fmla="+- 0 434 395"/>
                              <a:gd name="T123" fmla="*/ 434 h 6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601"/>
                                </a:lnTo>
                                <a:lnTo>
                                  <a:pt x="3" y="616"/>
                                </a:lnTo>
                                <a:lnTo>
                                  <a:pt x="11" y="628"/>
                                </a:lnTo>
                                <a:lnTo>
                                  <a:pt x="23" y="636"/>
                                </a:lnTo>
                                <a:lnTo>
                                  <a:pt x="38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69" y="628"/>
                                </a:lnTo>
                                <a:lnTo>
                                  <a:pt x="9878" y="616"/>
                                </a:lnTo>
                                <a:lnTo>
                                  <a:pt x="9881" y="601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9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58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0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58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1" name="Picture 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58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2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58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3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58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4" name="Text Box 139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395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2CDD11" w14:textId="77777777" w:rsidR="008458A3" w:rsidRDefault="008458A3" w:rsidP="008458A3">
                              <w:pPr>
                                <w:spacing w:before="101" w:line="316" w:lineRule="auto"/>
                                <w:ind w:left="125" w:right="7932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Being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so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restless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at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it's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hard</w:t>
                              </w:r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o</w:t>
                              </w:r>
                              <w:r>
                                <w:rPr>
                                  <w:spacing w:val="-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sit</w:t>
                              </w:r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stil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0F91AE" id="Group 132" o:spid="_x0000_s1066" style="position:absolute;left:0;text-align:left;margin-left:58.75pt;margin-top:19.75pt;width:494.05pt;height:32pt;z-index:-251572224;mso-wrap-distance-left:0;mso-wrap-distance-right:0;mso-position-horizontal-relative:page;mso-position-vertical-relative:text" coordorigin="1175,395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">
                <v:shape id="Freeform 133" o:spid="_x0000_s1067" style="position:absolute;left:1174;top:395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" path="m9881,39r-3,-15l9869,11,9857,3,9842,,8302,,6723,,5144,,3565,,1986,,38,,23,3,11,11,3,24,,39,,601r3,15l11,628r12,8l38,639r1948,l3565,639r1579,l6723,639r1579,l9842,639r15,-3l9869,628r9,-12l9881,601r,-562xe" fillcolor="#ececec" stroked="f">
                  <v:path arrowok="t" o:connecttype="custom" o:connectlocs="9881,434;9878,419;9869,406;9857,398;9842,395;8302,395;6723,395;5144,395;3565,395;1986,395;38,395;23,398;11,406;3,419;0,434;0,996;3,1011;11,1023;23,1031;38,1034;1986,1034;3565,1034;5144,1034;6723,1034;8302,1034;9842,1034;9857,1031;9869,1023;9878,1011;9881,996;9881,434" o:connectangles="0,0,0,0,0,0,0,0,0,0,0,0,0,0,0,0,0,0,0,0,0,0,0,0,0,0,0,0,0,0,0"/>
                </v:shape>
                <v:shape id="Picture 134" o:spid="_x0000_s1068" type="#_x0000_t75" style="position:absolute;left:3819;top:58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">
                  <v:imagedata r:id="rId79" o:title=""/>
                </v:shape>
                <v:shape id="Picture 135" o:spid="_x0000_s1069" type="#_x0000_t75" style="position:absolute;left:5398;top:58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">
                  <v:imagedata r:id="rId80" o:title=""/>
                </v:shape>
                <v:shape id="Picture 136" o:spid="_x0000_s1070" type="#_x0000_t75" style="position:absolute;left:6977;top:58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">
                  <v:imagedata r:id="rId81" o:title=""/>
                </v:shape>
                <v:shape id="Picture 137" o:spid="_x0000_s1071" type="#_x0000_t75" style="position:absolute;left:8556;top:58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">
                  <v:imagedata r:id="rId82" o:title=""/>
                </v:shape>
                <v:shape id="Picture 138" o:spid="_x0000_s1072" type="#_x0000_t75" style="position:absolute;left:10135;top:58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">
                  <v:imagedata r:id="rId83" o:title=""/>
                </v:shape>
                <v:shape id="Text Box 139" o:spid="_x0000_s1073" type="#_x0000_t202" style="position:absolute;left:1174;top:395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" filled="f" stroked="f">
                  <v:textbox inset="0,0,0,0">
                    <w:txbxContent>
                      <w:p w14:paraId="2A2CDD11" w14:textId="77777777" w:rsidR="008458A3" w:rsidRDefault="008458A3" w:rsidP="008458A3">
                        <w:pPr>
                          <w:spacing w:before="101" w:line="316" w:lineRule="auto"/>
                          <w:ind w:left="125" w:right="7932"/>
                          <w:rPr>
                            <w:sz w:val="16"/>
                          </w:rPr>
                        </w:pPr>
                        <w:r>
                          <w:rPr>
                            <w:spacing w:val="-1"/>
                            <w:w w:val="105"/>
                            <w:sz w:val="16"/>
                          </w:rPr>
                          <w:t>Being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so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restless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at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it's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hard</w:t>
                        </w:r>
                        <w:r>
                          <w:rPr>
                            <w:spacing w:val="-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o</w:t>
                        </w:r>
                        <w:r>
                          <w:rPr>
                            <w:spacing w:val="-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sit</w:t>
                        </w:r>
                        <w:r>
                          <w:rPr>
                            <w:spacing w:val="-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still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4624" behindDoc="0" locked="0" layoutInCell="1" allowOverlap="1" wp14:anchorId="27385913" wp14:editId="37BDFBE7">
            <wp:simplePos x="0" y="0"/>
            <wp:positionH relativeFrom="page">
              <wp:posOffset>2425247</wp:posOffset>
            </wp:positionH>
            <wp:positionV relativeFrom="paragraph">
              <wp:posOffset>779877</wp:posOffset>
            </wp:positionV>
            <wp:extent cx="159935" cy="159935"/>
            <wp:effectExtent l="0" t="0" r="0" b="0"/>
            <wp:wrapNone/>
            <wp:docPr id="41" name="image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46.png"/>
                    <pic:cNvPicPr/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5648" behindDoc="0" locked="0" layoutInCell="1" allowOverlap="1" wp14:anchorId="0E75AA22" wp14:editId="530C8C54">
            <wp:simplePos x="0" y="0"/>
            <wp:positionH relativeFrom="page">
              <wp:posOffset>3427922</wp:posOffset>
            </wp:positionH>
            <wp:positionV relativeFrom="paragraph">
              <wp:posOffset>779877</wp:posOffset>
            </wp:positionV>
            <wp:extent cx="159935" cy="159935"/>
            <wp:effectExtent l="0" t="0" r="0" b="0"/>
            <wp:wrapNone/>
            <wp:docPr id="43" name="image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47.png"/>
                    <pic:cNvPicPr/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6672" behindDoc="0" locked="0" layoutInCell="1" allowOverlap="1" wp14:anchorId="23705247" wp14:editId="27112684">
            <wp:simplePos x="0" y="0"/>
            <wp:positionH relativeFrom="page">
              <wp:posOffset>4430597</wp:posOffset>
            </wp:positionH>
            <wp:positionV relativeFrom="paragraph">
              <wp:posOffset>779877</wp:posOffset>
            </wp:positionV>
            <wp:extent cx="159935" cy="159935"/>
            <wp:effectExtent l="0" t="0" r="0" b="0"/>
            <wp:wrapNone/>
            <wp:docPr id="45" name="image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48.png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7696" behindDoc="0" locked="0" layoutInCell="1" allowOverlap="1" wp14:anchorId="57FF5CAF" wp14:editId="7A939165">
            <wp:simplePos x="0" y="0"/>
            <wp:positionH relativeFrom="page">
              <wp:posOffset>5433272</wp:posOffset>
            </wp:positionH>
            <wp:positionV relativeFrom="paragraph">
              <wp:posOffset>779877</wp:posOffset>
            </wp:positionV>
            <wp:extent cx="159935" cy="159935"/>
            <wp:effectExtent l="0" t="0" r="0" b="0"/>
            <wp:wrapNone/>
            <wp:docPr id="47" name="image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49.png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8720" behindDoc="0" locked="0" layoutInCell="1" allowOverlap="1" wp14:anchorId="0A3DB825" wp14:editId="7CCE1F02">
            <wp:simplePos x="0" y="0"/>
            <wp:positionH relativeFrom="page">
              <wp:posOffset>6435947</wp:posOffset>
            </wp:positionH>
            <wp:positionV relativeFrom="paragraph">
              <wp:posOffset>779877</wp:posOffset>
            </wp:positionV>
            <wp:extent cx="159935" cy="159935"/>
            <wp:effectExtent l="0" t="0" r="0" b="0"/>
            <wp:wrapNone/>
            <wp:docPr id="49" name="image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50.png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sz w:val="16"/>
          <w:szCs w:val="16"/>
        </w:rPr>
        <w:t>Trouble</w:t>
      </w:r>
      <w:r w:rsidR="008458A3" w:rsidRPr="003C55A3">
        <w:rPr>
          <w:rFonts w:asciiTheme="majorBidi" w:eastAsia="Arial" w:hAnsiTheme="majorBidi" w:cstheme="majorBidi"/>
          <w:spacing w:val="12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z w:val="16"/>
          <w:szCs w:val="16"/>
        </w:rPr>
        <w:t>relaxing</w:t>
      </w:r>
      <w:r w:rsidR="008458A3" w:rsidRPr="003C55A3">
        <w:rPr>
          <w:rFonts w:asciiTheme="majorBidi" w:eastAsia="Arial" w:hAnsiTheme="majorBidi" w:cstheme="majorBidi"/>
          <w:sz w:val="16"/>
          <w:szCs w:val="16"/>
        </w:rPr>
        <w:tab/>
      </w:r>
      <w:r w:rsidR="008458A3" w:rsidRPr="003C55A3">
        <w:rPr>
          <w:rFonts w:asciiTheme="majorBidi" w:eastAsia="Arial" w:hAnsiTheme="majorBidi" w:cstheme="majorBidi"/>
          <w:noProof/>
          <w:position w:val="-7"/>
          <w:sz w:val="16"/>
          <w:szCs w:val="16"/>
        </w:rPr>
        <w:drawing>
          <wp:inline distT="0" distB="0" distL="0" distR="0" wp14:anchorId="0A887914" wp14:editId="3099B6BA">
            <wp:extent cx="159935" cy="159935"/>
            <wp:effectExtent l="0" t="0" r="0" b="0"/>
            <wp:docPr id="51" name="image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51.png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position w:val="-7"/>
          <w:sz w:val="16"/>
          <w:szCs w:val="16"/>
        </w:rPr>
        <w:t xml:space="preserve">                                </w:t>
      </w:r>
      <w:r w:rsidR="008458A3" w:rsidRPr="003C55A3">
        <w:rPr>
          <w:rFonts w:asciiTheme="majorBidi" w:eastAsia="Arial" w:hAnsiTheme="majorBidi" w:cstheme="majorBidi"/>
          <w:spacing w:val="7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7"/>
          <w:position w:val="-7"/>
          <w:sz w:val="16"/>
          <w:szCs w:val="16"/>
        </w:rPr>
        <w:drawing>
          <wp:inline distT="0" distB="0" distL="0" distR="0" wp14:anchorId="1403DBD5" wp14:editId="7315412F">
            <wp:extent cx="159935" cy="159935"/>
            <wp:effectExtent l="0" t="0" r="0" b="0"/>
            <wp:docPr id="53" name="image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52.png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7"/>
          <w:position w:val="-7"/>
          <w:sz w:val="16"/>
          <w:szCs w:val="16"/>
        </w:rPr>
        <w:t xml:space="preserve">                           </w:t>
      </w:r>
      <w:r w:rsidR="008458A3" w:rsidRPr="003C55A3">
        <w:rPr>
          <w:rFonts w:asciiTheme="majorBidi" w:eastAsia="Arial" w:hAnsiTheme="majorBidi" w:cstheme="majorBidi"/>
          <w:spacing w:val="11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1"/>
          <w:position w:val="-7"/>
          <w:sz w:val="16"/>
          <w:szCs w:val="16"/>
        </w:rPr>
        <w:drawing>
          <wp:inline distT="0" distB="0" distL="0" distR="0" wp14:anchorId="11729ADE" wp14:editId="74ABF49C">
            <wp:extent cx="159935" cy="159935"/>
            <wp:effectExtent l="0" t="0" r="0" b="0"/>
            <wp:docPr id="55" name="image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53.png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1"/>
          <w:position w:val="-7"/>
          <w:sz w:val="16"/>
          <w:szCs w:val="16"/>
        </w:rPr>
        <w:t xml:space="preserve">                         </w:t>
      </w:r>
      <w:r w:rsidR="008458A3" w:rsidRPr="003C55A3">
        <w:rPr>
          <w:rFonts w:asciiTheme="majorBidi" w:eastAsia="Arial" w:hAnsiTheme="majorBidi" w:cstheme="majorBidi"/>
          <w:spacing w:val="1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"/>
          <w:position w:val="-7"/>
          <w:sz w:val="16"/>
          <w:szCs w:val="16"/>
        </w:rPr>
        <w:drawing>
          <wp:inline distT="0" distB="0" distL="0" distR="0" wp14:anchorId="03D40D32" wp14:editId="790AE8D7">
            <wp:extent cx="159935" cy="159935"/>
            <wp:effectExtent l="0" t="0" r="0" b="0"/>
            <wp:docPr id="57" name="image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54.png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"/>
          <w:position w:val="-7"/>
          <w:sz w:val="16"/>
          <w:szCs w:val="16"/>
        </w:rPr>
        <w:t xml:space="preserve">                               </w:t>
      </w:r>
      <w:r w:rsidR="008458A3" w:rsidRPr="003C55A3">
        <w:rPr>
          <w:rFonts w:asciiTheme="majorBidi" w:eastAsia="Arial" w:hAnsiTheme="majorBidi" w:cstheme="majorBidi"/>
          <w:spacing w:val="15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5"/>
          <w:position w:val="-7"/>
          <w:sz w:val="16"/>
          <w:szCs w:val="16"/>
        </w:rPr>
        <w:drawing>
          <wp:inline distT="0" distB="0" distL="0" distR="0" wp14:anchorId="32936A5B" wp14:editId="5C63EE69">
            <wp:extent cx="159935" cy="159935"/>
            <wp:effectExtent l="0" t="0" r="0" b="0"/>
            <wp:docPr id="59" name="image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55.png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FBEB3" w14:textId="77777777" w:rsidR="008458A3" w:rsidRPr="003C55A3" w:rsidRDefault="008458A3" w:rsidP="008458A3">
      <w:pPr>
        <w:spacing w:before="72" w:after="53" w:line="316" w:lineRule="auto"/>
        <w:ind w:left="240" w:right="8113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Becoming easily</w:t>
      </w:r>
      <w:r w:rsidRPr="003C55A3">
        <w:rPr>
          <w:rFonts w:asciiTheme="majorBidi" w:eastAsia="Arial" w:hAnsiTheme="majorBidi" w:cstheme="majorBidi"/>
          <w:spacing w:val="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annoyed</w:t>
      </w:r>
      <w:r w:rsidRPr="003C55A3">
        <w:rPr>
          <w:rFonts w:asciiTheme="majorBidi" w:eastAsia="Arial" w:hAnsiTheme="majorBidi" w:cstheme="majorBidi"/>
          <w:spacing w:val="10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or</w:t>
      </w:r>
      <w:r w:rsidRPr="003C55A3">
        <w:rPr>
          <w:rFonts w:asciiTheme="majorBidi" w:eastAsia="Arial" w:hAnsiTheme="majorBidi" w:cstheme="majorBidi"/>
          <w:spacing w:val="11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irritable</w:t>
      </w:r>
    </w:p>
    <w:p w14:paraId="7BC3BBB4" w14:textId="106964E0" w:rsidR="008458A3" w:rsidRPr="003C55A3" w:rsidRDefault="003C55A3" w:rsidP="008458A3">
      <w:pPr>
        <w:ind w:left="114"/>
        <w:rPr>
          <w:rFonts w:asciiTheme="majorBidi" w:eastAsia="Arial" w:hAnsiTheme="majorBidi" w:cstheme="majorBidi"/>
          <w:sz w:val="20"/>
          <w:szCs w:val="16"/>
        </w:rPr>
      </w:pPr>
      <w:r w:rsidRPr="003C55A3">
        <w:rPr>
          <w:rFonts w:asciiTheme="majorBidi" w:eastAsia="Arial" w:hAnsiTheme="majorBidi" w:cstheme="majorBidi"/>
          <w:noProof/>
          <w:sz w:val="20"/>
          <w:szCs w:val="16"/>
        </w:rPr>
        <mc:AlternateContent>
          <mc:Choice Requires="wpg">
            <w:drawing>
              <wp:inline distT="0" distB="0" distL="0" distR="0" wp14:anchorId="0B8499D7" wp14:editId="3F147F6E">
                <wp:extent cx="6274435" cy="560070"/>
                <wp:effectExtent l="2540" t="7620" r="0" b="3810"/>
                <wp:docPr id="189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560070"/>
                          <a:chOff x="0" y="0"/>
                          <a:chExt cx="9881" cy="882"/>
                        </a:xfrm>
                      </wpg:grpSpPr>
                      <wps:wsp>
                        <wps:cNvPr id="190" name="Freeform 43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881" cy="882"/>
                          </a:xfrm>
                          <a:custGeom>
                            <a:avLst/>
                            <a:gdLst>
                              <a:gd name="T0" fmla="*/ 9881 w 9881"/>
                              <a:gd name="T1" fmla="*/ 39 h 882"/>
                              <a:gd name="T2" fmla="*/ 9878 w 9881"/>
                              <a:gd name="T3" fmla="*/ 24 h 882"/>
                              <a:gd name="T4" fmla="*/ 9870 w 9881"/>
                              <a:gd name="T5" fmla="*/ 11 h 882"/>
                              <a:gd name="T6" fmla="*/ 9857 w 9881"/>
                              <a:gd name="T7" fmla="*/ 3 h 882"/>
                              <a:gd name="T8" fmla="*/ 9842 w 9881"/>
                              <a:gd name="T9" fmla="*/ 0 h 882"/>
                              <a:gd name="T10" fmla="*/ 8302 w 9881"/>
                              <a:gd name="T11" fmla="*/ 0 h 882"/>
                              <a:gd name="T12" fmla="*/ 6723 w 9881"/>
                              <a:gd name="T13" fmla="*/ 0 h 882"/>
                              <a:gd name="T14" fmla="*/ 5144 w 9881"/>
                              <a:gd name="T15" fmla="*/ 0 h 882"/>
                              <a:gd name="T16" fmla="*/ 3565 w 9881"/>
                              <a:gd name="T17" fmla="*/ 0 h 882"/>
                              <a:gd name="T18" fmla="*/ 1986 w 9881"/>
                              <a:gd name="T19" fmla="*/ 0 h 882"/>
                              <a:gd name="T20" fmla="*/ 39 w 9881"/>
                              <a:gd name="T21" fmla="*/ 0 h 882"/>
                              <a:gd name="T22" fmla="*/ 24 w 9881"/>
                              <a:gd name="T23" fmla="*/ 3 h 882"/>
                              <a:gd name="T24" fmla="*/ 11 w 9881"/>
                              <a:gd name="T25" fmla="*/ 11 h 882"/>
                              <a:gd name="T26" fmla="*/ 3 w 9881"/>
                              <a:gd name="T27" fmla="*/ 24 h 882"/>
                              <a:gd name="T28" fmla="*/ 0 w 9881"/>
                              <a:gd name="T29" fmla="*/ 39 h 882"/>
                              <a:gd name="T30" fmla="*/ 0 w 9881"/>
                              <a:gd name="T31" fmla="*/ 843 h 882"/>
                              <a:gd name="T32" fmla="*/ 3 w 9881"/>
                              <a:gd name="T33" fmla="*/ 858 h 882"/>
                              <a:gd name="T34" fmla="*/ 11 w 9881"/>
                              <a:gd name="T35" fmla="*/ 870 h 882"/>
                              <a:gd name="T36" fmla="*/ 24 w 9881"/>
                              <a:gd name="T37" fmla="*/ 879 h 882"/>
                              <a:gd name="T38" fmla="*/ 39 w 9881"/>
                              <a:gd name="T39" fmla="*/ 882 h 882"/>
                              <a:gd name="T40" fmla="*/ 1986 w 9881"/>
                              <a:gd name="T41" fmla="*/ 882 h 882"/>
                              <a:gd name="T42" fmla="*/ 3565 w 9881"/>
                              <a:gd name="T43" fmla="*/ 882 h 882"/>
                              <a:gd name="T44" fmla="*/ 5144 w 9881"/>
                              <a:gd name="T45" fmla="*/ 882 h 882"/>
                              <a:gd name="T46" fmla="*/ 6723 w 9881"/>
                              <a:gd name="T47" fmla="*/ 882 h 882"/>
                              <a:gd name="T48" fmla="*/ 8302 w 9881"/>
                              <a:gd name="T49" fmla="*/ 882 h 882"/>
                              <a:gd name="T50" fmla="*/ 9842 w 9881"/>
                              <a:gd name="T51" fmla="*/ 882 h 882"/>
                              <a:gd name="T52" fmla="*/ 9857 w 9881"/>
                              <a:gd name="T53" fmla="*/ 879 h 882"/>
                              <a:gd name="T54" fmla="*/ 9870 w 9881"/>
                              <a:gd name="T55" fmla="*/ 870 h 882"/>
                              <a:gd name="T56" fmla="*/ 9878 w 9881"/>
                              <a:gd name="T57" fmla="*/ 858 h 882"/>
                              <a:gd name="T58" fmla="*/ 9881 w 9881"/>
                              <a:gd name="T59" fmla="*/ 843 h 882"/>
                              <a:gd name="T60" fmla="*/ 9881 w 9881"/>
                              <a:gd name="T61" fmla="*/ 39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9881" h="882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70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9" y="0"/>
                                </a:ln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843"/>
                                </a:lnTo>
                                <a:lnTo>
                                  <a:pt x="3" y="858"/>
                                </a:lnTo>
                                <a:lnTo>
                                  <a:pt x="11" y="870"/>
                                </a:lnTo>
                                <a:lnTo>
                                  <a:pt x="24" y="879"/>
                                </a:lnTo>
                                <a:lnTo>
                                  <a:pt x="39" y="882"/>
                                </a:lnTo>
                                <a:lnTo>
                                  <a:pt x="1986" y="882"/>
                                </a:lnTo>
                                <a:lnTo>
                                  <a:pt x="3565" y="882"/>
                                </a:lnTo>
                                <a:lnTo>
                                  <a:pt x="5144" y="882"/>
                                </a:lnTo>
                                <a:lnTo>
                                  <a:pt x="6723" y="882"/>
                                </a:lnTo>
                                <a:lnTo>
                                  <a:pt x="8302" y="882"/>
                                </a:lnTo>
                                <a:lnTo>
                                  <a:pt x="9842" y="882"/>
                                </a:lnTo>
                                <a:lnTo>
                                  <a:pt x="9857" y="879"/>
                                </a:lnTo>
                                <a:lnTo>
                                  <a:pt x="9870" y="870"/>
                                </a:lnTo>
                                <a:lnTo>
                                  <a:pt x="9878" y="858"/>
                                </a:lnTo>
                                <a:lnTo>
                                  <a:pt x="9881" y="843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1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2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3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2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4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1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5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60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6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1" cy="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A7C413" w14:textId="77777777" w:rsidR="008458A3" w:rsidRDefault="008458A3" w:rsidP="008458A3">
                              <w:pPr>
                                <w:spacing w:before="101" w:line="316" w:lineRule="auto"/>
                                <w:ind w:left="125" w:right="8081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Feeling afraid as if</w:t>
                              </w:r>
                              <w:r>
                                <w:rPr>
                                  <w:spacing w:val="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something</w:t>
                              </w:r>
                              <w:r>
                                <w:rPr>
                                  <w:spacing w:val="1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awful</w:t>
                              </w:r>
                              <w:r>
                                <w:rPr>
                                  <w:spacing w:val="1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might</w:t>
                              </w:r>
                              <w:r>
                                <w:rPr>
                                  <w:spacing w:val="-4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happe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8499D7" id="Group 42" o:spid="_x0000_s1074" style="width:494.05pt;height:44.1pt;mso-position-horizontal-relative:char;mso-position-vertical-relative:line" coordsize="9881,8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">
                <v:shape id="Freeform 43" o:spid="_x0000_s1075" style="position:absolute;left:-1;width:9881;height:882;visibility:visible;mso-wrap-style:square;v-text-anchor:top" coordsize="9881,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" path="m9881,39r-3,-15l9870,11,9857,3,9842,,8302,,6723,,5144,,3565,,1986,,39,,24,3,11,11,3,24,,39,,843r3,15l11,870r13,9l39,882r1947,l3565,882r1579,l6723,882r1579,l9842,882r15,-3l9870,870r8,-12l9881,843r,-804xe" fillcolor="#ececec" stroked="f">
                  <v:path arrowok="t" o:connecttype="custom" o:connectlocs="9881,39;9878,24;9870,11;9857,3;9842,0;8302,0;6723,0;5144,0;3565,0;1986,0;39,0;24,3;11,11;3,24;0,39;0,843;3,858;11,870;24,879;39,882;1986,882;3565,882;5144,882;6723,882;8302,882;9842,882;9857,879;9870,870;9878,858;9881,843;9881,39" o:connectangles="0,0,0,0,0,0,0,0,0,0,0,0,0,0,0,0,0,0,0,0,0,0,0,0,0,0,0,0,0,0,0"/>
                </v:shape>
                <v:shape id="Picture 44" o:spid="_x0000_s1076" type="#_x0000_t75" style="position:absolute;left:2644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">
                  <v:imagedata r:id="rId99" o:title=""/>
                </v:shape>
                <v:shape id="Picture 45" o:spid="_x0000_s1077" type="#_x0000_t75" style="position:absolute;left:4223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">
                  <v:imagedata r:id="rId100" o:title=""/>
                </v:shape>
                <v:shape id="Picture 46" o:spid="_x0000_s1078" type="#_x0000_t75" style="position:absolute;left:5802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">
                  <v:imagedata r:id="rId101" o:title=""/>
                </v:shape>
                <v:shape id="Picture 47" o:spid="_x0000_s1079" type="#_x0000_t75" style="position:absolute;left:7381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">
                  <v:imagedata r:id="rId102" o:title=""/>
                </v:shape>
                <v:shape id="Picture 48" o:spid="_x0000_s1080" type="#_x0000_t75" style="position:absolute;left:8960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">
                  <v:imagedata r:id="rId103" o:title=""/>
                </v:shape>
                <v:shape id="Text Box 49" o:spid="_x0000_s1081" type="#_x0000_t202" style="position:absolute;width:9881;height:8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" filled="f" stroked="f">
                  <v:textbox inset="0,0,0,0">
                    <w:txbxContent>
                      <w:p w14:paraId="57A7C413" w14:textId="77777777" w:rsidR="008458A3" w:rsidRDefault="008458A3" w:rsidP="008458A3">
                        <w:pPr>
                          <w:spacing w:before="101" w:line="316" w:lineRule="auto"/>
                          <w:ind w:left="125" w:right="8081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Feeling afraid as if</w:t>
                        </w:r>
                        <w:r>
                          <w:rPr>
                            <w:spacing w:val="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something</w:t>
                        </w:r>
                        <w:r>
                          <w:rPr>
                            <w:spacing w:val="13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awful</w:t>
                        </w:r>
                        <w:r>
                          <w:rPr>
                            <w:spacing w:val="13"/>
                            <w:sz w:val="16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might</w:t>
                        </w:r>
                        <w:r>
                          <w:rPr>
                            <w:spacing w:val="-42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happe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F04F123" w14:textId="77777777" w:rsidR="008458A3" w:rsidRPr="003C55A3" w:rsidRDefault="008458A3" w:rsidP="008458A3">
      <w:pPr>
        <w:rPr>
          <w:rFonts w:asciiTheme="majorBidi" w:eastAsia="Arial" w:hAnsiTheme="majorBidi" w:cstheme="majorBidi"/>
          <w:sz w:val="20"/>
        </w:rPr>
        <w:sectPr w:rsidR="008458A3" w:rsidRPr="003C55A3">
          <w:type w:val="continuous"/>
          <w:pgSz w:w="12240" w:h="15840"/>
          <w:pgMar w:top="860" w:right="1080" w:bottom="780" w:left="1060" w:header="720" w:footer="720" w:gutter="0"/>
          <w:cols w:space="720"/>
        </w:sectPr>
      </w:pPr>
    </w:p>
    <w:p w14:paraId="1BA3923A" w14:textId="0654650D" w:rsidR="008458A3" w:rsidRPr="003C55A3" w:rsidRDefault="008458A3" w:rsidP="008458A3">
      <w:pPr>
        <w:numPr>
          <w:ilvl w:val="0"/>
          <w:numId w:val="4"/>
        </w:numPr>
        <w:tabs>
          <w:tab w:val="left" w:pos="348"/>
        </w:tabs>
        <w:spacing w:before="70" w:line="324" w:lineRule="auto"/>
        <w:ind w:right="100" w:firstLine="0"/>
        <w:outlineLvl w:val="0"/>
        <w:rPr>
          <w:rFonts w:asciiTheme="majorBidi" w:eastAsia="Arial" w:hAnsiTheme="majorBidi" w:cstheme="majorBidi"/>
          <w:sz w:val="20"/>
          <w:szCs w:val="20"/>
        </w:rPr>
      </w:pPr>
      <w:r w:rsidRPr="003C55A3">
        <w:rPr>
          <w:rFonts w:asciiTheme="majorBidi" w:eastAsia="Arial" w:hAnsiTheme="majorBidi" w:cstheme="majorBidi"/>
          <w:sz w:val="20"/>
          <w:szCs w:val="20"/>
        </w:rPr>
        <w:lastRenderedPageBreak/>
        <w:t>Job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="003C55A3">
        <w:rPr>
          <w:rFonts w:asciiTheme="majorBidi" w:eastAsia="Arial" w:hAnsiTheme="majorBidi" w:cstheme="majorBidi"/>
          <w:spacing w:val="4"/>
          <w:sz w:val="20"/>
          <w:szCs w:val="20"/>
        </w:rPr>
        <w:t>in</w:t>
      </w:r>
      <w:r w:rsidRPr="003C55A3">
        <w:rPr>
          <w:rFonts w:asciiTheme="majorBidi" w:eastAsia="Arial" w:hAnsiTheme="majorBidi" w:cstheme="majorBidi"/>
          <w:sz w:val="20"/>
          <w:szCs w:val="20"/>
        </w:rPr>
        <w:t>security: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Pleas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indicate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degree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o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which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you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agre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or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disagre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with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following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statements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in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e</w:t>
      </w:r>
      <w:r w:rsidRPr="003C55A3">
        <w:rPr>
          <w:rFonts w:asciiTheme="majorBidi" w:eastAsia="Arial" w:hAnsiTheme="majorBidi" w:cstheme="majorBidi"/>
          <w:spacing w:val="1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context of the last month</w:t>
      </w:r>
    </w:p>
    <w:p w14:paraId="6D2D6B9F" w14:textId="77777777" w:rsidR="008458A3" w:rsidRPr="003C55A3" w:rsidRDefault="008458A3" w:rsidP="008458A3">
      <w:pPr>
        <w:spacing w:line="324" w:lineRule="auto"/>
        <w:rPr>
          <w:rFonts w:asciiTheme="majorBidi" w:eastAsia="Arial" w:hAnsiTheme="majorBidi" w:cstheme="majorBidi"/>
        </w:rPr>
        <w:sectPr w:rsidR="008458A3" w:rsidRPr="003C55A3">
          <w:pgSz w:w="12240" w:h="15840"/>
          <w:pgMar w:top="820" w:right="1080" w:bottom="780" w:left="1060" w:header="0" w:footer="581" w:gutter="0"/>
          <w:cols w:space="720"/>
        </w:sectPr>
      </w:pPr>
    </w:p>
    <w:p w14:paraId="0286A794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02D79324" w14:textId="77777777" w:rsidR="008458A3" w:rsidRPr="003C55A3" w:rsidRDefault="008458A3" w:rsidP="008458A3">
      <w:pPr>
        <w:tabs>
          <w:tab w:val="left" w:pos="4139"/>
        </w:tabs>
        <w:spacing w:before="130"/>
        <w:ind w:left="225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Strongly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disagree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ab/>
      </w:r>
      <w:r w:rsidRPr="003C55A3">
        <w:rPr>
          <w:rFonts w:asciiTheme="majorBidi" w:eastAsia="Arial" w:hAnsiTheme="majorBidi" w:cstheme="majorBidi"/>
          <w:spacing w:val="-3"/>
          <w:w w:val="105"/>
          <w:sz w:val="16"/>
          <w:szCs w:val="16"/>
        </w:rPr>
        <w:t>Disagree</w:t>
      </w:r>
    </w:p>
    <w:p w14:paraId="23346C4D" w14:textId="77777777" w:rsidR="008458A3" w:rsidRPr="003C55A3" w:rsidRDefault="008458A3" w:rsidP="008458A3">
      <w:pPr>
        <w:spacing w:before="95"/>
        <w:ind w:left="613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z w:val="16"/>
          <w:szCs w:val="16"/>
        </w:rPr>
        <w:br w:type="column"/>
        <w:t>Neither</w:t>
      </w:r>
      <w:r w:rsidRPr="003C55A3">
        <w:rPr>
          <w:rFonts w:asciiTheme="majorBidi" w:eastAsia="Arial" w:hAnsiTheme="majorBidi" w:cstheme="majorBidi"/>
          <w:spacing w:val="11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agree</w:t>
      </w:r>
      <w:r w:rsidRPr="003C55A3">
        <w:rPr>
          <w:rFonts w:asciiTheme="majorBidi" w:eastAsia="Arial" w:hAnsiTheme="majorBidi" w:cstheme="majorBidi"/>
          <w:spacing w:val="11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or</w:t>
      </w:r>
    </w:p>
    <w:p w14:paraId="2D2B947F" w14:textId="77777777" w:rsidR="008458A3" w:rsidRPr="003C55A3" w:rsidRDefault="008458A3" w:rsidP="008458A3">
      <w:pPr>
        <w:tabs>
          <w:tab w:val="left" w:pos="2570"/>
          <w:tab w:val="left" w:pos="3829"/>
        </w:tabs>
        <w:spacing w:before="58"/>
        <w:ind w:left="894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disagree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ab/>
        <w:t>Agree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ab/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Strongly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agree</w:t>
      </w:r>
    </w:p>
    <w:p w14:paraId="7BEC85C1" w14:textId="77777777" w:rsidR="008458A3" w:rsidRPr="003C55A3" w:rsidRDefault="008458A3" w:rsidP="008458A3">
      <w:pPr>
        <w:rPr>
          <w:rFonts w:asciiTheme="majorBidi" w:eastAsia="Arial" w:hAnsiTheme="majorBidi" w:cstheme="majorBidi"/>
        </w:rPr>
        <w:sectPr w:rsidR="008458A3" w:rsidRPr="003C55A3">
          <w:type w:val="continuous"/>
          <w:pgSz w:w="12240" w:h="15840"/>
          <w:pgMar w:top="860" w:right="1080" w:bottom="780" w:left="1060" w:header="720" w:footer="720" w:gutter="0"/>
          <w:cols w:num="2" w:space="720" w:equalWidth="0">
            <w:col w:w="4799" w:space="40"/>
            <w:col w:w="5261"/>
          </w:cols>
        </w:sectPr>
      </w:pPr>
    </w:p>
    <w:p w14:paraId="3BD4311A" w14:textId="77777777" w:rsidR="008458A3" w:rsidRPr="003C55A3" w:rsidRDefault="008458A3" w:rsidP="008458A3">
      <w:pPr>
        <w:spacing w:before="3"/>
        <w:rPr>
          <w:rFonts w:asciiTheme="majorBidi" w:eastAsia="Arial" w:hAnsiTheme="majorBidi" w:cstheme="majorBidi"/>
          <w:sz w:val="6"/>
          <w:szCs w:val="16"/>
        </w:rPr>
      </w:pPr>
    </w:p>
    <w:p w14:paraId="566C932D" w14:textId="6F2EFA0D" w:rsidR="008458A3" w:rsidRPr="003C55A3" w:rsidRDefault="003C55A3" w:rsidP="008458A3">
      <w:pPr>
        <w:ind w:left="114"/>
        <w:rPr>
          <w:rFonts w:asciiTheme="majorBidi" w:eastAsia="Arial" w:hAnsiTheme="majorBidi" w:cstheme="majorBidi"/>
          <w:sz w:val="20"/>
          <w:szCs w:val="16"/>
        </w:rPr>
      </w:pPr>
      <w:r w:rsidRPr="003C55A3">
        <w:rPr>
          <w:rFonts w:asciiTheme="majorBidi" w:eastAsia="Arial" w:hAnsiTheme="majorBidi" w:cstheme="majorBidi"/>
          <w:noProof/>
          <w:sz w:val="20"/>
          <w:szCs w:val="16"/>
        </w:rPr>
        <mc:AlternateContent>
          <mc:Choice Requires="wpg">
            <w:drawing>
              <wp:inline distT="0" distB="0" distL="0" distR="0" wp14:anchorId="790E7736" wp14:editId="4BA76087">
                <wp:extent cx="6274435" cy="406400"/>
                <wp:effectExtent l="2540" t="3175" r="0" b="0"/>
                <wp:docPr id="181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0" y="0"/>
                          <a:chExt cx="9881" cy="640"/>
                        </a:xfrm>
                      </wpg:grpSpPr>
                      <wps:wsp>
                        <wps:cNvPr id="182" name="Freeform 35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881" cy="640"/>
                          </a:xfrm>
                          <a:custGeom>
                            <a:avLst/>
                            <a:gdLst>
                              <a:gd name="T0" fmla="*/ 9881 w 9881"/>
                              <a:gd name="T1" fmla="*/ 39 h 640"/>
                              <a:gd name="T2" fmla="*/ 9878 w 9881"/>
                              <a:gd name="T3" fmla="*/ 24 h 640"/>
                              <a:gd name="T4" fmla="*/ 9870 w 9881"/>
                              <a:gd name="T5" fmla="*/ 11 h 640"/>
                              <a:gd name="T6" fmla="*/ 9857 w 9881"/>
                              <a:gd name="T7" fmla="*/ 3 h 640"/>
                              <a:gd name="T8" fmla="*/ 9842 w 9881"/>
                              <a:gd name="T9" fmla="*/ 0 h 640"/>
                              <a:gd name="T10" fmla="*/ 8302 w 9881"/>
                              <a:gd name="T11" fmla="*/ 0 h 640"/>
                              <a:gd name="T12" fmla="*/ 6723 w 9881"/>
                              <a:gd name="T13" fmla="*/ 0 h 640"/>
                              <a:gd name="T14" fmla="*/ 5144 w 9881"/>
                              <a:gd name="T15" fmla="*/ 0 h 640"/>
                              <a:gd name="T16" fmla="*/ 3565 w 9881"/>
                              <a:gd name="T17" fmla="*/ 0 h 640"/>
                              <a:gd name="T18" fmla="*/ 1986 w 9881"/>
                              <a:gd name="T19" fmla="*/ 0 h 640"/>
                              <a:gd name="T20" fmla="*/ 39 w 9881"/>
                              <a:gd name="T21" fmla="*/ 0 h 640"/>
                              <a:gd name="T22" fmla="*/ 24 w 9881"/>
                              <a:gd name="T23" fmla="*/ 3 h 640"/>
                              <a:gd name="T24" fmla="*/ 11 w 9881"/>
                              <a:gd name="T25" fmla="*/ 11 h 640"/>
                              <a:gd name="T26" fmla="*/ 3 w 9881"/>
                              <a:gd name="T27" fmla="*/ 24 h 640"/>
                              <a:gd name="T28" fmla="*/ 0 w 9881"/>
                              <a:gd name="T29" fmla="*/ 39 h 640"/>
                              <a:gd name="T30" fmla="*/ 0 w 9881"/>
                              <a:gd name="T31" fmla="*/ 601 h 640"/>
                              <a:gd name="T32" fmla="*/ 3 w 9881"/>
                              <a:gd name="T33" fmla="*/ 616 h 640"/>
                              <a:gd name="T34" fmla="*/ 11 w 9881"/>
                              <a:gd name="T35" fmla="*/ 628 h 640"/>
                              <a:gd name="T36" fmla="*/ 24 w 9881"/>
                              <a:gd name="T37" fmla="*/ 636 h 640"/>
                              <a:gd name="T38" fmla="*/ 39 w 9881"/>
                              <a:gd name="T39" fmla="*/ 639 h 640"/>
                              <a:gd name="T40" fmla="*/ 1986 w 9881"/>
                              <a:gd name="T41" fmla="*/ 639 h 640"/>
                              <a:gd name="T42" fmla="*/ 3565 w 9881"/>
                              <a:gd name="T43" fmla="*/ 639 h 640"/>
                              <a:gd name="T44" fmla="*/ 5144 w 9881"/>
                              <a:gd name="T45" fmla="*/ 639 h 640"/>
                              <a:gd name="T46" fmla="*/ 6723 w 9881"/>
                              <a:gd name="T47" fmla="*/ 639 h 640"/>
                              <a:gd name="T48" fmla="*/ 8302 w 9881"/>
                              <a:gd name="T49" fmla="*/ 639 h 640"/>
                              <a:gd name="T50" fmla="*/ 9842 w 9881"/>
                              <a:gd name="T51" fmla="*/ 639 h 640"/>
                              <a:gd name="T52" fmla="*/ 9857 w 9881"/>
                              <a:gd name="T53" fmla="*/ 636 h 640"/>
                              <a:gd name="T54" fmla="*/ 9870 w 9881"/>
                              <a:gd name="T55" fmla="*/ 628 h 640"/>
                              <a:gd name="T56" fmla="*/ 9878 w 9881"/>
                              <a:gd name="T57" fmla="*/ 616 h 640"/>
                              <a:gd name="T58" fmla="*/ 9881 w 9881"/>
                              <a:gd name="T59" fmla="*/ 601 h 640"/>
                              <a:gd name="T60" fmla="*/ 9881 w 9881"/>
                              <a:gd name="T61" fmla="*/ 39 h 6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70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9" y="0"/>
                                </a:ln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601"/>
                                </a:lnTo>
                                <a:lnTo>
                                  <a:pt x="3" y="616"/>
                                </a:lnTo>
                                <a:lnTo>
                                  <a:pt x="11" y="628"/>
                                </a:lnTo>
                                <a:lnTo>
                                  <a:pt x="24" y="636"/>
                                </a:lnTo>
                                <a:lnTo>
                                  <a:pt x="39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70" y="628"/>
                                </a:lnTo>
                                <a:lnTo>
                                  <a:pt x="9878" y="616"/>
                                </a:lnTo>
                                <a:lnTo>
                                  <a:pt x="9881" y="601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3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4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3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5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2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6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1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7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60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8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4E5D5A" w14:textId="77777777" w:rsidR="008458A3" w:rsidRDefault="008458A3" w:rsidP="008458A3">
                              <w:pPr>
                                <w:spacing w:before="101" w:line="316" w:lineRule="auto"/>
                                <w:ind w:left="125" w:right="7998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Chances</w:t>
                              </w:r>
                              <w:r>
                                <w:rPr>
                                  <w:spacing w:val="-1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are,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will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soon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lose</w:t>
                              </w:r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y</w:t>
                              </w:r>
                              <w:r>
                                <w:rPr>
                                  <w:spacing w:val="-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job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0E7736" id="Group 34" o:spid="_x0000_s1082" style="width:494.05pt;height:32pt;mso-position-horizontal-relative:char;mso-position-vertical-relative:line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">
                <v:shape id="Freeform 35" o:spid="_x0000_s1083" style="position:absolute;left:-1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" path="m9881,39r-3,-15l9870,11,9857,3,9842,,8302,,6723,,5144,,3565,,1986,,39,,24,3,11,11,3,24,,39,,601r3,15l11,628r13,8l39,639r1947,l3565,639r1579,l6723,639r1579,l9842,639r15,-3l9870,628r8,-12l9881,601r,-562xe" fillcolor="#ececec" stroked="f">
                  <v:path arrowok="t" o:connecttype="custom" o:connectlocs="9881,39;9878,24;9870,11;9857,3;9842,0;8302,0;6723,0;5144,0;3565,0;1986,0;39,0;24,3;11,11;3,24;0,39;0,601;3,616;11,628;24,636;39,639;1986,639;3565,639;5144,639;6723,639;8302,639;9842,639;9857,636;9870,628;9878,616;9881,601;9881,39" o:connectangles="0,0,0,0,0,0,0,0,0,0,0,0,0,0,0,0,0,0,0,0,0,0,0,0,0,0,0,0,0,0,0"/>
                </v:shape>
                <v:shape id="Picture 36" o:spid="_x0000_s1084" type="#_x0000_t75" style="position:absolute;left:2644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">
                  <v:imagedata r:id="rId109" o:title=""/>
                </v:shape>
                <v:shape id="Picture 37" o:spid="_x0000_s1085" type="#_x0000_t75" style="position:absolute;left:4223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">
                  <v:imagedata r:id="rId110" o:title=""/>
                </v:shape>
                <v:shape id="Picture 38" o:spid="_x0000_s1086" type="#_x0000_t75" style="position:absolute;left:5802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">
                  <v:imagedata r:id="rId111" o:title=""/>
                </v:shape>
                <v:shape id="Picture 39" o:spid="_x0000_s1087" type="#_x0000_t75" style="position:absolute;left:7381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">
                  <v:imagedata r:id="rId112" o:title=""/>
                </v:shape>
                <v:shape id="Picture 40" o:spid="_x0000_s1088" type="#_x0000_t75" style="position:absolute;left:8960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">
                  <v:imagedata r:id="rId113" o:title=""/>
                </v:shape>
                <v:shape id="Text Box 41" o:spid="_x0000_s1089" type="#_x0000_t202" style="position:absolute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" filled="f" stroked="f">
                  <v:textbox inset="0,0,0,0">
                    <w:txbxContent>
                      <w:p w14:paraId="2E4E5D5A" w14:textId="77777777" w:rsidR="008458A3" w:rsidRDefault="008458A3" w:rsidP="008458A3">
                        <w:pPr>
                          <w:spacing w:before="101" w:line="316" w:lineRule="auto"/>
                          <w:ind w:left="125" w:right="7998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Chances</w:t>
                        </w:r>
                        <w:r>
                          <w:rPr>
                            <w:spacing w:val="-1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are,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will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soon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lose</w:t>
                        </w:r>
                        <w:r>
                          <w:rPr>
                            <w:spacing w:val="-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y</w:t>
                        </w:r>
                        <w:r>
                          <w:rPr>
                            <w:spacing w:val="-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job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E57124C" w14:textId="7E3340FC" w:rsidR="008458A3" w:rsidRPr="003C55A3" w:rsidRDefault="003C55A3" w:rsidP="008458A3">
      <w:pPr>
        <w:spacing w:before="72" w:line="316" w:lineRule="auto"/>
        <w:ind w:left="240" w:right="809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251745280" behindDoc="1" locked="0" layoutInCell="1" allowOverlap="1" wp14:anchorId="5DD5C3FC" wp14:editId="3EAFED66">
                <wp:simplePos x="0" y="0"/>
                <wp:positionH relativeFrom="page">
                  <wp:posOffset>746125</wp:posOffset>
                </wp:positionH>
                <wp:positionV relativeFrom="paragraph">
                  <wp:posOffset>387350</wp:posOffset>
                </wp:positionV>
                <wp:extent cx="6274435" cy="406400"/>
                <wp:effectExtent l="0" t="0" r="0" b="0"/>
                <wp:wrapTopAndBottom/>
                <wp:docPr id="173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1175" y="610"/>
                          <a:chExt cx="9881" cy="640"/>
                        </a:xfrm>
                      </wpg:grpSpPr>
                      <wps:wsp>
                        <wps:cNvPr id="174" name="Freeform 141"/>
                        <wps:cNvSpPr>
                          <a:spLocks/>
                        </wps:cNvSpPr>
                        <wps:spPr bwMode="auto">
                          <a:xfrm>
                            <a:off x="1174" y="609"/>
                            <a:ext cx="9881" cy="640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648 610"/>
                              <a:gd name="T3" fmla="*/ 648 h 640"/>
                              <a:gd name="T4" fmla="+- 0 11053 1175"/>
                              <a:gd name="T5" fmla="*/ T4 w 9881"/>
                              <a:gd name="T6" fmla="+- 0 633 610"/>
                              <a:gd name="T7" fmla="*/ 633 h 640"/>
                              <a:gd name="T8" fmla="+- 0 11044 1175"/>
                              <a:gd name="T9" fmla="*/ T8 w 9881"/>
                              <a:gd name="T10" fmla="+- 0 621 610"/>
                              <a:gd name="T11" fmla="*/ 621 h 640"/>
                              <a:gd name="T12" fmla="+- 0 11032 1175"/>
                              <a:gd name="T13" fmla="*/ T12 w 9881"/>
                              <a:gd name="T14" fmla="+- 0 613 610"/>
                              <a:gd name="T15" fmla="*/ 613 h 640"/>
                              <a:gd name="T16" fmla="+- 0 11017 1175"/>
                              <a:gd name="T17" fmla="*/ T16 w 9881"/>
                              <a:gd name="T18" fmla="+- 0 610 610"/>
                              <a:gd name="T19" fmla="*/ 610 h 640"/>
                              <a:gd name="T20" fmla="+- 0 9477 1175"/>
                              <a:gd name="T21" fmla="*/ T20 w 9881"/>
                              <a:gd name="T22" fmla="+- 0 610 610"/>
                              <a:gd name="T23" fmla="*/ 610 h 640"/>
                              <a:gd name="T24" fmla="+- 0 7898 1175"/>
                              <a:gd name="T25" fmla="*/ T24 w 9881"/>
                              <a:gd name="T26" fmla="+- 0 610 610"/>
                              <a:gd name="T27" fmla="*/ 610 h 640"/>
                              <a:gd name="T28" fmla="+- 0 6319 1175"/>
                              <a:gd name="T29" fmla="*/ T28 w 9881"/>
                              <a:gd name="T30" fmla="+- 0 610 610"/>
                              <a:gd name="T31" fmla="*/ 610 h 640"/>
                              <a:gd name="T32" fmla="+- 0 4740 1175"/>
                              <a:gd name="T33" fmla="*/ T32 w 9881"/>
                              <a:gd name="T34" fmla="+- 0 610 610"/>
                              <a:gd name="T35" fmla="*/ 610 h 640"/>
                              <a:gd name="T36" fmla="+- 0 3161 1175"/>
                              <a:gd name="T37" fmla="*/ T36 w 9881"/>
                              <a:gd name="T38" fmla="+- 0 610 610"/>
                              <a:gd name="T39" fmla="*/ 610 h 640"/>
                              <a:gd name="T40" fmla="+- 0 1213 1175"/>
                              <a:gd name="T41" fmla="*/ T40 w 9881"/>
                              <a:gd name="T42" fmla="+- 0 610 610"/>
                              <a:gd name="T43" fmla="*/ 610 h 640"/>
                              <a:gd name="T44" fmla="+- 0 1198 1175"/>
                              <a:gd name="T45" fmla="*/ T44 w 9881"/>
                              <a:gd name="T46" fmla="+- 0 613 610"/>
                              <a:gd name="T47" fmla="*/ 613 h 640"/>
                              <a:gd name="T48" fmla="+- 0 1186 1175"/>
                              <a:gd name="T49" fmla="*/ T48 w 9881"/>
                              <a:gd name="T50" fmla="+- 0 621 610"/>
                              <a:gd name="T51" fmla="*/ 621 h 640"/>
                              <a:gd name="T52" fmla="+- 0 1178 1175"/>
                              <a:gd name="T53" fmla="*/ T52 w 9881"/>
                              <a:gd name="T54" fmla="+- 0 633 610"/>
                              <a:gd name="T55" fmla="*/ 633 h 640"/>
                              <a:gd name="T56" fmla="+- 0 1175 1175"/>
                              <a:gd name="T57" fmla="*/ T56 w 9881"/>
                              <a:gd name="T58" fmla="+- 0 648 610"/>
                              <a:gd name="T59" fmla="*/ 648 h 640"/>
                              <a:gd name="T60" fmla="+- 0 1175 1175"/>
                              <a:gd name="T61" fmla="*/ T60 w 9881"/>
                              <a:gd name="T62" fmla="+- 0 1210 610"/>
                              <a:gd name="T63" fmla="*/ 1210 h 640"/>
                              <a:gd name="T64" fmla="+- 0 1178 1175"/>
                              <a:gd name="T65" fmla="*/ T64 w 9881"/>
                              <a:gd name="T66" fmla="+- 0 1225 610"/>
                              <a:gd name="T67" fmla="*/ 1225 h 640"/>
                              <a:gd name="T68" fmla="+- 0 1186 1175"/>
                              <a:gd name="T69" fmla="*/ T68 w 9881"/>
                              <a:gd name="T70" fmla="+- 0 1238 610"/>
                              <a:gd name="T71" fmla="*/ 1238 h 640"/>
                              <a:gd name="T72" fmla="+- 0 1198 1175"/>
                              <a:gd name="T73" fmla="*/ T72 w 9881"/>
                              <a:gd name="T74" fmla="+- 0 1246 610"/>
                              <a:gd name="T75" fmla="*/ 1246 h 640"/>
                              <a:gd name="T76" fmla="+- 0 1213 1175"/>
                              <a:gd name="T77" fmla="*/ T76 w 9881"/>
                              <a:gd name="T78" fmla="+- 0 1249 610"/>
                              <a:gd name="T79" fmla="*/ 1249 h 640"/>
                              <a:gd name="T80" fmla="+- 0 3161 1175"/>
                              <a:gd name="T81" fmla="*/ T80 w 9881"/>
                              <a:gd name="T82" fmla="+- 0 1249 610"/>
                              <a:gd name="T83" fmla="*/ 1249 h 640"/>
                              <a:gd name="T84" fmla="+- 0 4740 1175"/>
                              <a:gd name="T85" fmla="*/ T84 w 9881"/>
                              <a:gd name="T86" fmla="+- 0 1249 610"/>
                              <a:gd name="T87" fmla="*/ 1249 h 640"/>
                              <a:gd name="T88" fmla="+- 0 6319 1175"/>
                              <a:gd name="T89" fmla="*/ T88 w 9881"/>
                              <a:gd name="T90" fmla="+- 0 1249 610"/>
                              <a:gd name="T91" fmla="*/ 1249 h 640"/>
                              <a:gd name="T92" fmla="+- 0 7898 1175"/>
                              <a:gd name="T93" fmla="*/ T92 w 9881"/>
                              <a:gd name="T94" fmla="+- 0 1249 610"/>
                              <a:gd name="T95" fmla="*/ 1249 h 640"/>
                              <a:gd name="T96" fmla="+- 0 9477 1175"/>
                              <a:gd name="T97" fmla="*/ T96 w 9881"/>
                              <a:gd name="T98" fmla="+- 0 1249 610"/>
                              <a:gd name="T99" fmla="*/ 1249 h 640"/>
                              <a:gd name="T100" fmla="+- 0 11017 1175"/>
                              <a:gd name="T101" fmla="*/ T100 w 9881"/>
                              <a:gd name="T102" fmla="+- 0 1249 610"/>
                              <a:gd name="T103" fmla="*/ 1249 h 640"/>
                              <a:gd name="T104" fmla="+- 0 11032 1175"/>
                              <a:gd name="T105" fmla="*/ T104 w 9881"/>
                              <a:gd name="T106" fmla="+- 0 1246 610"/>
                              <a:gd name="T107" fmla="*/ 1246 h 640"/>
                              <a:gd name="T108" fmla="+- 0 11044 1175"/>
                              <a:gd name="T109" fmla="*/ T108 w 9881"/>
                              <a:gd name="T110" fmla="+- 0 1238 610"/>
                              <a:gd name="T111" fmla="*/ 1238 h 640"/>
                              <a:gd name="T112" fmla="+- 0 11053 1175"/>
                              <a:gd name="T113" fmla="*/ T112 w 9881"/>
                              <a:gd name="T114" fmla="+- 0 1225 610"/>
                              <a:gd name="T115" fmla="*/ 1225 h 640"/>
                              <a:gd name="T116" fmla="+- 0 11056 1175"/>
                              <a:gd name="T117" fmla="*/ T116 w 9881"/>
                              <a:gd name="T118" fmla="+- 0 1210 610"/>
                              <a:gd name="T119" fmla="*/ 1210 h 640"/>
                              <a:gd name="T120" fmla="+- 0 11056 1175"/>
                              <a:gd name="T121" fmla="*/ T120 w 9881"/>
                              <a:gd name="T122" fmla="+- 0 648 610"/>
                              <a:gd name="T123" fmla="*/ 648 h 6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8"/>
                                </a:moveTo>
                                <a:lnTo>
                                  <a:pt x="9878" y="23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8"/>
                                </a:lnTo>
                                <a:lnTo>
                                  <a:pt x="0" y="600"/>
                                </a:lnTo>
                                <a:lnTo>
                                  <a:pt x="3" y="615"/>
                                </a:lnTo>
                                <a:lnTo>
                                  <a:pt x="11" y="628"/>
                                </a:lnTo>
                                <a:lnTo>
                                  <a:pt x="23" y="636"/>
                                </a:lnTo>
                                <a:lnTo>
                                  <a:pt x="38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69" y="628"/>
                                </a:lnTo>
                                <a:lnTo>
                                  <a:pt x="9878" y="615"/>
                                </a:lnTo>
                                <a:lnTo>
                                  <a:pt x="9881" y="600"/>
                                </a:lnTo>
                                <a:lnTo>
                                  <a:pt x="9881" y="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5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80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6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80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80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8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80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9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80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0" name="Text Box 147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609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D1E602" w14:textId="77777777" w:rsidR="008458A3" w:rsidRDefault="008458A3" w:rsidP="008458A3">
                              <w:pPr>
                                <w:spacing w:before="101" w:line="316" w:lineRule="auto"/>
                                <w:ind w:left="125" w:right="7990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feel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insecure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about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e</w:t>
                              </w:r>
                              <w:r>
                                <w:rPr>
                                  <w:spacing w:val="-4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future</w:t>
                              </w:r>
                              <w:r>
                                <w:rPr>
                                  <w:spacing w:val="-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y</w:t>
                              </w:r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job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D5C3FC" id="Group 140" o:spid="_x0000_s1090" style="position:absolute;left:0;text-align:left;margin-left:58.75pt;margin-top:30.5pt;width:494.05pt;height:32pt;z-index:-251571200;mso-wrap-distance-left:0;mso-wrap-distance-right:0;mso-position-horizontal-relative:page;mso-position-vertical-relative:text" coordorigin="1175,610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">
                <v:shape id="Freeform 141" o:spid="_x0000_s1091" style="position:absolute;left:1174;top:609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" path="m9881,38r-3,-15l9869,11,9857,3,9842,,8302,,6723,,5144,,3565,,1986,,38,,23,3,11,11,3,23,,38,,600r3,15l11,628r12,8l38,639r1948,l3565,639r1579,l6723,639r1579,l9842,639r15,-3l9869,628r9,-13l9881,600r,-562xe" fillcolor="#ececec" stroked="f">
                  <v:path arrowok="t" o:connecttype="custom" o:connectlocs="9881,648;9878,633;9869,621;9857,613;9842,610;8302,610;6723,610;5144,610;3565,610;1986,610;38,610;23,613;11,621;3,633;0,648;0,1210;3,1225;11,1238;23,1246;38,1249;1986,1249;3565,1249;5144,1249;6723,1249;8302,1249;9842,1249;9857,1246;9869,1238;9878,1225;9881,1210;9881,648" o:connectangles="0,0,0,0,0,0,0,0,0,0,0,0,0,0,0,0,0,0,0,0,0,0,0,0,0,0,0,0,0,0,0"/>
                </v:shape>
                <v:shape id="Picture 142" o:spid="_x0000_s1092" type="#_x0000_t75" style="position:absolute;left:3819;top:80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">
                  <v:imagedata r:id="rId114" o:title=""/>
                </v:shape>
                <v:shape id="Picture 143" o:spid="_x0000_s1093" type="#_x0000_t75" style="position:absolute;left:5398;top:80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">
                  <v:imagedata r:id="rId115" o:title=""/>
                </v:shape>
                <v:shape id="Picture 144" o:spid="_x0000_s1094" type="#_x0000_t75" style="position:absolute;left:6977;top:80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">
                  <v:imagedata r:id="rId116" o:title=""/>
                </v:shape>
                <v:shape id="Picture 145" o:spid="_x0000_s1095" type="#_x0000_t75" style="position:absolute;left:8556;top:80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">
                  <v:imagedata r:id="rId117" o:title=""/>
                </v:shape>
                <v:shape id="Picture 146" o:spid="_x0000_s1096" type="#_x0000_t75" style="position:absolute;left:10135;top:80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">
                  <v:imagedata r:id="rId118" o:title=""/>
                </v:shape>
                <v:shape id="Text Box 147" o:spid="_x0000_s1097" type="#_x0000_t202" style="position:absolute;left:1174;top:609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" filled="f" stroked="f">
                  <v:textbox inset="0,0,0,0">
                    <w:txbxContent>
                      <w:p w14:paraId="74D1E602" w14:textId="77777777" w:rsidR="008458A3" w:rsidRDefault="008458A3" w:rsidP="008458A3">
                        <w:pPr>
                          <w:spacing w:before="101" w:line="316" w:lineRule="auto"/>
                          <w:ind w:left="125" w:right="7990"/>
                          <w:rPr>
                            <w:sz w:val="16"/>
                          </w:rPr>
                        </w:pPr>
                        <w:r>
                          <w:rPr>
                            <w:spacing w:val="-1"/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feel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insecure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about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e</w:t>
                        </w:r>
                        <w:r>
                          <w:rPr>
                            <w:spacing w:val="-4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future</w:t>
                        </w:r>
                        <w:r>
                          <w:rPr>
                            <w:spacing w:val="-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of</w:t>
                        </w:r>
                        <w:r>
                          <w:rPr>
                            <w:spacing w:val="-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y</w:t>
                        </w:r>
                        <w:r>
                          <w:rPr>
                            <w:spacing w:val="-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job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79744" behindDoc="0" locked="0" layoutInCell="1" allowOverlap="1" wp14:anchorId="00BE2BAF" wp14:editId="1A9E7D84">
            <wp:simplePos x="0" y="0"/>
            <wp:positionH relativeFrom="page">
              <wp:posOffset>2425247</wp:posOffset>
            </wp:positionH>
            <wp:positionV relativeFrom="paragraph">
              <wp:posOffset>104111</wp:posOffset>
            </wp:positionV>
            <wp:extent cx="159935" cy="159935"/>
            <wp:effectExtent l="0" t="0" r="0" b="0"/>
            <wp:wrapNone/>
            <wp:docPr id="6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80768" behindDoc="0" locked="0" layoutInCell="1" allowOverlap="1" wp14:anchorId="4D41F97C" wp14:editId="770CE8CA">
            <wp:simplePos x="0" y="0"/>
            <wp:positionH relativeFrom="page">
              <wp:posOffset>3427922</wp:posOffset>
            </wp:positionH>
            <wp:positionV relativeFrom="paragraph">
              <wp:posOffset>104111</wp:posOffset>
            </wp:positionV>
            <wp:extent cx="159935" cy="159935"/>
            <wp:effectExtent l="0" t="0" r="0" b="0"/>
            <wp:wrapNone/>
            <wp:docPr id="6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81792" behindDoc="0" locked="0" layoutInCell="1" allowOverlap="1" wp14:anchorId="454B94B4" wp14:editId="7F949906">
            <wp:simplePos x="0" y="0"/>
            <wp:positionH relativeFrom="page">
              <wp:posOffset>4430597</wp:posOffset>
            </wp:positionH>
            <wp:positionV relativeFrom="paragraph">
              <wp:posOffset>104111</wp:posOffset>
            </wp:positionV>
            <wp:extent cx="159935" cy="159935"/>
            <wp:effectExtent l="0" t="0" r="0" b="0"/>
            <wp:wrapNone/>
            <wp:docPr id="6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82816" behindDoc="0" locked="0" layoutInCell="1" allowOverlap="1" wp14:anchorId="02BF8101" wp14:editId="07C4C6BA">
            <wp:simplePos x="0" y="0"/>
            <wp:positionH relativeFrom="page">
              <wp:posOffset>5433272</wp:posOffset>
            </wp:positionH>
            <wp:positionV relativeFrom="paragraph">
              <wp:posOffset>104111</wp:posOffset>
            </wp:positionV>
            <wp:extent cx="159935" cy="159935"/>
            <wp:effectExtent l="0" t="0" r="0" b="0"/>
            <wp:wrapNone/>
            <wp:docPr id="6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83840" behindDoc="0" locked="0" layoutInCell="1" allowOverlap="1" wp14:anchorId="23088C5D" wp14:editId="19FD9E80">
            <wp:simplePos x="0" y="0"/>
            <wp:positionH relativeFrom="page">
              <wp:posOffset>6435947</wp:posOffset>
            </wp:positionH>
            <wp:positionV relativeFrom="paragraph">
              <wp:posOffset>104111</wp:posOffset>
            </wp:positionV>
            <wp:extent cx="159935" cy="159935"/>
            <wp:effectExtent l="0" t="0" r="0" b="0"/>
            <wp:wrapNone/>
            <wp:docPr id="6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5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="008458A3"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am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sure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can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keep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my</w:t>
      </w:r>
      <w:r w:rsidR="008458A3"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job.</w:t>
      </w:r>
    </w:p>
    <w:p w14:paraId="0D65A522" w14:textId="3D077AE6" w:rsidR="008458A3" w:rsidRPr="003C55A3" w:rsidRDefault="008458A3" w:rsidP="008458A3">
      <w:pPr>
        <w:spacing w:before="72" w:line="316" w:lineRule="auto"/>
        <w:ind w:left="240" w:right="8258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ink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might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lose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m</w:t>
      </w:r>
      <w:r w:rsidR="003C55A3">
        <w:rPr>
          <w:rFonts w:asciiTheme="majorBidi" w:eastAsia="Arial" w:hAnsiTheme="majorBidi" w:cstheme="majorBidi"/>
          <w:w w:val="105"/>
          <w:sz w:val="16"/>
          <w:szCs w:val="16"/>
        </w:rPr>
        <w:t>y</w:t>
      </w:r>
      <w:r w:rsidRPr="003C55A3">
        <w:rPr>
          <w:rFonts w:asciiTheme="majorBidi" w:eastAsia="Arial" w:hAnsiTheme="majorBidi" w:cstheme="majorBidi"/>
          <w:spacing w:val="-43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job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n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e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near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future.</w:t>
      </w:r>
    </w:p>
    <w:p w14:paraId="0F7CD3AF" w14:textId="77777777" w:rsidR="008458A3" w:rsidRPr="003C55A3" w:rsidRDefault="008458A3" w:rsidP="008458A3">
      <w:pPr>
        <w:rPr>
          <w:rFonts w:asciiTheme="majorBidi" w:eastAsia="Arial" w:hAnsiTheme="majorBidi" w:cstheme="majorBidi"/>
          <w:sz w:val="20"/>
          <w:szCs w:val="16"/>
        </w:rPr>
      </w:pPr>
    </w:p>
    <w:p w14:paraId="42D19B3E" w14:textId="77777777" w:rsidR="008458A3" w:rsidRPr="003C55A3" w:rsidRDefault="008458A3" w:rsidP="008458A3">
      <w:pPr>
        <w:spacing w:before="3"/>
        <w:rPr>
          <w:rFonts w:asciiTheme="majorBidi" w:eastAsia="Arial" w:hAnsiTheme="majorBidi" w:cstheme="majorBidi"/>
          <w:sz w:val="21"/>
          <w:szCs w:val="16"/>
        </w:rPr>
      </w:pPr>
    </w:p>
    <w:p w14:paraId="7E3D7BFA" w14:textId="6BDC7B1C" w:rsidR="008458A3" w:rsidRPr="003C55A3" w:rsidRDefault="008458A3" w:rsidP="008458A3">
      <w:pPr>
        <w:numPr>
          <w:ilvl w:val="0"/>
          <w:numId w:val="4"/>
        </w:numPr>
        <w:tabs>
          <w:tab w:val="left" w:pos="348"/>
        </w:tabs>
        <w:spacing w:before="1"/>
        <w:ind w:left="347" w:hanging="234"/>
        <w:outlineLvl w:val="0"/>
        <w:rPr>
          <w:rFonts w:asciiTheme="majorBidi" w:eastAsia="Arial" w:hAnsiTheme="majorBidi" w:cstheme="majorBidi"/>
          <w:sz w:val="20"/>
          <w:szCs w:val="20"/>
        </w:rPr>
      </w:pP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84864" behindDoc="0" locked="0" layoutInCell="1" allowOverlap="1" wp14:anchorId="31B64D1C" wp14:editId="39B8FAA2">
            <wp:simplePos x="0" y="0"/>
            <wp:positionH relativeFrom="page">
              <wp:posOffset>2425247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7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6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85888" behindDoc="0" locked="0" layoutInCell="1" allowOverlap="1" wp14:anchorId="0873F7AD" wp14:editId="63F16955">
            <wp:simplePos x="0" y="0"/>
            <wp:positionH relativeFrom="page">
              <wp:posOffset>3427922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7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7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86912" behindDoc="0" locked="0" layoutInCell="1" allowOverlap="1" wp14:anchorId="3F62D8A4" wp14:editId="4E1DE198">
            <wp:simplePos x="0" y="0"/>
            <wp:positionH relativeFrom="page">
              <wp:posOffset>4430597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7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8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87936" behindDoc="0" locked="0" layoutInCell="1" allowOverlap="1" wp14:anchorId="6B647223" wp14:editId="077B9477">
            <wp:simplePos x="0" y="0"/>
            <wp:positionH relativeFrom="page">
              <wp:posOffset>5433272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7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9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20"/>
          <w:szCs w:val="20"/>
        </w:rPr>
        <w:drawing>
          <wp:anchor distT="0" distB="0" distL="0" distR="0" simplePos="0" relativeHeight="251688960" behindDoc="0" locked="0" layoutInCell="1" allowOverlap="1" wp14:anchorId="2AFB5480" wp14:editId="06E57FFB">
            <wp:simplePos x="0" y="0"/>
            <wp:positionH relativeFrom="page">
              <wp:posOffset>6435947</wp:posOffset>
            </wp:positionH>
            <wp:positionV relativeFrom="paragraph">
              <wp:posOffset>-550741</wp:posOffset>
            </wp:positionV>
            <wp:extent cx="159935" cy="159935"/>
            <wp:effectExtent l="0" t="0" r="0" b="0"/>
            <wp:wrapNone/>
            <wp:docPr id="7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1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55A3">
        <w:rPr>
          <w:rFonts w:asciiTheme="majorBidi" w:eastAsia="Arial" w:hAnsiTheme="majorBidi" w:cstheme="majorBidi"/>
          <w:sz w:val="20"/>
          <w:szCs w:val="20"/>
        </w:rPr>
        <w:t>Depression</w:t>
      </w:r>
      <w:r w:rsidRPr="003C55A3">
        <w:rPr>
          <w:rFonts w:asciiTheme="majorBidi" w:eastAsia="Arial" w:hAnsiTheme="majorBidi" w:cstheme="majorBidi"/>
          <w:sz w:val="20"/>
          <w:szCs w:val="20"/>
        </w:rPr>
        <w:t>: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Pleas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mark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how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often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you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hav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felt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is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way</w:t>
      </w:r>
      <w:r w:rsidRPr="003C55A3">
        <w:rPr>
          <w:rFonts w:asciiTheme="majorBidi" w:eastAsia="Arial" w:hAnsiTheme="majorBidi" w:cstheme="majorBidi"/>
          <w:spacing w:val="5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during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the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last</w:t>
      </w:r>
      <w:r w:rsidRPr="003C55A3">
        <w:rPr>
          <w:rFonts w:asciiTheme="majorBidi" w:eastAsia="Arial" w:hAnsiTheme="majorBidi" w:cstheme="majorBidi"/>
          <w:spacing w:val="4"/>
          <w:sz w:val="20"/>
          <w:szCs w:val="20"/>
        </w:rPr>
        <w:t xml:space="preserve"> </w:t>
      </w:r>
      <w:r w:rsidRPr="003C55A3">
        <w:rPr>
          <w:rFonts w:asciiTheme="majorBidi" w:eastAsia="Arial" w:hAnsiTheme="majorBidi" w:cstheme="majorBidi"/>
          <w:sz w:val="20"/>
          <w:szCs w:val="20"/>
        </w:rPr>
        <w:t>month.</w:t>
      </w:r>
    </w:p>
    <w:p w14:paraId="17CA1996" w14:textId="77777777" w:rsidR="008458A3" w:rsidRPr="003C55A3" w:rsidRDefault="008458A3" w:rsidP="008458A3">
      <w:pPr>
        <w:spacing w:before="175"/>
        <w:ind w:left="5396" w:right="3397"/>
        <w:jc w:val="center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Occasionally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or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a</w:t>
      </w:r>
    </w:p>
    <w:p w14:paraId="3F445B65" w14:textId="77777777" w:rsidR="008458A3" w:rsidRPr="003C55A3" w:rsidRDefault="008458A3" w:rsidP="008458A3">
      <w:pPr>
        <w:jc w:val="center"/>
        <w:rPr>
          <w:rFonts w:asciiTheme="majorBidi" w:eastAsia="Arial" w:hAnsiTheme="majorBidi" w:cstheme="majorBidi"/>
        </w:rPr>
        <w:sectPr w:rsidR="008458A3" w:rsidRPr="003C55A3">
          <w:type w:val="continuous"/>
          <w:pgSz w:w="12240" w:h="15840"/>
          <w:pgMar w:top="860" w:right="1080" w:bottom="780" w:left="1060" w:header="720" w:footer="720" w:gutter="0"/>
          <w:cols w:space="720"/>
        </w:sectPr>
      </w:pPr>
    </w:p>
    <w:p w14:paraId="3C730B9B" w14:textId="77777777" w:rsidR="008458A3" w:rsidRPr="003C55A3" w:rsidRDefault="008458A3" w:rsidP="008458A3">
      <w:pPr>
        <w:spacing w:before="58" w:line="316" w:lineRule="auto"/>
        <w:ind w:left="2148" w:firstLine="3"/>
        <w:jc w:val="center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Rarely or none of</w:t>
      </w:r>
      <w:r w:rsidRPr="003C55A3">
        <w:rPr>
          <w:rFonts w:asciiTheme="majorBidi" w:eastAsia="Arial" w:hAnsiTheme="majorBidi" w:cstheme="majorBidi"/>
          <w:spacing w:val="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e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ime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(less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an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a</w:t>
      </w:r>
      <w:r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week)</w:t>
      </w:r>
    </w:p>
    <w:p w14:paraId="249111F3" w14:textId="77777777" w:rsidR="008458A3" w:rsidRPr="003C55A3" w:rsidRDefault="008458A3" w:rsidP="008458A3">
      <w:pPr>
        <w:spacing w:before="58" w:line="316" w:lineRule="auto"/>
        <w:ind w:left="124" w:firstLine="33"/>
        <w:jc w:val="both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z w:val="16"/>
          <w:szCs w:val="16"/>
        </w:rPr>
        <w:br w:type="column"/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Some or a little of</w:t>
      </w:r>
      <w:r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the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time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(less</w:t>
      </w:r>
      <w:r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an</w:t>
      </w:r>
      <w:r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half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of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e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month)</w:t>
      </w:r>
    </w:p>
    <w:p w14:paraId="6C6A6C8B" w14:textId="77777777" w:rsidR="008458A3" w:rsidRPr="003C55A3" w:rsidRDefault="008458A3" w:rsidP="008458A3">
      <w:pPr>
        <w:spacing w:before="58" w:line="316" w:lineRule="auto"/>
        <w:ind w:left="131"/>
        <w:jc w:val="center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z w:val="16"/>
          <w:szCs w:val="16"/>
        </w:rPr>
        <w:br w:type="column"/>
        <w:t>moderate</w:t>
      </w:r>
      <w:r w:rsidRPr="003C55A3">
        <w:rPr>
          <w:rFonts w:asciiTheme="majorBidi" w:eastAsia="Arial" w:hAnsiTheme="majorBidi" w:cstheme="majorBidi"/>
          <w:spacing w:val="12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amount</w:t>
      </w:r>
      <w:r w:rsidRPr="003C55A3">
        <w:rPr>
          <w:rFonts w:asciiTheme="majorBidi" w:eastAsia="Arial" w:hAnsiTheme="majorBidi" w:cstheme="majorBidi"/>
          <w:spacing w:val="12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sz w:val="16"/>
          <w:szCs w:val="16"/>
        </w:rPr>
        <w:t>of</w:t>
      </w:r>
      <w:r w:rsidRPr="003C55A3">
        <w:rPr>
          <w:rFonts w:asciiTheme="majorBidi" w:eastAsia="Arial" w:hAnsiTheme="majorBidi" w:cstheme="majorBidi"/>
          <w:spacing w:val="-41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ime (half of the</w:t>
      </w:r>
      <w:r w:rsidRPr="003C55A3">
        <w:rPr>
          <w:rFonts w:asciiTheme="majorBidi" w:eastAsia="Arial" w:hAnsiTheme="majorBidi" w:cstheme="majorBidi"/>
          <w:spacing w:val="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month)</w:t>
      </w:r>
    </w:p>
    <w:p w14:paraId="49D30575" w14:textId="77777777" w:rsidR="008458A3" w:rsidRPr="003C55A3" w:rsidRDefault="008458A3" w:rsidP="008458A3">
      <w:pPr>
        <w:spacing w:before="1"/>
        <w:rPr>
          <w:rFonts w:asciiTheme="majorBidi" w:eastAsia="Arial" w:hAnsiTheme="majorBidi" w:cstheme="majorBidi"/>
          <w:sz w:val="26"/>
          <w:szCs w:val="16"/>
        </w:rPr>
      </w:pPr>
      <w:r w:rsidRPr="003C55A3">
        <w:rPr>
          <w:rFonts w:asciiTheme="majorBidi" w:eastAsia="Arial" w:hAnsiTheme="majorBidi" w:cstheme="majorBidi"/>
          <w:sz w:val="16"/>
          <w:szCs w:val="16"/>
        </w:rPr>
        <w:br w:type="column"/>
      </w:r>
    </w:p>
    <w:p w14:paraId="3F85482C" w14:textId="77777777" w:rsidR="008458A3" w:rsidRPr="003C55A3" w:rsidRDefault="008458A3" w:rsidP="008458A3">
      <w:pPr>
        <w:spacing w:before="1" w:line="316" w:lineRule="auto"/>
        <w:ind w:left="162" w:right="-15" w:firstLine="19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 xml:space="preserve">Often (more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an</w:t>
      </w:r>
      <w:r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half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of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e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month)</w:t>
      </w:r>
    </w:p>
    <w:p w14:paraId="772EA4AF" w14:textId="77777777" w:rsidR="008458A3" w:rsidRPr="003C55A3" w:rsidRDefault="008458A3" w:rsidP="008458A3">
      <w:pPr>
        <w:spacing w:before="58" w:line="316" w:lineRule="auto"/>
        <w:ind w:left="287" w:right="285"/>
        <w:jc w:val="center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sz w:val="16"/>
          <w:szCs w:val="16"/>
        </w:rPr>
        <w:br w:type="column"/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Most</w:t>
      </w:r>
      <w:r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or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all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of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e</w:t>
      </w:r>
      <w:r w:rsidRPr="003C55A3">
        <w:rPr>
          <w:rFonts w:asciiTheme="majorBidi" w:eastAsia="Arial" w:hAnsiTheme="majorBidi" w:cstheme="majorBidi"/>
          <w:spacing w:val="-43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ime (the whole</w:t>
      </w:r>
      <w:r w:rsidRPr="003C55A3">
        <w:rPr>
          <w:rFonts w:asciiTheme="majorBidi" w:eastAsia="Arial" w:hAnsiTheme="majorBidi" w:cstheme="majorBidi"/>
          <w:spacing w:val="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month)</w:t>
      </w:r>
    </w:p>
    <w:p w14:paraId="5370D292" w14:textId="77777777" w:rsidR="008458A3" w:rsidRPr="003C55A3" w:rsidRDefault="008458A3" w:rsidP="008458A3">
      <w:pPr>
        <w:spacing w:line="316" w:lineRule="auto"/>
        <w:jc w:val="center"/>
        <w:rPr>
          <w:rFonts w:asciiTheme="majorBidi" w:eastAsia="Arial" w:hAnsiTheme="majorBidi" w:cstheme="majorBidi"/>
        </w:rPr>
        <w:sectPr w:rsidR="008458A3" w:rsidRPr="003C55A3">
          <w:type w:val="continuous"/>
          <w:pgSz w:w="12240" w:h="15840"/>
          <w:pgMar w:top="860" w:right="1080" w:bottom="780" w:left="1060" w:header="720" w:footer="720" w:gutter="0"/>
          <w:cols w:num="5" w:space="720" w:equalWidth="0">
            <w:col w:w="3632" w:space="40"/>
            <w:col w:w="1470" w:space="39"/>
            <w:col w:w="1605" w:space="39"/>
            <w:col w:w="1444" w:space="40"/>
            <w:col w:w="1791"/>
          </w:cols>
        </w:sectPr>
      </w:pPr>
    </w:p>
    <w:p w14:paraId="2A4B14C4" w14:textId="3DD82390" w:rsidR="008458A3" w:rsidRPr="003C55A3" w:rsidRDefault="003C55A3" w:rsidP="008458A3">
      <w:pPr>
        <w:ind w:left="114"/>
        <w:rPr>
          <w:rFonts w:asciiTheme="majorBidi" w:eastAsia="Arial" w:hAnsiTheme="majorBidi" w:cstheme="majorBidi"/>
          <w:sz w:val="20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6CCC7AE7" wp14:editId="3E898C4C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172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839BB6" id="Rectangle 100" o:spid="_x0000_s1026" style="position:absolute;margin-left:42.75pt;margin-top:42.75pt;width:.5pt;height:706.2pt;z-index:-25158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7B93E062" wp14:editId="5B6C9733">
                <wp:simplePos x="0" y="0"/>
                <wp:positionH relativeFrom="page">
                  <wp:posOffset>72231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171" name="Rectangl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97CF70" id="Rectangle 101" o:spid="_x0000_s1026" style="position:absolute;margin-left:568.75pt;margin-top:42.75pt;width:.5pt;height:706.2pt;z-index:-25158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7314022A" wp14:editId="1C97742F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170" name="Rectangl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9055EB" id="Rectangle 102" o:spid="_x0000_s1026" style="position:absolute;margin-left:42.75pt;margin-top:42.75pt;width:.5pt;height:706.2pt;z-index:-25158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 wp14:anchorId="61A3FB1E" wp14:editId="73D1A9CC">
                <wp:simplePos x="0" y="0"/>
                <wp:positionH relativeFrom="page">
                  <wp:posOffset>72231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169" name="Rectangle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03B5E4" id="Rectangle 103" o:spid="_x0000_s1026" style="position:absolute;margin-left:568.75pt;margin-top:42.75pt;width:.5pt;height:706.2pt;z-index:-25158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AE5A375" wp14:editId="076DCA5E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686550" cy="0"/>
                <wp:effectExtent l="0" t="0" r="0" b="0"/>
                <wp:wrapNone/>
                <wp:docPr id="168" name="Lin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655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964A19" id="Line 6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75pt,42.75pt" to="569.25pt,4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" strokeweight="0">
                <w10:wrap anchorx="page" anchory="page"/>
              </v:line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6BCBF7C" wp14:editId="57D89522">
                <wp:simplePos x="0" y="0"/>
                <wp:positionH relativeFrom="page">
                  <wp:posOffset>542925</wp:posOffset>
                </wp:positionH>
                <wp:positionV relativeFrom="page">
                  <wp:posOffset>9515475</wp:posOffset>
                </wp:positionV>
                <wp:extent cx="6686550" cy="0"/>
                <wp:effectExtent l="0" t="0" r="0" b="0"/>
                <wp:wrapNone/>
                <wp:docPr id="167" name="Lin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655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AD95D0" id="Line 69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75pt,749.25pt" to="569.25pt,74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" strokeweight="0">
                <w10:wrap anchorx="page" anchory="page"/>
              </v:line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20"/>
          <w:szCs w:val="16"/>
        </w:rPr>
        <mc:AlternateContent>
          <mc:Choice Requires="wpg">
            <w:drawing>
              <wp:inline distT="0" distB="0" distL="0" distR="0" wp14:anchorId="3B0055F8" wp14:editId="1C68CE30">
                <wp:extent cx="6274435" cy="621665"/>
                <wp:effectExtent l="2540" t="1270" r="0" b="5715"/>
                <wp:docPr id="159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621665"/>
                          <a:chOff x="0" y="0"/>
                          <a:chExt cx="9881" cy="979"/>
                        </a:xfrm>
                      </wpg:grpSpPr>
                      <wps:wsp>
                        <wps:cNvPr id="160" name="Freeform 27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881" cy="979"/>
                          </a:xfrm>
                          <a:custGeom>
                            <a:avLst/>
                            <a:gdLst>
                              <a:gd name="T0" fmla="*/ 9881 w 9881"/>
                              <a:gd name="T1" fmla="*/ 39 h 979"/>
                              <a:gd name="T2" fmla="*/ 9878 w 9881"/>
                              <a:gd name="T3" fmla="*/ 24 h 979"/>
                              <a:gd name="T4" fmla="*/ 9870 w 9881"/>
                              <a:gd name="T5" fmla="*/ 11 h 979"/>
                              <a:gd name="T6" fmla="*/ 9857 w 9881"/>
                              <a:gd name="T7" fmla="*/ 3 h 979"/>
                              <a:gd name="T8" fmla="*/ 9842 w 9881"/>
                              <a:gd name="T9" fmla="*/ 0 h 979"/>
                              <a:gd name="T10" fmla="*/ 8302 w 9881"/>
                              <a:gd name="T11" fmla="*/ 0 h 979"/>
                              <a:gd name="T12" fmla="*/ 6723 w 9881"/>
                              <a:gd name="T13" fmla="*/ 0 h 979"/>
                              <a:gd name="T14" fmla="*/ 5144 w 9881"/>
                              <a:gd name="T15" fmla="*/ 0 h 979"/>
                              <a:gd name="T16" fmla="*/ 3565 w 9881"/>
                              <a:gd name="T17" fmla="*/ 0 h 979"/>
                              <a:gd name="T18" fmla="*/ 1986 w 9881"/>
                              <a:gd name="T19" fmla="*/ 0 h 979"/>
                              <a:gd name="T20" fmla="*/ 39 w 9881"/>
                              <a:gd name="T21" fmla="*/ 0 h 979"/>
                              <a:gd name="T22" fmla="*/ 24 w 9881"/>
                              <a:gd name="T23" fmla="*/ 3 h 979"/>
                              <a:gd name="T24" fmla="*/ 11 w 9881"/>
                              <a:gd name="T25" fmla="*/ 11 h 979"/>
                              <a:gd name="T26" fmla="*/ 3 w 9881"/>
                              <a:gd name="T27" fmla="*/ 24 h 979"/>
                              <a:gd name="T28" fmla="*/ 0 w 9881"/>
                              <a:gd name="T29" fmla="*/ 39 h 979"/>
                              <a:gd name="T30" fmla="*/ 0 w 9881"/>
                              <a:gd name="T31" fmla="*/ 940 h 979"/>
                              <a:gd name="T32" fmla="*/ 3 w 9881"/>
                              <a:gd name="T33" fmla="*/ 955 h 979"/>
                              <a:gd name="T34" fmla="*/ 11 w 9881"/>
                              <a:gd name="T35" fmla="*/ 967 h 979"/>
                              <a:gd name="T36" fmla="*/ 24 w 9881"/>
                              <a:gd name="T37" fmla="*/ 975 h 979"/>
                              <a:gd name="T38" fmla="*/ 39 w 9881"/>
                              <a:gd name="T39" fmla="*/ 978 h 979"/>
                              <a:gd name="T40" fmla="*/ 1986 w 9881"/>
                              <a:gd name="T41" fmla="*/ 978 h 979"/>
                              <a:gd name="T42" fmla="*/ 3565 w 9881"/>
                              <a:gd name="T43" fmla="*/ 978 h 979"/>
                              <a:gd name="T44" fmla="*/ 5144 w 9881"/>
                              <a:gd name="T45" fmla="*/ 978 h 979"/>
                              <a:gd name="T46" fmla="*/ 6723 w 9881"/>
                              <a:gd name="T47" fmla="*/ 978 h 979"/>
                              <a:gd name="T48" fmla="*/ 8302 w 9881"/>
                              <a:gd name="T49" fmla="*/ 978 h 979"/>
                              <a:gd name="T50" fmla="*/ 9842 w 9881"/>
                              <a:gd name="T51" fmla="*/ 978 h 979"/>
                              <a:gd name="T52" fmla="*/ 9857 w 9881"/>
                              <a:gd name="T53" fmla="*/ 975 h 979"/>
                              <a:gd name="T54" fmla="*/ 9870 w 9881"/>
                              <a:gd name="T55" fmla="*/ 967 h 979"/>
                              <a:gd name="T56" fmla="*/ 9878 w 9881"/>
                              <a:gd name="T57" fmla="*/ 955 h 979"/>
                              <a:gd name="T58" fmla="*/ 9881 w 9881"/>
                              <a:gd name="T59" fmla="*/ 940 h 979"/>
                              <a:gd name="T60" fmla="*/ 9881 w 9881"/>
                              <a:gd name="T61" fmla="*/ 39 h 9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9881" h="979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70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9" y="0"/>
                                </a:ln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940"/>
                                </a:lnTo>
                                <a:lnTo>
                                  <a:pt x="3" y="955"/>
                                </a:lnTo>
                                <a:lnTo>
                                  <a:pt x="11" y="967"/>
                                </a:lnTo>
                                <a:lnTo>
                                  <a:pt x="24" y="975"/>
                                </a:lnTo>
                                <a:lnTo>
                                  <a:pt x="39" y="978"/>
                                </a:lnTo>
                                <a:lnTo>
                                  <a:pt x="1986" y="978"/>
                                </a:lnTo>
                                <a:lnTo>
                                  <a:pt x="3565" y="978"/>
                                </a:lnTo>
                                <a:lnTo>
                                  <a:pt x="5144" y="978"/>
                                </a:lnTo>
                                <a:lnTo>
                                  <a:pt x="6723" y="978"/>
                                </a:lnTo>
                                <a:lnTo>
                                  <a:pt x="8302" y="978"/>
                                </a:lnTo>
                                <a:lnTo>
                                  <a:pt x="9842" y="978"/>
                                </a:lnTo>
                                <a:lnTo>
                                  <a:pt x="9857" y="975"/>
                                </a:lnTo>
                                <a:lnTo>
                                  <a:pt x="9870" y="967"/>
                                </a:lnTo>
                                <a:lnTo>
                                  <a:pt x="9878" y="955"/>
                                </a:lnTo>
                                <a:lnTo>
                                  <a:pt x="9881" y="940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1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35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2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3" y="35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3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2" y="35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4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1" y="35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5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60" y="35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6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1" cy="9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8CB259" w14:textId="77777777" w:rsidR="008458A3" w:rsidRDefault="008458A3" w:rsidP="008458A3">
                              <w:pPr>
                                <w:spacing w:before="101" w:line="316" w:lineRule="auto"/>
                                <w:ind w:left="125" w:right="7968"/>
                                <w:jc w:val="both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was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bothered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by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ings</w:t>
                              </w:r>
                              <w:r>
                                <w:rPr>
                                  <w:spacing w:val="-45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at usually don’t bother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0055F8" id="Group 26" o:spid="_x0000_s1098" style="width:494.05pt;height:48.95pt;mso-position-horizontal-relative:char;mso-position-vertical-relative:line" coordsize="9881,9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">
                <v:shape id="Freeform 27" o:spid="_x0000_s1099" style="position:absolute;left:-1;width:9881;height:979;visibility:visible;mso-wrap-style:square;v-text-anchor:top" coordsize="9881,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" path="m9881,39r-3,-15l9870,11,9857,3,9842,,8302,,6723,,5144,,3565,,1986,,39,,24,3,11,11,3,24,,39,,940r3,15l11,967r13,8l39,978r1947,l3565,978r1579,l6723,978r1579,l9842,978r15,-3l9870,967r8,-12l9881,940r,-901xe" fillcolor="#ececec" stroked="f">
                  <v:path arrowok="t" o:connecttype="custom" o:connectlocs="9881,39;9878,24;9870,11;9857,3;9842,0;8302,0;6723,0;5144,0;3565,0;1986,0;39,0;24,3;11,11;3,24;0,39;0,940;3,955;11,967;24,975;39,978;1986,978;3565,978;5144,978;6723,978;8302,978;9842,978;9857,975;9870,967;9878,955;9881,940;9881,39" o:connectangles="0,0,0,0,0,0,0,0,0,0,0,0,0,0,0,0,0,0,0,0,0,0,0,0,0,0,0,0,0,0,0"/>
                </v:shape>
                <v:shape id="Picture 28" o:spid="_x0000_s1100" type="#_x0000_t75" style="position:absolute;left:2644;top:35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">
                  <v:imagedata r:id="rId123" o:title=""/>
                </v:shape>
                <v:shape id="Picture 29" o:spid="_x0000_s1101" type="#_x0000_t75" style="position:absolute;left:4223;top:35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">
                  <v:imagedata r:id="rId124" o:title=""/>
                </v:shape>
                <v:shape id="Picture 30" o:spid="_x0000_s1102" type="#_x0000_t75" style="position:absolute;left:5802;top:35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">
                  <v:imagedata r:id="rId125" o:title=""/>
                </v:shape>
                <v:shape id="Picture 31" o:spid="_x0000_s1103" type="#_x0000_t75" style="position:absolute;left:7381;top:35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">
                  <v:imagedata r:id="rId126" o:title=""/>
                </v:shape>
                <v:shape id="Picture 32" o:spid="_x0000_s1104" type="#_x0000_t75" style="position:absolute;left:8960;top:35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">
                  <v:imagedata r:id="rId118" o:title=""/>
                </v:shape>
                <v:shape id="Text Box 33" o:spid="_x0000_s1105" type="#_x0000_t202" style="position:absolute;width:9881;height:9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" filled="f" stroked="f">
                  <v:textbox inset="0,0,0,0">
                    <w:txbxContent>
                      <w:p w14:paraId="318CB259" w14:textId="77777777" w:rsidR="008458A3" w:rsidRDefault="008458A3" w:rsidP="008458A3">
                        <w:pPr>
                          <w:spacing w:before="101" w:line="316" w:lineRule="auto"/>
                          <w:ind w:left="125" w:right="7968"/>
                          <w:jc w:val="both"/>
                          <w:rPr>
                            <w:sz w:val="16"/>
                          </w:rPr>
                        </w:pPr>
                        <w:r>
                          <w:rPr>
                            <w:spacing w:val="-1"/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was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bothered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by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ings</w:t>
                        </w:r>
                        <w:r>
                          <w:rPr>
                            <w:spacing w:val="-45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at usually don’t bother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e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D6861FF" w14:textId="1B7CD04E" w:rsidR="008458A3" w:rsidRPr="003C55A3" w:rsidRDefault="003C55A3" w:rsidP="008458A3">
      <w:pPr>
        <w:spacing w:before="78" w:line="316" w:lineRule="auto"/>
        <w:ind w:left="240" w:right="8122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251746304" behindDoc="1" locked="0" layoutInCell="1" allowOverlap="1" wp14:anchorId="3FC77551" wp14:editId="6CA89C30">
                <wp:simplePos x="0" y="0"/>
                <wp:positionH relativeFrom="page">
                  <wp:posOffset>746125</wp:posOffset>
                </wp:positionH>
                <wp:positionV relativeFrom="paragraph">
                  <wp:posOffset>391160</wp:posOffset>
                </wp:positionV>
                <wp:extent cx="6274435" cy="713740"/>
                <wp:effectExtent l="0" t="0" r="0" b="0"/>
                <wp:wrapTopAndBottom/>
                <wp:docPr id="151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713740"/>
                          <a:chOff x="1175" y="616"/>
                          <a:chExt cx="9881" cy="1124"/>
                        </a:xfrm>
                      </wpg:grpSpPr>
                      <wps:wsp>
                        <wps:cNvPr id="152" name="Freeform 149"/>
                        <wps:cNvSpPr>
                          <a:spLocks/>
                        </wps:cNvSpPr>
                        <wps:spPr bwMode="auto">
                          <a:xfrm>
                            <a:off x="1174" y="615"/>
                            <a:ext cx="9881" cy="1124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654 616"/>
                              <a:gd name="T3" fmla="*/ 654 h 1124"/>
                              <a:gd name="T4" fmla="+- 0 11053 1175"/>
                              <a:gd name="T5" fmla="*/ T4 w 9881"/>
                              <a:gd name="T6" fmla="+- 0 639 616"/>
                              <a:gd name="T7" fmla="*/ 639 h 1124"/>
                              <a:gd name="T8" fmla="+- 0 11044 1175"/>
                              <a:gd name="T9" fmla="*/ T8 w 9881"/>
                              <a:gd name="T10" fmla="+- 0 627 616"/>
                              <a:gd name="T11" fmla="*/ 627 h 1124"/>
                              <a:gd name="T12" fmla="+- 0 11032 1175"/>
                              <a:gd name="T13" fmla="*/ T12 w 9881"/>
                              <a:gd name="T14" fmla="+- 0 619 616"/>
                              <a:gd name="T15" fmla="*/ 619 h 1124"/>
                              <a:gd name="T16" fmla="+- 0 11017 1175"/>
                              <a:gd name="T17" fmla="*/ T16 w 9881"/>
                              <a:gd name="T18" fmla="+- 0 616 616"/>
                              <a:gd name="T19" fmla="*/ 616 h 1124"/>
                              <a:gd name="T20" fmla="+- 0 9477 1175"/>
                              <a:gd name="T21" fmla="*/ T20 w 9881"/>
                              <a:gd name="T22" fmla="+- 0 616 616"/>
                              <a:gd name="T23" fmla="*/ 616 h 1124"/>
                              <a:gd name="T24" fmla="+- 0 7898 1175"/>
                              <a:gd name="T25" fmla="*/ T24 w 9881"/>
                              <a:gd name="T26" fmla="+- 0 616 616"/>
                              <a:gd name="T27" fmla="*/ 616 h 1124"/>
                              <a:gd name="T28" fmla="+- 0 6319 1175"/>
                              <a:gd name="T29" fmla="*/ T28 w 9881"/>
                              <a:gd name="T30" fmla="+- 0 616 616"/>
                              <a:gd name="T31" fmla="*/ 616 h 1124"/>
                              <a:gd name="T32" fmla="+- 0 4740 1175"/>
                              <a:gd name="T33" fmla="*/ T32 w 9881"/>
                              <a:gd name="T34" fmla="+- 0 616 616"/>
                              <a:gd name="T35" fmla="*/ 616 h 1124"/>
                              <a:gd name="T36" fmla="+- 0 3161 1175"/>
                              <a:gd name="T37" fmla="*/ T36 w 9881"/>
                              <a:gd name="T38" fmla="+- 0 616 616"/>
                              <a:gd name="T39" fmla="*/ 616 h 1124"/>
                              <a:gd name="T40" fmla="+- 0 1213 1175"/>
                              <a:gd name="T41" fmla="*/ T40 w 9881"/>
                              <a:gd name="T42" fmla="+- 0 616 616"/>
                              <a:gd name="T43" fmla="*/ 616 h 1124"/>
                              <a:gd name="T44" fmla="+- 0 1198 1175"/>
                              <a:gd name="T45" fmla="*/ T44 w 9881"/>
                              <a:gd name="T46" fmla="+- 0 619 616"/>
                              <a:gd name="T47" fmla="*/ 619 h 1124"/>
                              <a:gd name="T48" fmla="+- 0 1186 1175"/>
                              <a:gd name="T49" fmla="*/ T48 w 9881"/>
                              <a:gd name="T50" fmla="+- 0 627 616"/>
                              <a:gd name="T51" fmla="*/ 627 h 1124"/>
                              <a:gd name="T52" fmla="+- 0 1178 1175"/>
                              <a:gd name="T53" fmla="*/ T52 w 9881"/>
                              <a:gd name="T54" fmla="+- 0 639 616"/>
                              <a:gd name="T55" fmla="*/ 639 h 1124"/>
                              <a:gd name="T56" fmla="+- 0 1175 1175"/>
                              <a:gd name="T57" fmla="*/ T56 w 9881"/>
                              <a:gd name="T58" fmla="+- 0 654 616"/>
                              <a:gd name="T59" fmla="*/ 654 h 1124"/>
                              <a:gd name="T60" fmla="+- 0 1175 1175"/>
                              <a:gd name="T61" fmla="*/ T60 w 9881"/>
                              <a:gd name="T62" fmla="+- 0 1701 616"/>
                              <a:gd name="T63" fmla="*/ 1701 h 1124"/>
                              <a:gd name="T64" fmla="+- 0 1178 1175"/>
                              <a:gd name="T65" fmla="*/ T64 w 9881"/>
                              <a:gd name="T66" fmla="+- 0 1716 616"/>
                              <a:gd name="T67" fmla="*/ 1716 h 1124"/>
                              <a:gd name="T68" fmla="+- 0 1186 1175"/>
                              <a:gd name="T69" fmla="*/ T68 w 9881"/>
                              <a:gd name="T70" fmla="+- 0 1728 616"/>
                              <a:gd name="T71" fmla="*/ 1728 h 1124"/>
                              <a:gd name="T72" fmla="+- 0 1198 1175"/>
                              <a:gd name="T73" fmla="*/ T72 w 9881"/>
                              <a:gd name="T74" fmla="+- 0 1736 616"/>
                              <a:gd name="T75" fmla="*/ 1736 h 1124"/>
                              <a:gd name="T76" fmla="+- 0 1213 1175"/>
                              <a:gd name="T77" fmla="*/ T76 w 9881"/>
                              <a:gd name="T78" fmla="+- 0 1739 616"/>
                              <a:gd name="T79" fmla="*/ 1739 h 1124"/>
                              <a:gd name="T80" fmla="+- 0 3161 1175"/>
                              <a:gd name="T81" fmla="*/ T80 w 9881"/>
                              <a:gd name="T82" fmla="+- 0 1739 616"/>
                              <a:gd name="T83" fmla="*/ 1739 h 1124"/>
                              <a:gd name="T84" fmla="+- 0 4740 1175"/>
                              <a:gd name="T85" fmla="*/ T84 w 9881"/>
                              <a:gd name="T86" fmla="+- 0 1739 616"/>
                              <a:gd name="T87" fmla="*/ 1739 h 1124"/>
                              <a:gd name="T88" fmla="+- 0 6319 1175"/>
                              <a:gd name="T89" fmla="*/ T88 w 9881"/>
                              <a:gd name="T90" fmla="+- 0 1739 616"/>
                              <a:gd name="T91" fmla="*/ 1739 h 1124"/>
                              <a:gd name="T92" fmla="+- 0 7898 1175"/>
                              <a:gd name="T93" fmla="*/ T92 w 9881"/>
                              <a:gd name="T94" fmla="+- 0 1739 616"/>
                              <a:gd name="T95" fmla="*/ 1739 h 1124"/>
                              <a:gd name="T96" fmla="+- 0 9477 1175"/>
                              <a:gd name="T97" fmla="*/ T96 w 9881"/>
                              <a:gd name="T98" fmla="+- 0 1739 616"/>
                              <a:gd name="T99" fmla="*/ 1739 h 1124"/>
                              <a:gd name="T100" fmla="+- 0 11017 1175"/>
                              <a:gd name="T101" fmla="*/ T100 w 9881"/>
                              <a:gd name="T102" fmla="+- 0 1739 616"/>
                              <a:gd name="T103" fmla="*/ 1739 h 1124"/>
                              <a:gd name="T104" fmla="+- 0 11032 1175"/>
                              <a:gd name="T105" fmla="*/ T104 w 9881"/>
                              <a:gd name="T106" fmla="+- 0 1736 616"/>
                              <a:gd name="T107" fmla="*/ 1736 h 1124"/>
                              <a:gd name="T108" fmla="+- 0 11044 1175"/>
                              <a:gd name="T109" fmla="*/ T108 w 9881"/>
                              <a:gd name="T110" fmla="+- 0 1728 616"/>
                              <a:gd name="T111" fmla="*/ 1728 h 1124"/>
                              <a:gd name="T112" fmla="+- 0 11053 1175"/>
                              <a:gd name="T113" fmla="*/ T112 w 9881"/>
                              <a:gd name="T114" fmla="+- 0 1716 616"/>
                              <a:gd name="T115" fmla="*/ 1716 h 1124"/>
                              <a:gd name="T116" fmla="+- 0 11056 1175"/>
                              <a:gd name="T117" fmla="*/ T116 w 9881"/>
                              <a:gd name="T118" fmla="+- 0 1701 616"/>
                              <a:gd name="T119" fmla="*/ 1701 h 1124"/>
                              <a:gd name="T120" fmla="+- 0 11056 1175"/>
                              <a:gd name="T121" fmla="*/ T120 w 9881"/>
                              <a:gd name="T122" fmla="+- 0 654 616"/>
                              <a:gd name="T123" fmla="*/ 654 h 11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1124">
                                <a:moveTo>
                                  <a:pt x="9881" y="38"/>
                                </a:moveTo>
                                <a:lnTo>
                                  <a:pt x="9878" y="23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8"/>
                                </a:lnTo>
                                <a:lnTo>
                                  <a:pt x="0" y="1085"/>
                                </a:lnTo>
                                <a:lnTo>
                                  <a:pt x="3" y="1100"/>
                                </a:lnTo>
                                <a:lnTo>
                                  <a:pt x="11" y="1112"/>
                                </a:lnTo>
                                <a:lnTo>
                                  <a:pt x="23" y="1120"/>
                                </a:lnTo>
                                <a:lnTo>
                                  <a:pt x="38" y="1123"/>
                                </a:lnTo>
                                <a:lnTo>
                                  <a:pt x="1986" y="1123"/>
                                </a:lnTo>
                                <a:lnTo>
                                  <a:pt x="3565" y="1123"/>
                                </a:lnTo>
                                <a:lnTo>
                                  <a:pt x="5144" y="1123"/>
                                </a:lnTo>
                                <a:lnTo>
                                  <a:pt x="6723" y="1123"/>
                                </a:lnTo>
                                <a:lnTo>
                                  <a:pt x="8302" y="1123"/>
                                </a:lnTo>
                                <a:lnTo>
                                  <a:pt x="9842" y="1123"/>
                                </a:lnTo>
                                <a:lnTo>
                                  <a:pt x="9857" y="1120"/>
                                </a:lnTo>
                                <a:lnTo>
                                  <a:pt x="9869" y="1112"/>
                                </a:lnTo>
                                <a:lnTo>
                                  <a:pt x="9878" y="1100"/>
                                </a:lnTo>
                                <a:lnTo>
                                  <a:pt x="9881" y="1085"/>
                                </a:lnTo>
                                <a:lnTo>
                                  <a:pt x="9881" y="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3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105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4" name="Picture 1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105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5" name="Picture 1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105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6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105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7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105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8" name="Text Box 155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615"/>
                            <a:ext cx="9881" cy="1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56D5A6" w14:textId="77777777" w:rsidR="008458A3" w:rsidRDefault="008458A3" w:rsidP="008458A3">
                              <w:pPr>
                                <w:spacing w:before="101" w:line="316" w:lineRule="auto"/>
                                <w:ind w:left="125" w:right="7960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I felt that I could not</w:t>
                              </w:r>
                              <w:r>
                                <w:rPr>
                                  <w:spacing w:val="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shake</w:t>
                              </w:r>
                              <w:r>
                                <w:rPr>
                                  <w:spacing w:val="-1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off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e</w:t>
                              </w:r>
                              <w:r>
                                <w:rPr>
                                  <w:spacing w:val="-1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blues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even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with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help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from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y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family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or</w:t>
                              </w:r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friend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C77551" id="Group 148" o:spid="_x0000_s1106" style="position:absolute;left:0;text-align:left;margin-left:58.75pt;margin-top:30.8pt;width:494.05pt;height:56.2pt;z-index:-251570176;mso-wrap-distance-left:0;mso-wrap-distance-right:0;mso-position-horizontal-relative:page;mso-position-vertical-relative:text" coordorigin="1175,616" coordsize="9881,1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">
                <v:shape id="Freeform 149" o:spid="_x0000_s1107" style="position:absolute;left:1174;top:615;width:9881;height:1124;visibility:visible;mso-wrap-style:square;v-text-anchor:top" coordsize="9881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" path="m9881,38r-3,-15l9869,11,9857,3,9842,,8302,,6723,,5144,,3565,,1986,,38,,23,3,11,11,3,23,,38,,1085r3,15l11,1112r12,8l38,1123r1948,l3565,1123r1579,l6723,1123r1579,l9842,1123r15,-3l9869,1112r9,-12l9881,1085r,-1047xe" fillcolor="#ececec" stroked="f">
                  <v:path arrowok="t" o:connecttype="custom" o:connectlocs="9881,654;9878,639;9869,627;9857,619;9842,616;8302,616;6723,616;5144,616;3565,616;1986,616;38,616;23,619;11,627;3,639;0,654;0,1701;3,1716;11,1728;23,1736;38,1739;1986,1739;3565,1739;5144,1739;6723,1739;8302,1739;9842,1739;9857,1736;9869,1728;9878,1716;9881,1701;9881,654" o:connectangles="0,0,0,0,0,0,0,0,0,0,0,0,0,0,0,0,0,0,0,0,0,0,0,0,0,0,0,0,0,0,0"/>
                </v:shape>
                <v:shape id="Picture 150" o:spid="_x0000_s1108" type="#_x0000_t75" style="position:absolute;left:3819;top:105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">
                  <v:imagedata r:id="rId132" o:title=""/>
                </v:shape>
                <v:shape id="Picture 151" o:spid="_x0000_s1109" type="#_x0000_t75" style="position:absolute;left:5398;top:105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">
                  <v:imagedata r:id="rId133" o:title=""/>
                </v:shape>
                <v:shape id="Picture 152" o:spid="_x0000_s1110" type="#_x0000_t75" style="position:absolute;left:6977;top:105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">
                  <v:imagedata r:id="rId134" o:title=""/>
                </v:shape>
                <v:shape id="Picture 153" o:spid="_x0000_s1111" type="#_x0000_t75" style="position:absolute;left:8556;top:105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">
                  <v:imagedata r:id="rId135" o:title=""/>
                </v:shape>
                <v:shape id="Picture 154" o:spid="_x0000_s1112" type="#_x0000_t75" style="position:absolute;left:10135;top:105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">
                  <v:imagedata r:id="rId136" o:title=""/>
                </v:shape>
                <v:shape id="Text Box 155" o:spid="_x0000_s1113" type="#_x0000_t202" style="position:absolute;left:1174;top:615;width:9881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3L0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CMG3L0xQAAANwAAAAP&#10;AAAAAAAAAAAAAAAAAAcCAABkcnMvZG93bnJldi54bWxQSwUGAAAAAAMAAwC3AAAA+QIAAAAA&#10;" filled="f" stroked="f">
                  <v:textbox inset="0,0,0,0">
                    <w:txbxContent>
                      <w:p w14:paraId="6956D5A6" w14:textId="77777777" w:rsidR="008458A3" w:rsidRDefault="008458A3" w:rsidP="008458A3">
                        <w:pPr>
                          <w:spacing w:before="101" w:line="316" w:lineRule="auto"/>
                          <w:ind w:left="125" w:right="7960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I felt that I could not</w:t>
                        </w:r>
                        <w:r>
                          <w:rPr>
                            <w:spacing w:val="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shake</w:t>
                        </w:r>
                        <w:r>
                          <w:rPr>
                            <w:spacing w:val="-1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off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e</w:t>
                        </w:r>
                        <w:r>
                          <w:rPr>
                            <w:spacing w:val="-1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blues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even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with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help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from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y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family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or</w:t>
                        </w:r>
                        <w:r>
                          <w:rPr>
                            <w:spacing w:val="-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friend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89984" behindDoc="0" locked="0" layoutInCell="1" allowOverlap="1" wp14:anchorId="2D6B6C9E" wp14:editId="0D32B83A">
            <wp:simplePos x="0" y="0"/>
            <wp:positionH relativeFrom="page">
              <wp:posOffset>2425247</wp:posOffset>
            </wp:positionH>
            <wp:positionV relativeFrom="paragraph">
              <wp:posOffset>107921</wp:posOffset>
            </wp:positionV>
            <wp:extent cx="159935" cy="159935"/>
            <wp:effectExtent l="0" t="0" r="0" b="0"/>
            <wp:wrapNone/>
            <wp:docPr id="81" name="image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75.png"/>
                    <pic:cNvPicPr/>
                  </pic:nvPicPr>
                  <pic:blipFill>
                    <a:blip r:embed="rId1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1008" behindDoc="0" locked="0" layoutInCell="1" allowOverlap="1" wp14:anchorId="6DD23FD7" wp14:editId="35E812D8">
            <wp:simplePos x="0" y="0"/>
            <wp:positionH relativeFrom="page">
              <wp:posOffset>3427922</wp:posOffset>
            </wp:positionH>
            <wp:positionV relativeFrom="paragraph">
              <wp:posOffset>107921</wp:posOffset>
            </wp:positionV>
            <wp:extent cx="159935" cy="159935"/>
            <wp:effectExtent l="0" t="0" r="0" b="0"/>
            <wp:wrapNone/>
            <wp:docPr id="83" name="image7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76.png"/>
                    <pic:cNvPicPr/>
                  </pic:nvPicPr>
                  <pic:blipFill>
                    <a:blip r:embed="rId1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2032" behindDoc="0" locked="0" layoutInCell="1" allowOverlap="1" wp14:anchorId="2327A623" wp14:editId="431D52FF">
            <wp:simplePos x="0" y="0"/>
            <wp:positionH relativeFrom="page">
              <wp:posOffset>4430597</wp:posOffset>
            </wp:positionH>
            <wp:positionV relativeFrom="paragraph">
              <wp:posOffset>107921</wp:posOffset>
            </wp:positionV>
            <wp:extent cx="159935" cy="159935"/>
            <wp:effectExtent l="0" t="0" r="0" b="0"/>
            <wp:wrapNone/>
            <wp:docPr id="85" name="image7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77.png"/>
                    <pic:cNvPicPr/>
                  </pic:nvPicPr>
                  <pic:blipFill>
                    <a:blip r:embed="rId1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3056" behindDoc="0" locked="0" layoutInCell="1" allowOverlap="1" wp14:anchorId="5705E903" wp14:editId="18C8F2E8">
            <wp:simplePos x="0" y="0"/>
            <wp:positionH relativeFrom="page">
              <wp:posOffset>5433272</wp:posOffset>
            </wp:positionH>
            <wp:positionV relativeFrom="paragraph">
              <wp:posOffset>107921</wp:posOffset>
            </wp:positionV>
            <wp:extent cx="159935" cy="159935"/>
            <wp:effectExtent l="0" t="0" r="0" b="0"/>
            <wp:wrapNone/>
            <wp:docPr id="87" name="image7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78.png"/>
                    <pic:cNvPicPr/>
                  </pic:nvPicPr>
                  <pic:blipFill>
                    <a:blip r:embed="rId1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4080" behindDoc="0" locked="0" layoutInCell="1" allowOverlap="1" wp14:anchorId="701B6773" wp14:editId="665C9751">
            <wp:simplePos x="0" y="0"/>
            <wp:positionH relativeFrom="page">
              <wp:posOffset>6435947</wp:posOffset>
            </wp:positionH>
            <wp:positionV relativeFrom="paragraph">
              <wp:posOffset>107921</wp:posOffset>
            </wp:positionV>
            <wp:extent cx="159935" cy="159935"/>
            <wp:effectExtent l="0" t="0" r="0" b="0"/>
            <wp:wrapNone/>
            <wp:docPr id="89" name="image7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79.png"/>
                    <pic:cNvPicPr/>
                  </pic:nvPicPr>
                  <pic:blipFill>
                    <a:blip r:embed="rId1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did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not</w:t>
      </w:r>
      <w:r w:rsidR="008458A3"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feel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like</w:t>
      </w:r>
      <w:r w:rsidR="008458A3" w:rsidRPr="003C55A3">
        <w:rPr>
          <w:rFonts w:asciiTheme="majorBidi" w:eastAsia="Arial" w:hAnsiTheme="majorBidi" w:cstheme="majorBidi"/>
          <w:spacing w:val="-9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eating;</w:t>
      </w:r>
      <w:r w:rsidR="008458A3"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my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appetite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was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poor.</w:t>
      </w:r>
    </w:p>
    <w:p w14:paraId="48842F5B" w14:textId="77777777" w:rsidR="008458A3" w:rsidRPr="003C55A3" w:rsidRDefault="008458A3" w:rsidP="008458A3">
      <w:pPr>
        <w:spacing w:before="72" w:after="53" w:line="316" w:lineRule="auto"/>
        <w:ind w:left="240" w:right="8176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felt</w:t>
      </w:r>
      <w:r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was</w:t>
      </w:r>
      <w:r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just</w:t>
      </w:r>
      <w:r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as</w:t>
      </w:r>
      <w:r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good</w:t>
      </w:r>
      <w:r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as</w:t>
      </w:r>
      <w:r w:rsidRPr="003C55A3">
        <w:rPr>
          <w:rFonts w:asciiTheme="majorBidi" w:eastAsia="Arial" w:hAnsiTheme="majorBidi" w:cstheme="majorBidi"/>
          <w:spacing w:val="-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other</w:t>
      </w:r>
      <w:r w:rsidRPr="003C55A3">
        <w:rPr>
          <w:rFonts w:asciiTheme="majorBidi" w:eastAsia="Arial" w:hAnsiTheme="majorBidi" w:cstheme="majorBidi"/>
          <w:spacing w:val="-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people.</w:t>
      </w:r>
    </w:p>
    <w:p w14:paraId="121986FC" w14:textId="26A53EBA" w:rsidR="008458A3" w:rsidRPr="003C55A3" w:rsidRDefault="003C55A3" w:rsidP="008458A3">
      <w:pPr>
        <w:ind w:left="114"/>
        <w:rPr>
          <w:rFonts w:asciiTheme="majorBidi" w:eastAsia="Arial" w:hAnsiTheme="majorBidi" w:cstheme="majorBidi"/>
          <w:sz w:val="20"/>
          <w:szCs w:val="16"/>
        </w:rPr>
      </w:pPr>
      <w:r w:rsidRPr="003C55A3">
        <w:rPr>
          <w:rFonts w:asciiTheme="majorBidi" w:eastAsia="Arial" w:hAnsiTheme="majorBidi" w:cstheme="majorBidi"/>
          <w:noProof/>
          <w:sz w:val="20"/>
          <w:szCs w:val="16"/>
        </w:rPr>
        <mc:AlternateContent>
          <mc:Choice Requires="wpg">
            <w:drawing>
              <wp:inline distT="0" distB="0" distL="0" distR="0" wp14:anchorId="16EECE9B" wp14:editId="5FB46576">
                <wp:extent cx="6274435" cy="560070"/>
                <wp:effectExtent l="2540" t="6985" r="0" b="4445"/>
                <wp:docPr id="136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560070"/>
                          <a:chOff x="0" y="0"/>
                          <a:chExt cx="9881" cy="882"/>
                        </a:xfrm>
                      </wpg:grpSpPr>
                      <wps:wsp>
                        <wps:cNvPr id="138" name="Freeform 19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881" cy="882"/>
                          </a:xfrm>
                          <a:custGeom>
                            <a:avLst/>
                            <a:gdLst>
                              <a:gd name="T0" fmla="*/ 9881 w 9881"/>
                              <a:gd name="T1" fmla="*/ 39 h 882"/>
                              <a:gd name="T2" fmla="*/ 9878 w 9881"/>
                              <a:gd name="T3" fmla="*/ 24 h 882"/>
                              <a:gd name="T4" fmla="*/ 9870 w 9881"/>
                              <a:gd name="T5" fmla="*/ 11 h 882"/>
                              <a:gd name="T6" fmla="*/ 9857 w 9881"/>
                              <a:gd name="T7" fmla="*/ 3 h 882"/>
                              <a:gd name="T8" fmla="*/ 9842 w 9881"/>
                              <a:gd name="T9" fmla="*/ 0 h 882"/>
                              <a:gd name="T10" fmla="*/ 8302 w 9881"/>
                              <a:gd name="T11" fmla="*/ 0 h 882"/>
                              <a:gd name="T12" fmla="*/ 6723 w 9881"/>
                              <a:gd name="T13" fmla="*/ 0 h 882"/>
                              <a:gd name="T14" fmla="*/ 5144 w 9881"/>
                              <a:gd name="T15" fmla="*/ 0 h 882"/>
                              <a:gd name="T16" fmla="*/ 3565 w 9881"/>
                              <a:gd name="T17" fmla="*/ 0 h 882"/>
                              <a:gd name="T18" fmla="*/ 1986 w 9881"/>
                              <a:gd name="T19" fmla="*/ 0 h 882"/>
                              <a:gd name="T20" fmla="*/ 39 w 9881"/>
                              <a:gd name="T21" fmla="*/ 0 h 882"/>
                              <a:gd name="T22" fmla="*/ 24 w 9881"/>
                              <a:gd name="T23" fmla="*/ 3 h 882"/>
                              <a:gd name="T24" fmla="*/ 11 w 9881"/>
                              <a:gd name="T25" fmla="*/ 11 h 882"/>
                              <a:gd name="T26" fmla="*/ 3 w 9881"/>
                              <a:gd name="T27" fmla="*/ 24 h 882"/>
                              <a:gd name="T28" fmla="*/ 0 w 9881"/>
                              <a:gd name="T29" fmla="*/ 39 h 882"/>
                              <a:gd name="T30" fmla="*/ 0 w 9881"/>
                              <a:gd name="T31" fmla="*/ 843 h 882"/>
                              <a:gd name="T32" fmla="*/ 3 w 9881"/>
                              <a:gd name="T33" fmla="*/ 858 h 882"/>
                              <a:gd name="T34" fmla="*/ 11 w 9881"/>
                              <a:gd name="T35" fmla="*/ 870 h 882"/>
                              <a:gd name="T36" fmla="*/ 24 w 9881"/>
                              <a:gd name="T37" fmla="*/ 878 h 882"/>
                              <a:gd name="T38" fmla="*/ 39 w 9881"/>
                              <a:gd name="T39" fmla="*/ 882 h 882"/>
                              <a:gd name="T40" fmla="*/ 1986 w 9881"/>
                              <a:gd name="T41" fmla="*/ 882 h 882"/>
                              <a:gd name="T42" fmla="*/ 3565 w 9881"/>
                              <a:gd name="T43" fmla="*/ 882 h 882"/>
                              <a:gd name="T44" fmla="*/ 5144 w 9881"/>
                              <a:gd name="T45" fmla="*/ 882 h 882"/>
                              <a:gd name="T46" fmla="*/ 6723 w 9881"/>
                              <a:gd name="T47" fmla="*/ 882 h 882"/>
                              <a:gd name="T48" fmla="*/ 8302 w 9881"/>
                              <a:gd name="T49" fmla="*/ 882 h 882"/>
                              <a:gd name="T50" fmla="*/ 9842 w 9881"/>
                              <a:gd name="T51" fmla="*/ 882 h 882"/>
                              <a:gd name="T52" fmla="*/ 9857 w 9881"/>
                              <a:gd name="T53" fmla="*/ 878 h 882"/>
                              <a:gd name="T54" fmla="*/ 9870 w 9881"/>
                              <a:gd name="T55" fmla="*/ 870 h 882"/>
                              <a:gd name="T56" fmla="*/ 9878 w 9881"/>
                              <a:gd name="T57" fmla="*/ 858 h 882"/>
                              <a:gd name="T58" fmla="*/ 9881 w 9881"/>
                              <a:gd name="T59" fmla="*/ 843 h 882"/>
                              <a:gd name="T60" fmla="*/ 9881 w 9881"/>
                              <a:gd name="T61" fmla="*/ 39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9881" h="882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70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9" y="0"/>
                                </a:ln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843"/>
                                </a:lnTo>
                                <a:lnTo>
                                  <a:pt x="3" y="858"/>
                                </a:lnTo>
                                <a:lnTo>
                                  <a:pt x="11" y="870"/>
                                </a:lnTo>
                                <a:lnTo>
                                  <a:pt x="24" y="878"/>
                                </a:lnTo>
                                <a:lnTo>
                                  <a:pt x="39" y="882"/>
                                </a:lnTo>
                                <a:lnTo>
                                  <a:pt x="1986" y="882"/>
                                </a:lnTo>
                                <a:lnTo>
                                  <a:pt x="3565" y="882"/>
                                </a:lnTo>
                                <a:lnTo>
                                  <a:pt x="5144" y="882"/>
                                </a:lnTo>
                                <a:lnTo>
                                  <a:pt x="6723" y="882"/>
                                </a:lnTo>
                                <a:lnTo>
                                  <a:pt x="8302" y="882"/>
                                </a:lnTo>
                                <a:lnTo>
                                  <a:pt x="9842" y="882"/>
                                </a:lnTo>
                                <a:lnTo>
                                  <a:pt x="9857" y="878"/>
                                </a:lnTo>
                                <a:lnTo>
                                  <a:pt x="9870" y="870"/>
                                </a:lnTo>
                                <a:lnTo>
                                  <a:pt x="9878" y="858"/>
                                </a:lnTo>
                                <a:lnTo>
                                  <a:pt x="9881" y="843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2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3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4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2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1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8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60" y="31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0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1" cy="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29C593" w14:textId="77777777" w:rsidR="008458A3" w:rsidRDefault="008458A3" w:rsidP="008458A3">
                              <w:pPr>
                                <w:spacing w:before="101" w:line="316" w:lineRule="auto"/>
                                <w:ind w:left="125" w:right="794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had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w w:val="105"/>
                                  <w:sz w:val="16"/>
                                </w:rPr>
                                <w:t>trouble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keeping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y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ind on what I was</w:t>
                              </w:r>
                              <w:r>
                                <w:rPr>
                                  <w:spacing w:val="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doing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EECE9B" id="Group 18" o:spid="_x0000_s1114" style="width:494.05pt;height:44.1pt;mso-position-horizontal-relative:char;mso-position-vertical-relative:line" coordsize="9881,8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">
                <v:shape id="Freeform 19" o:spid="_x0000_s1115" style="position:absolute;left:-1;width:9881;height:882;visibility:visible;mso-wrap-style:square;v-text-anchor:top" coordsize="9881,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" path="m9881,39r-3,-15l9870,11,9857,3,9842,,8302,,6723,,5144,,3565,,1986,,39,,24,3,11,11,3,24,,39,,843r3,15l11,870r13,8l39,882r1947,l3565,882r1579,l6723,882r1579,l9842,882r15,-4l9870,870r8,-12l9881,843r,-804xe" fillcolor="#ececec" stroked="f">
                  <v:path arrowok="t" o:connecttype="custom" o:connectlocs="9881,39;9878,24;9870,11;9857,3;9842,0;8302,0;6723,0;5144,0;3565,0;1986,0;39,0;24,3;11,11;3,24;0,39;0,843;3,858;11,870;24,878;39,882;1986,882;3565,882;5144,882;6723,882;8302,882;9842,882;9857,878;9870,870;9878,858;9881,843;9881,39" o:connectangles="0,0,0,0,0,0,0,0,0,0,0,0,0,0,0,0,0,0,0,0,0,0,0,0,0,0,0,0,0,0,0"/>
                </v:shape>
                <v:shape id="Picture 20" o:spid="_x0000_s1116" type="#_x0000_t75" style="position:absolute;left:2644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">
                  <v:imagedata r:id="rId147" o:title=""/>
                </v:shape>
                <v:shape id="Picture 21" o:spid="_x0000_s1117" type="#_x0000_t75" style="position:absolute;left:4223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">
                  <v:imagedata r:id="rId148" o:title=""/>
                </v:shape>
                <v:shape id="Picture 22" o:spid="_x0000_s1118" type="#_x0000_t75" style="position:absolute;left:5802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">
                  <v:imagedata r:id="rId149" o:title=""/>
                </v:shape>
                <v:shape id="Picture 23" o:spid="_x0000_s1119" type="#_x0000_t75" style="position:absolute;left:7381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">
                  <v:imagedata r:id="rId150" o:title=""/>
                </v:shape>
                <v:shape id="Picture 24" o:spid="_x0000_s1120" type="#_x0000_t75" style="position:absolute;left:8960;top:31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">
                  <v:imagedata r:id="rId151" o:title=""/>
                </v:shape>
                <v:shape id="Text Box 25" o:spid="_x0000_s1121" type="#_x0000_t202" style="position:absolute;width:9881;height:8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X7y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BybX7yxQAAANwAAAAP&#10;AAAAAAAAAAAAAAAAAAcCAABkcnMvZG93bnJldi54bWxQSwUGAAAAAAMAAwC3AAAA+QIAAAAA&#10;" filled="f" stroked="f">
                  <v:textbox inset="0,0,0,0">
                    <w:txbxContent>
                      <w:p w14:paraId="5029C593" w14:textId="77777777" w:rsidR="008458A3" w:rsidRDefault="008458A3" w:rsidP="008458A3">
                        <w:pPr>
                          <w:spacing w:before="101" w:line="316" w:lineRule="auto"/>
                          <w:ind w:left="125" w:right="7945"/>
                          <w:rPr>
                            <w:sz w:val="16"/>
                          </w:rPr>
                        </w:pPr>
                        <w:r>
                          <w:rPr>
                            <w:spacing w:val="-1"/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had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w w:val="105"/>
                            <w:sz w:val="16"/>
                          </w:rPr>
                          <w:t>trouble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keeping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y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ind on what I was</w:t>
                        </w:r>
                        <w:r>
                          <w:rPr>
                            <w:spacing w:val="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doing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85C2B9D" w14:textId="7C3B64A2" w:rsidR="008458A3" w:rsidRPr="003C55A3" w:rsidRDefault="003C55A3" w:rsidP="008458A3">
      <w:pPr>
        <w:tabs>
          <w:tab w:val="left" w:pos="2759"/>
        </w:tabs>
        <w:spacing w:before="58"/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251747328" behindDoc="1" locked="0" layoutInCell="1" allowOverlap="1" wp14:anchorId="46CC1E5C" wp14:editId="01ED0091">
                <wp:simplePos x="0" y="0"/>
                <wp:positionH relativeFrom="page">
                  <wp:posOffset>746125</wp:posOffset>
                </wp:positionH>
                <wp:positionV relativeFrom="paragraph">
                  <wp:posOffset>252095</wp:posOffset>
                </wp:positionV>
                <wp:extent cx="6274435" cy="406400"/>
                <wp:effectExtent l="0" t="0" r="0" b="0"/>
                <wp:wrapTopAndBottom/>
                <wp:docPr id="120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1175" y="397"/>
                          <a:chExt cx="9881" cy="640"/>
                        </a:xfrm>
                      </wpg:grpSpPr>
                      <wps:wsp>
                        <wps:cNvPr id="122" name="Freeform 157"/>
                        <wps:cNvSpPr>
                          <a:spLocks/>
                        </wps:cNvSpPr>
                        <wps:spPr bwMode="auto">
                          <a:xfrm>
                            <a:off x="1174" y="397"/>
                            <a:ext cx="9881" cy="640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436 397"/>
                              <a:gd name="T3" fmla="*/ 436 h 640"/>
                              <a:gd name="T4" fmla="+- 0 11053 1175"/>
                              <a:gd name="T5" fmla="*/ T4 w 9881"/>
                              <a:gd name="T6" fmla="+- 0 421 397"/>
                              <a:gd name="T7" fmla="*/ 421 h 640"/>
                              <a:gd name="T8" fmla="+- 0 11044 1175"/>
                              <a:gd name="T9" fmla="*/ T8 w 9881"/>
                              <a:gd name="T10" fmla="+- 0 408 397"/>
                              <a:gd name="T11" fmla="*/ 408 h 640"/>
                              <a:gd name="T12" fmla="+- 0 11032 1175"/>
                              <a:gd name="T13" fmla="*/ T12 w 9881"/>
                              <a:gd name="T14" fmla="+- 0 400 397"/>
                              <a:gd name="T15" fmla="*/ 400 h 640"/>
                              <a:gd name="T16" fmla="+- 0 11017 1175"/>
                              <a:gd name="T17" fmla="*/ T16 w 9881"/>
                              <a:gd name="T18" fmla="+- 0 397 397"/>
                              <a:gd name="T19" fmla="*/ 397 h 640"/>
                              <a:gd name="T20" fmla="+- 0 9477 1175"/>
                              <a:gd name="T21" fmla="*/ T20 w 9881"/>
                              <a:gd name="T22" fmla="+- 0 397 397"/>
                              <a:gd name="T23" fmla="*/ 397 h 640"/>
                              <a:gd name="T24" fmla="+- 0 7898 1175"/>
                              <a:gd name="T25" fmla="*/ T24 w 9881"/>
                              <a:gd name="T26" fmla="+- 0 397 397"/>
                              <a:gd name="T27" fmla="*/ 397 h 640"/>
                              <a:gd name="T28" fmla="+- 0 6319 1175"/>
                              <a:gd name="T29" fmla="*/ T28 w 9881"/>
                              <a:gd name="T30" fmla="+- 0 397 397"/>
                              <a:gd name="T31" fmla="*/ 397 h 640"/>
                              <a:gd name="T32" fmla="+- 0 4740 1175"/>
                              <a:gd name="T33" fmla="*/ T32 w 9881"/>
                              <a:gd name="T34" fmla="+- 0 397 397"/>
                              <a:gd name="T35" fmla="*/ 397 h 640"/>
                              <a:gd name="T36" fmla="+- 0 3161 1175"/>
                              <a:gd name="T37" fmla="*/ T36 w 9881"/>
                              <a:gd name="T38" fmla="+- 0 397 397"/>
                              <a:gd name="T39" fmla="*/ 397 h 640"/>
                              <a:gd name="T40" fmla="+- 0 1213 1175"/>
                              <a:gd name="T41" fmla="*/ T40 w 9881"/>
                              <a:gd name="T42" fmla="+- 0 397 397"/>
                              <a:gd name="T43" fmla="*/ 397 h 640"/>
                              <a:gd name="T44" fmla="+- 0 1198 1175"/>
                              <a:gd name="T45" fmla="*/ T44 w 9881"/>
                              <a:gd name="T46" fmla="+- 0 400 397"/>
                              <a:gd name="T47" fmla="*/ 400 h 640"/>
                              <a:gd name="T48" fmla="+- 0 1186 1175"/>
                              <a:gd name="T49" fmla="*/ T48 w 9881"/>
                              <a:gd name="T50" fmla="+- 0 408 397"/>
                              <a:gd name="T51" fmla="*/ 408 h 640"/>
                              <a:gd name="T52" fmla="+- 0 1178 1175"/>
                              <a:gd name="T53" fmla="*/ T52 w 9881"/>
                              <a:gd name="T54" fmla="+- 0 421 397"/>
                              <a:gd name="T55" fmla="*/ 421 h 640"/>
                              <a:gd name="T56" fmla="+- 0 1175 1175"/>
                              <a:gd name="T57" fmla="*/ T56 w 9881"/>
                              <a:gd name="T58" fmla="+- 0 436 397"/>
                              <a:gd name="T59" fmla="*/ 436 h 640"/>
                              <a:gd name="T60" fmla="+- 0 1175 1175"/>
                              <a:gd name="T61" fmla="*/ T60 w 9881"/>
                              <a:gd name="T62" fmla="+- 0 998 397"/>
                              <a:gd name="T63" fmla="*/ 998 h 640"/>
                              <a:gd name="T64" fmla="+- 0 1178 1175"/>
                              <a:gd name="T65" fmla="*/ T64 w 9881"/>
                              <a:gd name="T66" fmla="+- 0 1013 397"/>
                              <a:gd name="T67" fmla="*/ 1013 h 640"/>
                              <a:gd name="T68" fmla="+- 0 1186 1175"/>
                              <a:gd name="T69" fmla="*/ T68 w 9881"/>
                              <a:gd name="T70" fmla="+- 0 1025 397"/>
                              <a:gd name="T71" fmla="*/ 1025 h 640"/>
                              <a:gd name="T72" fmla="+- 0 1198 1175"/>
                              <a:gd name="T73" fmla="*/ T72 w 9881"/>
                              <a:gd name="T74" fmla="+- 0 1033 397"/>
                              <a:gd name="T75" fmla="*/ 1033 h 640"/>
                              <a:gd name="T76" fmla="+- 0 1213 1175"/>
                              <a:gd name="T77" fmla="*/ T76 w 9881"/>
                              <a:gd name="T78" fmla="+- 0 1036 397"/>
                              <a:gd name="T79" fmla="*/ 1036 h 640"/>
                              <a:gd name="T80" fmla="+- 0 3161 1175"/>
                              <a:gd name="T81" fmla="*/ T80 w 9881"/>
                              <a:gd name="T82" fmla="+- 0 1036 397"/>
                              <a:gd name="T83" fmla="*/ 1036 h 640"/>
                              <a:gd name="T84" fmla="+- 0 4740 1175"/>
                              <a:gd name="T85" fmla="*/ T84 w 9881"/>
                              <a:gd name="T86" fmla="+- 0 1036 397"/>
                              <a:gd name="T87" fmla="*/ 1036 h 640"/>
                              <a:gd name="T88" fmla="+- 0 6319 1175"/>
                              <a:gd name="T89" fmla="*/ T88 w 9881"/>
                              <a:gd name="T90" fmla="+- 0 1036 397"/>
                              <a:gd name="T91" fmla="*/ 1036 h 640"/>
                              <a:gd name="T92" fmla="+- 0 7898 1175"/>
                              <a:gd name="T93" fmla="*/ T92 w 9881"/>
                              <a:gd name="T94" fmla="+- 0 1036 397"/>
                              <a:gd name="T95" fmla="*/ 1036 h 640"/>
                              <a:gd name="T96" fmla="+- 0 9477 1175"/>
                              <a:gd name="T97" fmla="*/ T96 w 9881"/>
                              <a:gd name="T98" fmla="+- 0 1036 397"/>
                              <a:gd name="T99" fmla="*/ 1036 h 640"/>
                              <a:gd name="T100" fmla="+- 0 11017 1175"/>
                              <a:gd name="T101" fmla="*/ T100 w 9881"/>
                              <a:gd name="T102" fmla="+- 0 1036 397"/>
                              <a:gd name="T103" fmla="*/ 1036 h 640"/>
                              <a:gd name="T104" fmla="+- 0 11032 1175"/>
                              <a:gd name="T105" fmla="*/ T104 w 9881"/>
                              <a:gd name="T106" fmla="+- 0 1033 397"/>
                              <a:gd name="T107" fmla="*/ 1033 h 640"/>
                              <a:gd name="T108" fmla="+- 0 11044 1175"/>
                              <a:gd name="T109" fmla="*/ T108 w 9881"/>
                              <a:gd name="T110" fmla="+- 0 1025 397"/>
                              <a:gd name="T111" fmla="*/ 1025 h 640"/>
                              <a:gd name="T112" fmla="+- 0 11053 1175"/>
                              <a:gd name="T113" fmla="*/ T112 w 9881"/>
                              <a:gd name="T114" fmla="+- 0 1013 397"/>
                              <a:gd name="T115" fmla="*/ 1013 h 640"/>
                              <a:gd name="T116" fmla="+- 0 11056 1175"/>
                              <a:gd name="T117" fmla="*/ T116 w 9881"/>
                              <a:gd name="T118" fmla="+- 0 998 397"/>
                              <a:gd name="T119" fmla="*/ 998 h 640"/>
                              <a:gd name="T120" fmla="+- 0 11056 1175"/>
                              <a:gd name="T121" fmla="*/ T120 w 9881"/>
                              <a:gd name="T122" fmla="+- 0 436 397"/>
                              <a:gd name="T123" fmla="*/ 436 h 6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601"/>
                                </a:lnTo>
                                <a:lnTo>
                                  <a:pt x="3" y="616"/>
                                </a:lnTo>
                                <a:lnTo>
                                  <a:pt x="11" y="628"/>
                                </a:lnTo>
                                <a:lnTo>
                                  <a:pt x="23" y="636"/>
                                </a:lnTo>
                                <a:lnTo>
                                  <a:pt x="38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69" y="628"/>
                                </a:lnTo>
                                <a:lnTo>
                                  <a:pt x="9878" y="616"/>
                                </a:lnTo>
                                <a:lnTo>
                                  <a:pt x="9881" y="601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4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59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6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59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8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59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0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59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2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590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4" name="Text Box 163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397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4207BF" w14:textId="77777777" w:rsidR="008458A3" w:rsidRDefault="008458A3" w:rsidP="008458A3">
                              <w:pPr>
                                <w:spacing w:before="101" w:line="316" w:lineRule="auto"/>
                                <w:ind w:left="125" w:right="7954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felt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at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everything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did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was</w:t>
                              </w:r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an</w:t>
                              </w:r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effor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CC1E5C" id="Group 156" o:spid="_x0000_s1122" style="position:absolute;left:0;text-align:left;margin-left:58.75pt;margin-top:19.85pt;width:494.05pt;height:32pt;z-index:-251569152;mso-wrap-distance-left:0;mso-wrap-distance-right:0;mso-position-horizontal-relative:page;mso-position-vertical-relative:text" coordorigin="1175,397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">
                <v:shape id="Freeform 157" o:spid="_x0000_s1123" style="position:absolute;left:1174;top:397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" path="m9881,39r-3,-15l9869,11,9857,3,9842,,8302,,6723,,5144,,3565,,1986,,38,,23,3,11,11,3,24,,39,,601r3,15l11,628r12,8l38,639r1948,l3565,639r1579,l6723,639r1579,l9842,639r15,-3l9869,628r9,-12l9881,601r,-562xe" fillcolor="#ececec" stroked="f">
                  <v:path arrowok="t" o:connecttype="custom" o:connectlocs="9881,436;9878,421;9869,408;9857,400;9842,397;8302,397;6723,397;5144,397;3565,397;1986,397;38,397;23,400;11,408;3,421;0,436;0,998;3,1013;11,1025;23,1033;38,1036;1986,1036;3565,1036;5144,1036;6723,1036;8302,1036;9842,1036;9857,1033;9869,1025;9878,1013;9881,998;9881,436" o:connectangles="0,0,0,0,0,0,0,0,0,0,0,0,0,0,0,0,0,0,0,0,0,0,0,0,0,0,0,0,0,0,0"/>
                </v:shape>
                <v:shape id="Picture 158" o:spid="_x0000_s1124" type="#_x0000_t75" style="position:absolute;left:3819;top:59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">
                  <v:imagedata r:id="rId157" o:title=""/>
                </v:shape>
                <v:shape id="Picture 159" o:spid="_x0000_s1125" type="#_x0000_t75" style="position:absolute;left:5398;top:59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">
                  <v:imagedata r:id="rId158" o:title=""/>
                </v:shape>
                <v:shape id="Picture 160" o:spid="_x0000_s1126" type="#_x0000_t75" style="position:absolute;left:6977;top:59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">
                  <v:imagedata r:id="rId159" o:title=""/>
                </v:shape>
                <v:shape id="Picture 161" o:spid="_x0000_s1127" type="#_x0000_t75" style="position:absolute;left:8556;top:59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">
                  <v:imagedata r:id="rId160" o:title=""/>
                </v:shape>
                <v:shape id="Picture 162" o:spid="_x0000_s1128" type="#_x0000_t75" style="position:absolute;left:10135;top:590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">
                  <v:imagedata r:id="rId161" o:title=""/>
                </v:shape>
                <v:shape id="Text Box 163" o:spid="_x0000_s1129" type="#_x0000_t202" style="position:absolute;left:1174;top:397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1RwwAAANwAAAAPAAAAZHJzL2Rvd25yZXYueG1sRE9Na8JA&#10;EL0X/A/LCL3VjW0R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0ImdUcMAAADcAAAADwAA&#10;AAAAAAAAAAAAAAAHAgAAZHJzL2Rvd25yZXYueG1sUEsFBgAAAAADAAMAtwAAAPcCAAAAAA==&#10;" filled="f" stroked="f">
                  <v:textbox inset="0,0,0,0">
                    <w:txbxContent>
                      <w:p w14:paraId="664207BF" w14:textId="77777777" w:rsidR="008458A3" w:rsidRDefault="008458A3" w:rsidP="008458A3">
                        <w:pPr>
                          <w:spacing w:before="101" w:line="316" w:lineRule="auto"/>
                          <w:ind w:left="125" w:right="7954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felt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at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everything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did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was</w:t>
                        </w:r>
                        <w:r>
                          <w:rPr>
                            <w:spacing w:val="-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an</w:t>
                        </w:r>
                        <w:r>
                          <w:rPr>
                            <w:spacing w:val="-3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effort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5104" behindDoc="0" locked="0" layoutInCell="1" allowOverlap="1" wp14:anchorId="0925F80A" wp14:editId="10A9438B">
            <wp:simplePos x="0" y="0"/>
            <wp:positionH relativeFrom="page">
              <wp:posOffset>2425247</wp:posOffset>
            </wp:positionH>
            <wp:positionV relativeFrom="paragraph">
              <wp:posOffset>-861271</wp:posOffset>
            </wp:positionV>
            <wp:extent cx="159935" cy="159935"/>
            <wp:effectExtent l="0" t="0" r="0" b="0"/>
            <wp:wrapNone/>
            <wp:docPr id="91" name="image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90.png"/>
                    <pic:cNvPicPr/>
                  </pic:nvPicPr>
                  <pic:blipFill>
                    <a:blip r:embed="rId1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6128" behindDoc="0" locked="0" layoutInCell="1" allowOverlap="1" wp14:anchorId="4890EFE8" wp14:editId="7B506AE6">
            <wp:simplePos x="0" y="0"/>
            <wp:positionH relativeFrom="page">
              <wp:posOffset>3427922</wp:posOffset>
            </wp:positionH>
            <wp:positionV relativeFrom="paragraph">
              <wp:posOffset>-861271</wp:posOffset>
            </wp:positionV>
            <wp:extent cx="159935" cy="159935"/>
            <wp:effectExtent l="0" t="0" r="0" b="0"/>
            <wp:wrapNone/>
            <wp:docPr id="93" name="image9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91.png"/>
                    <pic:cNvPicPr/>
                  </pic:nvPicPr>
                  <pic:blipFill>
                    <a:blip r:embed="rId1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7152" behindDoc="0" locked="0" layoutInCell="1" allowOverlap="1" wp14:anchorId="5721EEAB" wp14:editId="4BCDEC5D">
            <wp:simplePos x="0" y="0"/>
            <wp:positionH relativeFrom="page">
              <wp:posOffset>4430597</wp:posOffset>
            </wp:positionH>
            <wp:positionV relativeFrom="paragraph">
              <wp:posOffset>-861271</wp:posOffset>
            </wp:positionV>
            <wp:extent cx="159935" cy="159935"/>
            <wp:effectExtent l="0" t="0" r="0" b="0"/>
            <wp:wrapNone/>
            <wp:docPr id="95" name="image9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92.png"/>
                    <pic:cNvPicPr/>
                  </pic:nvPicPr>
                  <pic:blipFill>
                    <a:blip r:embed="rId1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8176" behindDoc="0" locked="0" layoutInCell="1" allowOverlap="1" wp14:anchorId="35F1883F" wp14:editId="0E04B846">
            <wp:simplePos x="0" y="0"/>
            <wp:positionH relativeFrom="page">
              <wp:posOffset>5433272</wp:posOffset>
            </wp:positionH>
            <wp:positionV relativeFrom="paragraph">
              <wp:posOffset>-861271</wp:posOffset>
            </wp:positionV>
            <wp:extent cx="159935" cy="159935"/>
            <wp:effectExtent l="0" t="0" r="0" b="0"/>
            <wp:wrapNone/>
            <wp:docPr id="97" name="image9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93.png"/>
                    <pic:cNvPicPr/>
                  </pic:nvPicPr>
                  <pic:blipFill>
                    <a:blip r:embed="rId1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699200" behindDoc="0" locked="0" layoutInCell="1" allowOverlap="1" wp14:anchorId="661E11AC" wp14:editId="2A98CED3">
            <wp:simplePos x="0" y="0"/>
            <wp:positionH relativeFrom="page">
              <wp:posOffset>6435947</wp:posOffset>
            </wp:positionH>
            <wp:positionV relativeFrom="paragraph">
              <wp:posOffset>-861271</wp:posOffset>
            </wp:positionV>
            <wp:extent cx="159935" cy="159935"/>
            <wp:effectExtent l="0" t="0" r="0" b="0"/>
            <wp:wrapNone/>
            <wp:docPr id="99" name="image9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94.png"/>
                    <pic:cNvPicPr/>
                  </pic:nvPicPr>
                  <pic:blipFill>
                    <a:blip r:embed="rId1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0224" behindDoc="0" locked="0" layoutInCell="1" allowOverlap="1" wp14:anchorId="4343383D" wp14:editId="04D14FDC">
            <wp:simplePos x="0" y="0"/>
            <wp:positionH relativeFrom="page">
              <wp:posOffset>2425247</wp:posOffset>
            </wp:positionH>
            <wp:positionV relativeFrom="paragraph">
              <wp:posOffset>781146</wp:posOffset>
            </wp:positionV>
            <wp:extent cx="159935" cy="159935"/>
            <wp:effectExtent l="0" t="0" r="0" b="0"/>
            <wp:wrapNone/>
            <wp:docPr id="101" name="image9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95.png"/>
                    <pic:cNvPicPr/>
                  </pic:nvPicPr>
                  <pic:blipFill>
                    <a:blip r:embed="rId1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1248" behindDoc="0" locked="0" layoutInCell="1" allowOverlap="1" wp14:anchorId="6CF15A46" wp14:editId="022127D8">
            <wp:simplePos x="0" y="0"/>
            <wp:positionH relativeFrom="page">
              <wp:posOffset>3427922</wp:posOffset>
            </wp:positionH>
            <wp:positionV relativeFrom="paragraph">
              <wp:posOffset>781146</wp:posOffset>
            </wp:positionV>
            <wp:extent cx="159935" cy="159935"/>
            <wp:effectExtent l="0" t="0" r="0" b="0"/>
            <wp:wrapNone/>
            <wp:docPr id="103" name="image9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96.png"/>
                    <pic:cNvPicPr/>
                  </pic:nvPicPr>
                  <pic:blipFill>
                    <a:blip r:embed="rId1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2272" behindDoc="0" locked="0" layoutInCell="1" allowOverlap="1" wp14:anchorId="4D02390C" wp14:editId="69536850">
            <wp:simplePos x="0" y="0"/>
            <wp:positionH relativeFrom="page">
              <wp:posOffset>4430597</wp:posOffset>
            </wp:positionH>
            <wp:positionV relativeFrom="paragraph">
              <wp:posOffset>781146</wp:posOffset>
            </wp:positionV>
            <wp:extent cx="159935" cy="159935"/>
            <wp:effectExtent l="0" t="0" r="0" b="0"/>
            <wp:wrapNone/>
            <wp:docPr id="105" name="image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97.png"/>
                    <pic:cNvPicPr/>
                  </pic:nvPicPr>
                  <pic:blipFill>
                    <a:blip r:embed="rId1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3296" behindDoc="0" locked="0" layoutInCell="1" allowOverlap="1" wp14:anchorId="3FD5A592" wp14:editId="023DAA15">
            <wp:simplePos x="0" y="0"/>
            <wp:positionH relativeFrom="page">
              <wp:posOffset>5433272</wp:posOffset>
            </wp:positionH>
            <wp:positionV relativeFrom="paragraph">
              <wp:posOffset>781146</wp:posOffset>
            </wp:positionV>
            <wp:extent cx="159935" cy="159935"/>
            <wp:effectExtent l="0" t="0" r="0" b="0"/>
            <wp:wrapNone/>
            <wp:docPr id="107" name="image9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98.png"/>
                    <pic:cNvPicPr/>
                  </pic:nvPicPr>
                  <pic:blipFill>
                    <a:blip r:embed="rId1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4320" behindDoc="0" locked="0" layoutInCell="1" allowOverlap="1" wp14:anchorId="12B2AB84" wp14:editId="6B6AB028">
            <wp:simplePos x="0" y="0"/>
            <wp:positionH relativeFrom="page">
              <wp:posOffset>6435947</wp:posOffset>
            </wp:positionH>
            <wp:positionV relativeFrom="paragraph">
              <wp:posOffset>781146</wp:posOffset>
            </wp:positionV>
            <wp:extent cx="159935" cy="159935"/>
            <wp:effectExtent l="0" t="0" r="0" b="0"/>
            <wp:wrapNone/>
            <wp:docPr id="109" name="image9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99.png"/>
                    <pic:cNvPicPr/>
                  </pic:nvPicPr>
                  <pic:blipFill>
                    <a:blip r:embed="rId1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I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felt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depressed.</w: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ab/>
      </w:r>
      <w:r w:rsidR="008458A3" w:rsidRPr="003C55A3">
        <w:rPr>
          <w:rFonts w:asciiTheme="majorBidi" w:eastAsia="Arial" w:hAnsiTheme="majorBidi" w:cstheme="majorBidi"/>
          <w:noProof/>
          <w:position w:val="-7"/>
          <w:sz w:val="16"/>
          <w:szCs w:val="16"/>
        </w:rPr>
        <w:drawing>
          <wp:inline distT="0" distB="0" distL="0" distR="0" wp14:anchorId="76F4F121" wp14:editId="2DD36FE8">
            <wp:extent cx="159935" cy="159935"/>
            <wp:effectExtent l="0" t="0" r="0" b="0"/>
            <wp:docPr id="111" name="image1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100.png"/>
                    <pic:cNvPicPr/>
                  </pic:nvPicPr>
                  <pic:blipFill>
                    <a:blip r:embed="rId1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position w:val="-7"/>
          <w:sz w:val="16"/>
          <w:szCs w:val="16"/>
        </w:rPr>
        <w:t xml:space="preserve">                                </w:t>
      </w:r>
      <w:r w:rsidR="008458A3" w:rsidRPr="003C55A3">
        <w:rPr>
          <w:rFonts w:asciiTheme="majorBidi" w:eastAsia="Arial" w:hAnsiTheme="majorBidi" w:cstheme="majorBidi"/>
          <w:spacing w:val="7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7"/>
          <w:position w:val="-7"/>
          <w:sz w:val="16"/>
          <w:szCs w:val="16"/>
        </w:rPr>
        <w:drawing>
          <wp:inline distT="0" distB="0" distL="0" distR="0" wp14:anchorId="2378E6EF" wp14:editId="70401585">
            <wp:extent cx="159935" cy="159935"/>
            <wp:effectExtent l="0" t="0" r="0" b="0"/>
            <wp:docPr id="113" name="image1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101.png"/>
                    <pic:cNvPicPr/>
                  </pic:nvPicPr>
                  <pic:blipFill>
                    <a:blip r:embed="rId1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7"/>
          <w:position w:val="-7"/>
          <w:sz w:val="16"/>
          <w:szCs w:val="16"/>
        </w:rPr>
        <w:t xml:space="preserve">                           </w:t>
      </w:r>
      <w:r w:rsidR="008458A3" w:rsidRPr="003C55A3">
        <w:rPr>
          <w:rFonts w:asciiTheme="majorBidi" w:eastAsia="Arial" w:hAnsiTheme="majorBidi" w:cstheme="majorBidi"/>
          <w:spacing w:val="11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1"/>
          <w:position w:val="-7"/>
          <w:sz w:val="16"/>
          <w:szCs w:val="16"/>
        </w:rPr>
        <w:drawing>
          <wp:inline distT="0" distB="0" distL="0" distR="0" wp14:anchorId="65868015" wp14:editId="73EC8DB4">
            <wp:extent cx="159935" cy="159935"/>
            <wp:effectExtent l="0" t="0" r="0" b="0"/>
            <wp:docPr id="115" name="image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102.png"/>
                    <pic:cNvPicPr/>
                  </pic:nvPicPr>
                  <pic:blipFill>
                    <a:blip r:embed="rId1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1"/>
          <w:position w:val="-7"/>
          <w:sz w:val="16"/>
          <w:szCs w:val="16"/>
        </w:rPr>
        <w:t xml:space="preserve">                         </w:t>
      </w:r>
      <w:r w:rsidR="008458A3" w:rsidRPr="003C55A3">
        <w:rPr>
          <w:rFonts w:asciiTheme="majorBidi" w:eastAsia="Arial" w:hAnsiTheme="majorBidi" w:cstheme="majorBidi"/>
          <w:spacing w:val="1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"/>
          <w:position w:val="-7"/>
          <w:sz w:val="16"/>
          <w:szCs w:val="16"/>
        </w:rPr>
        <w:drawing>
          <wp:inline distT="0" distB="0" distL="0" distR="0" wp14:anchorId="550517B1" wp14:editId="3F6AD152">
            <wp:extent cx="159935" cy="159935"/>
            <wp:effectExtent l="0" t="0" r="0" b="0"/>
            <wp:docPr id="117" name="image1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103.png"/>
                    <pic:cNvPicPr/>
                  </pic:nvPicPr>
                  <pic:blipFill>
                    <a:blip r:embed="rId1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"/>
          <w:position w:val="-7"/>
          <w:sz w:val="16"/>
          <w:szCs w:val="16"/>
        </w:rPr>
        <w:t xml:space="preserve">                               </w:t>
      </w:r>
      <w:r w:rsidR="008458A3" w:rsidRPr="003C55A3">
        <w:rPr>
          <w:rFonts w:asciiTheme="majorBidi" w:eastAsia="Arial" w:hAnsiTheme="majorBidi" w:cstheme="majorBidi"/>
          <w:spacing w:val="15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5"/>
          <w:position w:val="-7"/>
          <w:sz w:val="16"/>
          <w:szCs w:val="16"/>
        </w:rPr>
        <w:drawing>
          <wp:inline distT="0" distB="0" distL="0" distR="0" wp14:anchorId="7FECFF77" wp14:editId="42117FC7">
            <wp:extent cx="159935" cy="159935"/>
            <wp:effectExtent l="0" t="0" r="0" b="0"/>
            <wp:docPr id="119" name="image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104.png"/>
                    <pic:cNvPicPr/>
                  </pic:nvPicPr>
                  <pic:blipFill>
                    <a:blip r:embed="rId1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21D7A" w14:textId="77777777" w:rsidR="008458A3" w:rsidRPr="003C55A3" w:rsidRDefault="008458A3" w:rsidP="008458A3">
      <w:pPr>
        <w:spacing w:before="72" w:after="53" w:line="316" w:lineRule="auto"/>
        <w:ind w:left="240" w:right="8222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felt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hopeful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about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the</w:t>
      </w:r>
      <w:r w:rsidRPr="003C55A3">
        <w:rPr>
          <w:rFonts w:asciiTheme="majorBidi" w:eastAsia="Arial" w:hAnsiTheme="majorBidi" w:cstheme="majorBidi"/>
          <w:spacing w:val="-44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future.</w:t>
      </w:r>
    </w:p>
    <w:p w14:paraId="0331731E" w14:textId="06355880" w:rsidR="008458A3" w:rsidRPr="003C55A3" w:rsidRDefault="003C55A3" w:rsidP="008458A3">
      <w:pPr>
        <w:ind w:left="114"/>
        <w:rPr>
          <w:rFonts w:asciiTheme="majorBidi" w:eastAsia="Arial" w:hAnsiTheme="majorBidi" w:cstheme="majorBidi"/>
          <w:sz w:val="20"/>
          <w:szCs w:val="16"/>
        </w:rPr>
      </w:pPr>
      <w:r w:rsidRPr="003C55A3">
        <w:rPr>
          <w:rFonts w:asciiTheme="majorBidi" w:eastAsia="Arial" w:hAnsiTheme="majorBidi" w:cstheme="majorBidi"/>
          <w:noProof/>
          <w:sz w:val="20"/>
          <w:szCs w:val="16"/>
        </w:rPr>
        <mc:AlternateContent>
          <mc:Choice Requires="wpg">
            <w:drawing>
              <wp:inline distT="0" distB="0" distL="0" distR="0" wp14:anchorId="6278DD09" wp14:editId="08F3A609">
                <wp:extent cx="6274435" cy="406400"/>
                <wp:effectExtent l="2540" t="4445" r="0" b="8255"/>
                <wp:docPr id="10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0" y="0"/>
                          <a:chExt cx="9881" cy="640"/>
                        </a:xfrm>
                      </wpg:grpSpPr>
                      <wps:wsp>
                        <wps:cNvPr id="106" name="Freeform 11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881" cy="640"/>
                          </a:xfrm>
                          <a:custGeom>
                            <a:avLst/>
                            <a:gdLst>
                              <a:gd name="T0" fmla="*/ 9881 w 9881"/>
                              <a:gd name="T1" fmla="*/ 39 h 640"/>
                              <a:gd name="T2" fmla="*/ 9878 w 9881"/>
                              <a:gd name="T3" fmla="*/ 24 h 640"/>
                              <a:gd name="T4" fmla="*/ 9870 w 9881"/>
                              <a:gd name="T5" fmla="*/ 11 h 640"/>
                              <a:gd name="T6" fmla="*/ 9857 w 9881"/>
                              <a:gd name="T7" fmla="*/ 3 h 640"/>
                              <a:gd name="T8" fmla="*/ 9842 w 9881"/>
                              <a:gd name="T9" fmla="*/ 0 h 640"/>
                              <a:gd name="T10" fmla="*/ 8302 w 9881"/>
                              <a:gd name="T11" fmla="*/ 0 h 640"/>
                              <a:gd name="T12" fmla="*/ 6723 w 9881"/>
                              <a:gd name="T13" fmla="*/ 0 h 640"/>
                              <a:gd name="T14" fmla="*/ 5144 w 9881"/>
                              <a:gd name="T15" fmla="*/ 0 h 640"/>
                              <a:gd name="T16" fmla="*/ 3565 w 9881"/>
                              <a:gd name="T17" fmla="*/ 0 h 640"/>
                              <a:gd name="T18" fmla="*/ 1986 w 9881"/>
                              <a:gd name="T19" fmla="*/ 0 h 640"/>
                              <a:gd name="T20" fmla="*/ 39 w 9881"/>
                              <a:gd name="T21" fmla="*/ 0 h 640"/>
                              <a:gd name="T22" fmla="*/ 24 w 9881"/>
                              <a:gd name="T23" fmla="*/ 3 h 640"/>
                              <a:gd name="T24" fmla="*/ 11 w 9881"/>
                              <a:gd name="T25" fmla="*/ 11 h 640"/>
                              <a:gd name="T26" fmla="*/ 3 w 9881"/>
                              <a:gd name="T27" fmla="*/ 24 h 640"/>
                              <a:gd name="T28" fmla="*/ 0 w 9881"/>
                              <a:gd name="T29" fmla="*/ 39 h 640"/>
                              <a:gd name="T30" fmla="*/ 0 w 9881"/>
                              <a:gd name="T31" fmla="*/ 601 h 640"/>
                              <a:gd name="T32" fmla="*/ 3 w 9881"/>
                              <a:gd name="T33" fmla="*/ 616 h 640"/>
                              <a:gd name="T34" fmla="*/ 11 w 9881"/>
                              <a:gd name="T35" fmla="*/ 628 h 640"/>
                              <a:gd name="T36" fmla="*/ 24 w 9881"/>
                              <a:gd name="T37" fmla="*/ 636 h 640"/>
                              <a:gd name="T38" fmla="*/ 39 w 9881"/>
                              <a:gd name="T39" fmla="*/ 639 h 640"/>
                              <a:gd name="T40" fmla="*/ 1986 w 9881"/>
                              <a:gd name="T41" fmla="*/ 639 h 640"/>
                              <a:gd name="T42" fmla="*/ 3565 w 9881"/>
                              <a:gd name="T43" fmla="*/ 639 h 640"/>
                              <a:gd name="T44" fmla="*/ 5144 w 9881"/>
                              <a:gd name="T45" fmla="*/ 639 h 640"/>
                              <a:gd name="T46" fmla="*/ 6723 w 9881"/>
                              <a:gd name="T47" fmla="*/ 639 h 640"/>
                              <a:gd name="T48" fmla="*/ 8302 w 9881"/>
                              <a:gd name="T49" fmla="*/ 639 h 640"/>
                              <a:gd name="T50" fmla="*/ 9842 w 9881"/>
                              <a:gd name="T51" fmla="*/ 639 h 640"/>
                              <a:gd name="T52" fmla="*/ 9857 w 9881"/>
                              <a:gd name="T53" fmla="*/ 636 h 640"/>
                              <a:gd name="T54" fmla="*/ 9870 w 9881"/>
                              <a:gd name="T55" fmla="*/ 628 h 640"/>
                              <a:gd name="T56" fmla="*/ 9878 w 9881"/>
                              <a:gd name="T57" fmla="*/ 616 h 640"/>
                              <a:gd name="T58" fmla="*/ 9881 w 9881"/>
                              <a:gd name="T59" fmla="*/ 601 h 640"/>
                              <a:gd name="T60" fmla="*/ 9881 w 9881"/>
                              <a:gd name="T61" fmla="*/ 39 h 6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70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9" y="0"/>
                                </a:ln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601"/>
                                </a:lnTo>
                                <a:lnTo>
                                  <a:pt x="3" y="616"/>
                                </a:lnTo>
                                <a:lnTo>
                                  <a:pt x="11" y="628"/>
                                </a:lnTo>
                                <a:lnTo>
                                  <a:pt x="24" y="636"/>
                                </a:lnTo>
                                <a:lnTo>
                                  <a:pt x="39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70" y="628"/>
                                </a:lnTo>
                                <a:lnTo>
                                  <a:pt x="9878" y="616"/>
                                </a:lnTo>
                                <a:lnTo>
                                  <a:pt x="9881" y="601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8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3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2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2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4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1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60" y="193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8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BCE41E" w14:textId="77777777" w:rsidR="008458A3" w:rsidRDefault="008458A3" w:rsidP="008458A3">
                              <w:pPr>
                                <w:spacing w:before="101" w:line="316" w:lineRule="auto"/>
                                <w:ind w:left="125" w:right="8263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ought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y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life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had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been</w:t>
                              </w:r>
                              <w:r>
                                <w:rPr>
                                  <w:spacing w:val="-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a</w:t>
                              </w:r>
                              <w:r>
                                <w:rPr>
                                  <w:spacing w:val="-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failur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78DD09" id="Group 10" o:spid="_x0000_s1130" style="width:494.05pt;height:32pt;mso-position-horizontal-relative:char;mso-position-vertical-relative:line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">
                <v:shape id="Freeform 11" o:spid="_x0000_s1131" style="position:absolute;left:-1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" path="m9881,39r-3,-15l9870,11,9857,3,9842,,8302,,6723,,5144,,3565,,1986,,39,,24,3,11,11,3,24,,39,,601r3,15l11,628r13,8l39,639r1947,l3565,639r1579,l6723,639r1579,l9842,639r15,-3l9870,628r8,-12l9881,601r,-562xe" fillcolor="#ececec" stroked="f">
                  <v:path arrowok="t" o:connecttype="custom" o:connectlocs="9881,39;9878,24;9870,11;9857,3;9842,0;8302,0;6723,0;5144,0;3565,0;1986,0;39,0;24,3;11,11;3,24;0,39;0,601;3,616;11,628;24,636;39,639;1986,639;3565,639;5144,639;6723,639;8302,639;9842,639;9857,636;9870,628;9878,616;9881,601;9881,39" o:connectangles="0,0,0,0,0,0,0,0,0,0,0,0,0,0,0,0,0,0,0,0,0,0,0,0,0,0,0,0,0,0,0"/>
                </v:shape>
                <v:shape id="Picture 12" o:spid="_x0000_s1132" type="#_x0000_t75" style="position:absolute;left:2644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">
                  <v:imagedata r:id="rId182" o:title=""/>
                </v:shape>
                <v:shape id="Picture 13" o:spid="_x0000_s1133" type="#_x0000_t75" style="position:absolute;left:4223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">
                  <v:imagedata r:id="rId183" o:title=""/>
                </v:shape>
                <v:shape id="Picture 14" o:spid="_x0000_s1134" type="#_x0000_t75" style="position:absolute;left:5802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">
                  <v:imagedata r:id="rId184" o:title=""/>
                </v:shape>
                <v:shape id="Picture 15" o:spid="_x0000_s1135" type="#_x0000_t75" style="position:absolute;left:7381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">
                  <v:imagedata r:id="rId185" o:title=""/>
                </v:shape>
                <v:shape id="Picture 16" o:spid="_x0000_s1136" type="#_x0000_t75" style="position:absolute;left:8960;top:193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">
                  <v:imagedata r:id="rId186" o:title=""/>
                </v:shape>
                <v:shape id="Text Box 17" o:spid="_x0000_s1137" type="#_x0000_t202" style="position:absolute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<v:textbox inset="0,0,0,0">
                    <w:txbxContent>
                      <w:p w14:paraId="64BCE41E" w14:textId="77777777" w:rsidR="008458A3" w:rsidRDefault="008458A3" w:rsidP="008458A3">
                        <w:pPr>
                          <w:spacing w:before="101" w:line="316" w:lineRule="auto"/>
                          <w:ind w:left="125" w:right="8263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ought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y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life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had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been</w:t>
                        </w:r>
                        <w:r>
                          <w:rPr>
                            <w:spacing w:val="-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a</w:t>
                        </w:r>
                        <w:r>
                          <w:rPr>
                            <w:spacing w:val="-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failure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B19F64F" w14:textId="6E44AAC1" w:rsidR="008458A3" w:rsidRPr="003C55A3" w:rsidRDefault="003C55A3" w:rsidP="008458A3">
      <w:pPr>
        <w:tabs>
          <w:tab w:val="left" w:pos="2759"/>
        </w:tabs>
        <w:spacing w:before="56"/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251748352" behindDoc="1" locked="0" layoutInCell="1" allowOverlap="1" wp14:anchorId="13CF9076" wp14:editId="77D62B36">
                <wp:simplePos x="0" y="0"/>
                <wp:positionH relativeFrom="page">
                  <wp:posOffset>746125</wp:posOffset>
                </wp:positionH>
                <wp:positionV relativeFrom="paragraph">
                  <wp:posOffset>250825</wp:posOffset>
                </wp:positionV>
                <wp:extent cx="6274435" cy="271145"/>
                <wp:effectExtent l="0" t="0" r="0" b="0"/>
                <wp:wrapTopAndBottom/>
                <wp:docPr id="88" name="Group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271145"/>
                          <a:chOff x="1175" y="395"/>
                          <a:chExt cx="9881" cy="427"/>
                        </a:xfrm>
                      </wpg:grpSpPr>
                      <wps:wsp>
                        <wps:cNvPr id="90" name="Freeform 165"/>
                        <wps:cNvSpPr>
                          <a:spLocks/>
                        </wps:cNvSpPr>
                        <wps:spPr bwMode="auto">
                          <a:xfrm>
                            <a:off x="1174" y="395"/>
                            <a:ext cx="9881" cy="427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434 395"/>
                              <a:gd name="T3" fmla="*/ 434 h 427"/>
                              <a:gd name="T4" fmla="+- 0 11053 1175"/>
                              <a:gd name="T5" fmla="*/ T4 w 9881"/>
                              <a:gd name="T6" fmla="+- 0 419 395"/>
                              <a:gd name="T7" fmla="*/ 419 h 427"/>
                              <a:gd name="T8" fmla="+- 0 11044 1175"/>
                              <a:gd name="T9" fmla="*/ T8 w 9881"/>
                              <a:gd name="T10" fmla="+- 0 406 395"/>
                              <a:gd name="T11" fmla="*/ 406 h 427"/>
                              <a:gd name="T12" fmla="+- 0 11032 1175"/>
                              <a:gd name="T13" fmla="*/ T12 w 9881"/>
                              <a:gd name="T14" fmla="+- 0 398 395"/>
                              <a:gd name="T15" fmla="*/ 398 h 427"/>
                              <a:gd name="T16" fmla="+- 0 11017 1175"/>
                              <a:gd name="T17" fmla="*/ T16 w 9881"/>
                              <a:gd name="T18" fmla="+- 0 395 395"/>
                              <a:gd name="T19" fmla="*/ 395 h 427"/>
                              <a:gd name="T20" fmla="+- 0 9477 1175"/>
                              <a:gd name="T21" fmla="*/ T20 w 9881"/>
                              <a:gd name="T22" fmla="+- 0 395 395"/>
                              <a:gd name="T23" fmla="*/ 395 h 427"/>
                              <a:gd name="T24" fmla="+- 0 7898 1175"/>
                              <a:gd name="T25" fmla="*/ T24 w 9881"/>
                              <a:gd name="T26" fmla="+- 0 395 395"/>
                              <a:gd name="T27" fmla="*/ 395 h 427"/>
                              <a:gd name="T28" fmla="+- 0 6319 1175"/>
                              <a:gd name="T29" fmla="*/ T28 w 9881"/>
                              <a:gd name="T30" fmla="+- 0 395 395"/>
                              <a:gd name="T31" fmla="*/ 395 h 427"/>
                              <a:gd name="T32" fmla="+- 0 4740 1175"/>
                              <a:gd name="T33" fmla="*/ T32 w 9881"/>
                              <a:gd name="T34" fmla="+- 0 395 395"/>
                              <a:gd name="T35" fmla="*/ 395 h 427"/>
                              <a:gd name="T36" fmla="+- 0 3161 1175"/>
                              <a:gd name="T37" fmla="*/ T36 w 9881"/>
                              <a:gd name="T38" fmla="+- 0 395 395"/>
                              <a:gd name="T39" fmla="*/ 395 h 427"/>
                              <a:gd name="T40" fmla="+- 0 1213 1175"/>
                              <a:gd name="T41" fmla="*/ T40 w 9881"/>
                              <a:gd name="T42" fmla="+- 0 395 395"/>
                              <a:gd name="T43" fmla="*/ 395 h 427"/>
                              <a:gd name="T44" fmla="+- 0 1198 1175"/>
                              <a:gd name="T45" fmla="*/ T44 w 9881"/>
                              <a:gd name="T46" fmla="+- 0 398 395"/>
                              <a:gd name="T47" fmla="*/ 398 h 427"/>
                              <a:gd name="T48" fmla="+- 0 1186 1175"/>
                              <a:gd name="T49" fmla="*/ T48 w 9881"/>
                              <a:gd name="T50" fmla="+- 0 406 395"/>
                              <a:gd name="T51" fmla="*/ 406 h 427"/>
                              <a:gd name="T52" fmla="+- 0 1178 1175"/>
                              <a:gd name="T53" fmla="*/ T52 w 9881"/>
                              <a:gd name="T54" fmla="+- 0 419 395"/>
                              <a:gd name="T55" fmla="*/ 419 h 427"/>
                              <a:gd name="T56" fmla="+- 0 1175 1175"/>
                              <a:gd name="T57" fmla="*/ T56 w 9881"/>
                              <a:gd name="T58" fmla="+- 0 434 395"/>
                              <a:gd name="T59" fmla="*/ 434 h 427"/>
                              <a:gd name="T60" fmla="+- 0 1175 1175"/>
                              <a:gd name="T61" fmla="*/ T60 w 9881"/>
                              <a:gd name="T62" fmla="+- 0 783 395"/>
                              <a:gd name="T63" fmla="*/ 783 h 427"/>
                              <a:gd name="T64" fmla="+- 0 1178 1175"/>
                              <a:gd name="T65" fmla="*/ T64 w 9881"/>
                              <a:gd name="T66" fmla="+- 0 798 395"/>
                              <a:gd name="T67" fmla="*/ 798 h 427"/>
                              <a:gd name="T68" fmla="+- 0 1186 1175"/>
                              <a:gd name="T69" fmla="*/ T68 w 9881"/>
                              <a:gd name="T70" fmla="+- 0 810 395"/>
                              <a:gd name="T71" fmla="*/ 810 h 427"/>
                              <a:gd name="T72" fmla="+- 0 1198 1175"/>
                              <a:gd name="T73" fmla="*/ T72 w 9881"/>
                              <a:gd name="T74" fmla="+- 0 818 395"/>
                              <a:gd name="T75" fmla="*/ 818 h 427"/>
                              <a:gd name="T76" fmla="+- 0 1213 1175"/>
                              <a:gd name="T77" fmla="*/ T76 w 9881"/>
                              <a:gd name="T78" fmla="+- 0 821 395"/>
                              <a:gd name="T79" fmla="*/ 821 h 427"/>
                              <a:gd name="T80" fmla="+- 0 3161 1175"/>
                              <a:gd name="T81" fmla="*/ T80 w 9881"/>
                              <a:gd name="T82" fmla="+- 0 821 395"/>
                              <a:gd name="T83" fmla="*/ 821 h 427"/>
                              <a:gd name="T84" fmla="+- 0 4740 1175"/>
                              <a:gd name="T85" fmla="*/ T84 w 9881"/>
                              <a:gd name="T86" fmla="+- 0 821 395"/>
                              <a:gd name="T87" fmla="*/ 821 h 427"/>
                              <a:gd name="T88" fmla="+- 0 6319 1175"/>
                              <a:gd name="T89" fmla="*/ T88 w 9881"/>
                              <a:gd name="T90" fmla="+- 0 821 395"/>
                              <a:gd name="T91" fmla="*/ 821 h 427"/>
                              <a:gd name="T92" fmla="+- 0 7898 1175"/>
                              <a:gd name="T93" fmla="*/ T92 w 9881"/>
                              <a:gd name="T94" fmla="+- 0 821 395"/>
                              <a:gd name="T95" fmla="*/ 821 h 427"/>
                              <a:gd name="T96" fmla="+- 0 9477 1175"/>
                              <a:gd name="T97" fmla="*/ T96 w 9881"/>
                              <a:gd name="T98" fmla="+- 0 821 395"/>
                              <a:gd name="T99" fmla="*/ 821 h 427"/>
                              <a:gd name="T100" fmla="+- 0 11017 1175"/>
                              <a:gd name="T101" fmla="*/ T100 w 9881"/>
                              <a:gd name="T102" fmla="+- 0 821 395"/>
                              <a:gd name="T103" fmla="*/ 821 h 427"/>
                              <a:gd name="T104" fmla="+- 0 11032 1175"/>
                              <a:gd name="T105" fmla="*/ T104 w 9881"/>
                              <a:gd name="T106" fmla="+- 0 818 395"/>
                              <a:gd name="T107" fmla="*/ 818 h 427"/>
                              <a:gd name="T108" fmla="+- 0 11044 1175"/>
                              <a:gd name="T109" fmla="*/ T108 w 9881"/>
                              <a:gd name="T110" fmla="+- 0 810 395"/>
                              <a:gd name="T111" fmla="*/ 810 h 427"/>
                              <a:gd name="T112" fmla="+- 0 11053 1175"/>
                              <a:gd name="T113" fmla="*/ T112 w 9881"/>
                              <a:gd name="T114" fmla="+- 0 798 395"/>
                              <a:gd name="T115" fmla="*/ 798 h 427"/>
                              <a:gd name="T116" fmla="+- 0 11056 1175"/>
                              <a:gd name="T117" fmla="*/ T116 w 9881"/>
                              <a:gd name="T118" fmla="+- 0 783 395"/>
                              <a:gd name="T119" fmla="*/ 783 h 427"/>
                              <a:gd name="T120" fmla="+- 0 11056 1175"/>
                              <a:gd name="T121" fmla="*/ T120 w 9881"/>
                              <a:gd name="T122" fmla="+- 0 434 395"/>
                              <a:gd name="T123" fmla="*/ 434 h 4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427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388"/>
                                </a:lnTo>
                                <a:lnTo>
                                  <a:pt x="3" y="403"/>
                                </a:lnTo>
                                <a:lnTo>
                                  <a:pt x="11" y="415"/>
                                </a:lnTo>
                                <a:lnTo>
                                  <a:pt x="23" y="423"/>
                                </a:lnTo>
                                <a:lnTo>
                                  <a:pt x="38" y="426"/>
                                </a:lnTo>
                                <a:lnTo>
                                  <a:pt x="1986" y="426"/>
                                </a:lnTo>
                                <a:lnTo>
                                  <a:pt x="3565" y="426"/>
                                </a:lnTo>
                                <a:lnTo>
                                  <a:pt x="5144" y="426"/>
                                </a:lnTo>
                                <a:lnTo>
                                  <a:pt x="6723" y="426"/>
                                </a:lnTo>
                                <a:lnTo>
                                  <a:pt x="8302" y="426"/>
                                </a:lnTo>
                                <a:lnTo>
                                  <a:pt x="9842" y="426"/>
                                </a:lnTo>
                                <a:lnTo>
                                  <a:pt x="9857" y="423"/>
                                </a:lnTo>
                                <a:lnTo>
                                  <a:pt x="9869" y="415"/>
                                </a:lnTo>
                                <a:lnTo>
                                  <a:pt x="9878" y="403"/>
                                </a:lnTo>
                                <a:lnTo>
                                  <a:pt x="9881" y="388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2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48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" name="Picture 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48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" name="Picture 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48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8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48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0" name="Picture 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482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2" name="Text Box 171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395"/>
                            <a:ext cx="9881" cy="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25BDEF" w14:textId="77777777" w:rsidR="008458A3" w:rsidRDefault="008458A3" w:rsidP="008458A3">
                              <w:pPr>
                                <w:spacing w:before="111"/>
                                <w:ind w:left="12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My</w:t>
                              </w:r>
                              <w:r>
                                <w:rPr>
                                  <w:spacing w:val="-1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sleep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was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restles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F9076" id="Group 164" o:spid="_x0000_s1138" style="position:absolute;left:0;text-align:left;margin-left:58.75pt;margin-top:19.75pt;width:494.05pt;height:21.35pt;z-index:-251568128;mso-wrap-distance-left:0;mso-wrap-distance-right:0;mso-position-horizontal-relative:page;mso-position-vertical-relative:text" coordorigin="1175,395" coordsize="9881,4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">
                <v:shape id="Freeform 165" o:spid="_x0000_s1139" style="position:absolute;left:1174;top:395;width:9881;height:427;visibility:visible;mso-wrap-style:square;v-text-anchor:top" coordsize="9881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" path="m9881,39r-3,-15l9869,11,9857,3,9842,,8302,,6723,,5144,,3565,,1986,,38,,23,3,11,11,3,24,,39,,388r3,15l11,415r12,8l38,426r1948,l3565,426r1579,l6723,426r1579,l9842,426r15,-3l9869,415r9,-12l9881,388r,-349xe" fillcolor="#ececec" stroked="f">
                  <v:path arrowok="t" o:connecttype="custom" o:connectlocs="9881,434;9878,419;9869,406;9857,398;9842,395;8302,395;6723,395;5144,395;3565,395;1986,395;38,395;23,398;11,406;3,419;0,434;0,783;3,798;11,810;23,818;38,821;1986,821;3565,821;5144,821;6723,821;8302,821;9842,821;9857,818;9869,810;9878,798;9881,783;9881,434" o:connectangles="0,0,0,0,0,0,0,0,0,0,0,0,0,0,0,0,0,0,0,0,0,0,0,0,0,0,0,0,0,0,0"/>
                </v:shape>
                <v:shape id="Picture 166" o:spid="_x0000_s1140" type="#_x0000_t75" style="position:absolute;left:3819;top:48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">
                  <v:imagedata r:id="rId192" o:title=""/>
                </v:shape>
                <v:shape id="Picture 167" o:spid="_x0000_s1141" type="#_x0000_t75" style="position:absolute;left:5398;top:48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">
                  <v:imagedata r:id="rId193" o:title=""/>
                </v:shape>
                <v:shape id="Picture 168" o:spid="_x0000_s1142" type="#_x0000_t75" style="position:absolute;left:6977;top:48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">
                  <v:imagedata r:id="rId194" o:title=""/>
                </v:shape>
                <v:shape id="Picture 169" o:spid="_x0000_s1143" type="#_x0000_t75" style="position:absolute;left:8556;top:48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">
                  <v:imagedata r:id="rId195" o:title=""/>
                </v:shape>
                <v:shape id="Picture 170" o:spid="_x0000_s1144" type="#_x0000_t75" style="position:absolute;left:10135;top:482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">
                  <v:imagedata r:id="rId196" o:title=""/>
                </v:shape>
                <v:shape id="Text Box 171" o:spid="_x0000_s1145" type="#_x0000_t202" style="position:absolute;left:1174;top:395;width:9881;height: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" filled="f" stroked="f">
                  <v:textbox inset="0,0,0,0">
                    <w:txbxContent>
                      <w:p w14:paraId="2F25BDEF" w14:textId="77777777" w:rsidR="008458A3" w:rsidRDefault="008458A3" w:rsidP="008458A3">
                        <w:pPr>
                          <w:spacing w:before="111"/>
                          <w:ind w:left="125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My</w:t>
                        </w:r>
                        <w:r>
                          <w:rPr>
                            <w:spacing w:val="-1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sleep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was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restles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5344" behindDoc="0" locked="0" layoutInCell="1" allowOverlap="1" wp14:anchorId="345FBF66" wp14:editId="583E782E">
            <wp:simplePos x="0" y="0"/>
            <wp:positionH relativeFrom="page">
              <wp:posOffset>2425247</wp:posOffset>
            </wp:positionH>
            <wp:positionV relativeFrom="paragraph">
              <wp:posOffset>576881</wp:posOffset>
            </wp:positionV>
            <wp:extent cx="159935" cy="159935"/>
            <wp:effectExtent l="0" t="0" r="0" b="0"/>
            <wp:wrapNone/>
            <wp:docPr id="121" name="image1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115.png"/>
                    <pic:cNvPicPr/>
                  </pic:nvPicPr>
                  <pic:blipFill>
                    <a:blip r:embed="rId1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6368" behindDoc="0" locked="0" layoutInCell="1" allowOverlap="1" wp14:anchorId="6F956B87" wp14:editId="524B0CAF">
            <wp:simplePos x="0" y="0"/>
            <wp:positionH relativeFrom="page">
              <wp:posOffset>3427922</wp:posOffset>
            </wp:positionH>
            <wp:positionV relativeFrom="paragraph">
              <wp:posOffset>576881</wp:posOffset>
            </wp:positionV>
            <wp:extent cx="159935" cy="159935"/>
            <wp:effectExtent l="0" t="0" r="0" b="0"/>
            <wp:wrapNone/>
            <wp:docPr id="123" name="image1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116.png"/>
                    <pic:cNvPicPr/>
                  </pic:nvPicPr>
                  <pic:blipFill>
                    <a:blip r:embed="rId1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7392" behindDoc="0" locked="0" layoutInCell="1" allowOverlap="1" wp14:anchorId="24326C1E" wp14:editId="3D6A8CDF">
            <wp:simplePos x="0" y="0"/>
            <wp:positionH relativeFrom="page">
              <wp:posOffset>4430597</wp:posOffset>
            </wp:positionH>
            <wp:positionV relativeFrom="paragraph">
              <wp:posOffset>576881</wp:posOffset>
            </wp:positionV>
            <wp:extent cx="159935" cy="159935"/>
            <wp:effectExtent l="0" t="0" r="0" b="0"/>
            <wp:wrapNone/>
            <wp:docPr id="125" name="image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117.png"/>
                    <pic:cNvPicPr/>
                  </pic:nvPicPr>
                  <pic:blipFill>
                    <a:blip r:embed="rId1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8416" behindDoc="0" locked="0" layoutInCell="1" allowOverlap="1" wp14:anchorId="3BAB15E9" wp14:editId="2D746FC0">
            <wp:simplePos x="0" y="0"/>
            <wp:positionH relativeFrom="page">
              <wp:posOffset>5433272</wp:posOffset>
            </wp:positionH>
            <wp:positionV relativeFrom="paragraph">
              <wp:posOffset>576881</wp:posOffset>
            </wp:positionV>
            <wp:extent cx="159935" cy="159935"/>
            <wp:effectExtent l="0" t="0" r="0" b="0"/>
            <wp:wrapNone/>
            <wp:docPr id="127" name="image1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118.png"/>
                    <pic:cNvPicPr/>
                  </pic:nvPicPr>
                  <pic:blipFill>
                    <a:blip r:embed="rId2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09440" behindDoc="0" locked="0" layoutInCell="1" allowOverlap="1" wp14:anchorId="66EFE600" wp14:editId="1C577242">
            <wp:simplePos x="0" y="0"/>
            <wp:positionH relativeFrom="page">
              <wp:posOffset>6435947</wp:posOffset>
            </wp:positionH>
            <wp:positionV relativeFrom="paragraph">
              <wp:posOffset>576881</wp:posOffset>
            </wp:positionV>
            <wp:extent cx="159935" cy="159935"/>
            <wp:effectExtent l="0" t="0" r="0" b="0"/>
            <wp:wrapNone/>
            <wp:docPr id="129" name="image1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119.png"/>
                    <pic:cNvPicPr/>
                  </pic:nvPicPr>
                  <pic:blipFill>
                    <a:blip r:embed="rId2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I</w:t>
      </w:r>
      <w:r w:rsidR="008458A3" w:rsidRPr="003C55A3">
        <w:rPr>
          <w:rFonts w:asciiTheme="majorBidi" w:eastAsia="Arial" w:hAnsiTheme="majorBidi" w:cstheme="majorBidi"/>
          <w:spacing w:val="-8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felt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>fearful.</w:t>
      </w:r>
      <w:r w:rsidR="008458A3" w:rsidRPr="003C55A3">
        <w:rPr>
          <w:rFonts w:asciiTheme="majorBidi" w:eastAsia="Arial" w:hAnsiTheme="majorBidi" w:cstheme="majorBidi"/>
          <w:spacing w:val="-1"/>
          <w:w w:val="105"/>
          <w:sz w:val="16"/>
          <w:szCs w:val="16"/>
        </w:rPr>
        <w:tab/>
      </w:r>
      <w:r w:rsidR="008458A3" w:rsidRPr="003C55A3">
        <w:rPr>
          <w:rFonts w:asciiTheme="majorBidi" w:eastAsia="Arial" w:hAnsiTheme="majorBidi" w:cstheme="majorBidi"/>
          <w:noProof/>
          <w:position w:val="-7"/>
          <w:sz w:val="16"/>
          <w:szCs w:val="16"/>
        </w:rPr>
        <w:drawing>
          <wp:inline distT="0" distB="0" distL="0" distR="0" wp14:anchorId="61C702CD" wp14:editId="2AC34E7C">
            <wp:extent cx="159935" cy="159935"/>
            <wp:effectExtent l="0" t="0" r="0" b="0"/>
            <wp:docPr id="131" name="image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image120.png"/>
                    <pic:cNvPicPr/>
                  </pic:nvPicPr>
                  <pic:blipFill>
                    <a:blip r:embed="rId2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position w:val="-7"/>
          <w:sz w:val="16"/>
          <w:szCs w:val="16"/>
        </w:rPr>
        <w:t xml:space="preserve">                                </w:t>
      </w:r>
      <w:r w:rsidR="008458A3" w:rsidRPr="003C55A3">
        <w:rPr>
          <w:rFonts w:asciiTheme="majorBidi" w:eastAsia="Arial" w:hAnsiTheme="majorBidi" w:cstheme="majorBidi"/>
          <w:spacing w:val="7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7"/>
          <w:position w:val="-7"/>
          <w:sz w:val="16"/>
          <w:szCs w:val="16"/>
        </w:rPr>
        <w:drawing>
          <wp:inline distT="0" distB="0" distL="0" distR="0" wp14:anchorId="21A6C6FC" wp14:editId="162C8685">
            <wp:extent cx="159935" cy="159935"/>
            <wp:effectExtent l="0" t="0" r="0" b="0"/>
            <wp:docPr id="133" name="image1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image121.png"/>
                    <pic:cNvPicPr/>
                  </pic:nvPicPr>
                  <pic:blipFill>
                    <a:blip r:embed="rId2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7"/>
          <w:position w:val="-7"/>
          <w:sz w:val="16"/>
          <w:szCs w:val="16"/>
        </w:rPr>
        <w:t xml:space="preserve">                           </w:t>
      </w:r>
      <w:r w:rsidR="008458A3" w:rsidRPr="003C55A3">
        <w:rPr>
          <w:rFonts w:asciiTheme="majorBidi" w:eastAsia="Arial" w:hAnsiTheme="majorBidi" w:cstheme="majorBidi"/>
          <w:spacing w:val="11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1"/>
          <w:position w:val="-7"/>
          <w:sz w:val="16"/>
          <w:szCs w:val="16"/>
        </w:rPr>
        <w:drawing>
          <wp:inline distT="0" distB="0" distL="0" distR="0" wp14:anchorId="45314F0B" wp14:editId="0FB231B7">
            <wp:extent cx="159935" cy="159935"/>
            <wp:effectExtent l="0" t="0" r="0" b="0"/>
            <wp:docPr id="135" name="image1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image122.png"/>
                    <pic:cNvPicPr/>
                  </pic:nvPicPr>
                  <pic:blipFill>
                    <a:blip r:embed="rId2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1"/>
          <w:position w:val="-7"/>
          <w:sz w:val="16"/>
          <w:szCs w:val="16"/>
        </w:rPr>
        <w:t xml:space="preserve">                         </w:t>
      </w:r>
      <w:r w:rsidR="008458A3" w:rsidRPr="003C55A3">
        <w:rPr>
          <w:rFonts w:asciiTheme="majorBidi" w:eastAsia="Arial" w:hAnsiTheme="majorBidi" w:cstheme="majorBidi"/>
          <w:spacing w:val="1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"/>
          <w:position w:val="-7"/>
          <w:sz w:val="16"/>
          <w:szCs w:val="16"/>
        </w:rPr>
        <w:drawing>
          <wp:inline distT="0" distB="0" distL="0" distR="0" wp14:anchorId="4229EF5B" wp14:editId="5DD04089">
            <wp:extent cx="159935" cy="159935"/>
            <wp:effectExtent l="0" t="0" r="0" b="0"/>
            <wp:docPr id="137" name="image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image123.png"/>
                    <pic:cNvPicPr/>
                  </pic:nvPicPr>
                  <pic:blipFill>
                    <a:blip r:embed="rId2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58A3" w:rsidRPr="003C55A3">
        <w:rPr>
          <w:rFonts w:asciiTheme="majorBidi" w:eastAsia="Arial" w:hAnsiTheme="majorBidi" w:cstheme="majorBidi"/>
          <w:spacing w:val="1"/>
          <w:position w:val="-7"/>
          <w:sz w:val="16"/>
          <w:szCs w:val="16"/>
        </w:rPr>
        <w:t xml:space="preserve">                               </w:t>
      </w:r>
      <w:r w:rsidR="008458A3" w:rsidRPr="003C55A3">
        <w:rPr>
          <w:rFonts w:asciiTheme="majorBidi" w:eastAsia="Arial" w:hAnsiTheme="majorBidi" w:cstheme="majorBidi"/>
          <w:spacing w:val="15"/>
          <w:position w:val="-7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noProof/>
          <w:spacing w:val="15"/>
          <w:position w:val="-7"/>
          <w:sz w:val="16"/>
          <w:szCs w:val="16"/>
        </w:rPr>
        <w:drawing>
          <wp:inline distT="0" distB="0" distL="0" distR="0" wp14:anchorId="1948B6BE" wp14:editId="15974AE0">
            <wp:extent cx="159935" cy="159935"/>
            <wp:effectExtent l="0" t="0" r="0" b="0"/>
            <wp:docPr id="139" name="image1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image124.png"/>
                    <pic:cNvPicPr/>
                  </pic:nvPicPr>
                  <pic:blipFill>
                    <a:blip r:embed="rId2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AE5D9" w14:textId="77777777" w:rsidR="008458A3" w:rsidRPr="003C55A3" w:rsidRDefault="008458A3" w:rsidP="008458A3">
      <w:pPr>
        <w:spacing w:before="82" w:after="131"/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was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happy.</w:t>
      </w:r>
    </w:p>
    <w:p w14:paraId="13208E07" w14:textId="7D32EE5D" w:rsidR="008458A3" w:rsidRPr="003C55A3" w:rsidRDefault="003C55A3" w:rsidP="008458A3">
      <w:pPr>
        <w:ind w:left="114"/>
        <w:rPr>
          <w:rFonts w:asciiTheme="majorBidi" w:eastAsia="Arial" w:hAnsiTheme="majorBidi" w:cstheme="majorBidi"/>
          <w:sz w:val="20"/>
          <w:szCs w:val="16"/>
        </w:rPr>
      </w:pPr>
      <w:r w:rsidRPr="003C55A3">
        <w:rPr>
          <w:rFonts w:asciiTheme="majorBidi" w:eastAsia="Arial" w:hAnsiTheme="majorBidi" w:cstheme="majorBidi"/>
          <w:noProof/>
          <w:sz w:val="20"/>
          <w:szCs w:val="16"/>
        </w:rPr>
        <mc:AlternateContent>
          <mc:Choice Requires="wpg">
            <w:drawing>
              <wp:inline distT="0" distB="0" distL="0" distR="0" wp14:anchorId="51C47C1C" wp14:editId="043B9795">
                <wp:extent cx="6274435" cy="271145"/>
                <wp:effectExtent l="2540" t="6985" r="0" b="7620"/>
                <wp:docPr id="7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271145"/>
                          <a:chOff x="0" y="0"/>
                          <a:chExt cx="9881" cy="427"/>
                        </a:xfrm>
                      </wpg:grpSpPr>
                      <wps:wsp>
                        <wps:cNvPr id="74" name="Freeform 3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881" cy="427"/>
                          </a:xfrm>
                          <a:custGeom>
                            <a:avLst/>
                            <a:gdLst>
                              <a:gd name="T0" fmla="*/ 9881 w 9881"/>
                              <a:gd name="T1" fmla="*/ 39 h 427"/>
                              <a:gd name="T2" fmla="*/ 9878 w 9881"/>
                              <a:gd name="T3" fmla="*/ 24 h 427"/>
                              <a:gd name="T4" fmla="*/ 9870 w 9881"/>
                              <a:gd name="T5" fmla="*/ 11 h 427"/>
                              <a:gd name="T6" fmla="*/ 9857 w 9881"/>
                              <a:gd name="T7" fmla="*/ 3 h 427"/>
                              <a:gd name="T8" fmla="*/ 9842 w 9881"/>
                              <a:gd name="T9" fmla="*/ 0 h 427"/>
                              <a:gd name="T10" fmla="*/ 8302 w 9881"/>
                              <a:gd name="T11" fmla="*/ 0 h 427"/>
                              <a:gd name="T12" fmla="*/ 6723 w 9881"/>
                              <a:gd name="T13" fmla="*/ 0 h 427"/>
                              <a:gd name="T14" fmla="*/ 5144 w 9881"/>
                              <a:gd name="T15" fmla="*/ 0 h 427"/>
                              <a:gd name="T16" fmla="*/ 3565 w 9881"/>
                              <a:gd name="T17" fmla="*/ 0 h 427"/>
                              <a:gd name="T18" fmla="*/ 1986 w 9881"/>
                              <a:gd name="T19" fmla="*/ 0 h 427"/>
                              <a:gd name="T20" fmla="*/ 39 w 9881"/>
                              <a:gd name="T21" fmla="*/ 0 h 427"/>
                              <a:gd name="T22" fmla="*/ 24 w 9881"/>
                              <a:gd name="T23" fmla="*/ 3 h 427"/>
                              <a:gd name="T24" fmla="*/ 11 w 9881"/>
                              <a:gd name="T25" fmla="*/ 11 h 427"/>
                              <a:gd name="T26" fmla="*/ 3 w 9881"/>
                              <a:gd name="T27" fmla="*/ 24 h 427"/>
                              <a:gd name="T28" fmla="*/ 0 w 9881"/>
                              <a:gd name="T29" fmla="*/ 39 h 427"/>
                              <a:gd name="T30" fmla="*/ 0 w 9881"/>
                              <a:gd name="T31" fmla="*/ 388 h 427"/>
                              <a:gd name="T32" fmla="*/ 3 w 9881"/>
                              <a:gd name="T33" fmla="*/ 403 h 427"/>
                              <a:gd name="T34" fmla="*/ 11 w 9881"/>
                              <a:gd name="T35" fmla="*/ 415 h 427"/>
                              <a:gd name="T36" fmla="*/ 24 w 9881"/>
                              <a:gd name="T37" fmla="*/ 423 h 427"/>
                              <a:gd name="T38" fmla="*/ 39 w 9881"/>
                              <a:gd name="T39" fmla="*/ 426 h 427"/>
                              <a:gd name="T40" fmla="*/ 1986 w 9881"/>
                              <a:gd name="T41" fmla="*/ 426 h 427"/>
                              <a:gd name="T42" fmla="*/ 3565 w 9881"/>
                              <a:gd name="T43" fmla="*/ 426 h 427"/>
                              <a:gd name="T44" fmla="*/ 5144 w 9881"/>
                              <a:gd name="T45" fmla="*/ 426 h 427"/>
                              <a:gd name="T46" fmla="*/ 6723 w 9881"/>
                              <a:gd name="T47" fmla="*/ 426 h 427"/>
                              <a:gd name="T48" fmla="*/ 8302 w 9881"/>
                              <a:gd name="T49" fmla="*/ 426 h 427"/>
                              <a:gd name="T50" fmla="*/ 9842 w 9881"/>
                              <a:gd name="T51" fmla="*/ 426 h 427"/>
                              <a:gd name="T52" fmla="*/ 9857 w 9881"/>
                              <a:gd name="T53" fmla="*/ 423 h 427"/>
                              <a:gd name="T54" fmla="*/ 9870 w 9881"/>
                              <a:gd name="T55" fmla="*/ 415 h 427"/>
                              <a:gd name="T56" fmla="*/ 9878 w 9881"/>
                              <a:gd name="T57" fmla="*/ 403 h 427"/>
                              <a:gd name="T58" fmla="*/ 9881 w 9881"/>
                              <a:gd name="T59" fmla="*/ 388 h 427"/>
                              <a:gd name="T60" fmla="*/ 9881 w 9881"/>
                              <a:gd name="T61" fmla="*/ 39 h 4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9881" h="427">
                                <a:moveTo>
                                  <a:pt x="9881" y="39"/>
                                </a:moveTo>
                                <a:lnTo>
                                  <a:pt x="9878" y="24"/>
                                </a:lnTo>
                                <a:lnTo>
                                  <a:pt x="9870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9" y="0"/>
                                </a:ln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388"/>
                                </a:lnTo>
                                <a:lnTo>
                                  <a:pt x="3" y="403"/>
                                </a:lnTo>
                                <a:lnTo>
                                  <a:pt x="11" y="415"/>
                                </a:lnTo>
                                <a:lnTo>
                                  <a:pt x="24" y="423"/>
                                </a:lnTo>
                                <a:lnTo>
                                  <a:pt x="39" y="426"/>
                                </a:lnTo>
                                <a:lnTo>
                                  <a:pt x="1986" y="426"/>
                                </a:lnTo>
                                <a:lnTo>
                                  <a:pt x="3565" y="426"/>
                                </a:lnTo>
                                <a:lnTo>
                                  <a:pt x="5144" y="426"/>
                                </a:lnTo>
                                <a:lnTo>
                                  <a:pt x="6723" y="426"/>
                                </a:lnTo>
                                <a:lnTo>
                                  <a:pt x="8302" y="426"/>
                                </a:lnTo>
                                <a:lnTo>
                                  <a:pt x="9842" y="426"/>
                                </a:lnTo>
                                <a:lnTo>
                                  <a:pt x="9857" y="423"/>
                                </a:lnTo>
                                <a:lnTo>
                                  <a:pt x="9870" y="415"/>
                                </a:lnTo>
                                <a:lnTo>
                                  <a:pt x="9878" y="403"/>
                                </a:lnTo>
                                <a:lnTo>
                                  <a:pt x="9881" y="388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6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4" y="87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8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3" y="87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02" y="87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2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1" y="87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4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60" y="87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1" cy="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DC193B" w14:textId="77777777" w:rsidR="008458A3" w:rsidRDefault="008458A3" w:rsidP="008458A3">
                              <w:pPr>
                                <w:spacing w:before="111"/>
                                <w:ind w:left="12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alked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less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an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usual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C47C1C" id="Group 2" o:spid="_x0000_s1146" style="width:494.05pt;height:21.35pt;mso-position-horizontal-relative:char;mso-position-vertical-relative:line" coordsize="9881,4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">
                <v:shape id="Freeform 3" o:spid="_x0000_s1147" style="position:absolute;left:-1;width:9881;height:427;visibility:visible;mso-wrap-style:square;v-text-anchor:top" coordsize="9881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" path="m9881,39r-3,-15l9870,11,9857,3,9842,,8302,,6723,,5144,,3565,,1986,,39,,24,3,11,11,3,24,,39,,388r3,15l11,415r13,8l39,426r1947,l3565,426r1579,l6723,426r1579,l9842,426r15,-3l9870,415r8,-12l9881,388r,-349xe" fillcolor="#ececec" stroked="f">
                  <v:path arrowok="t" o:connecttype="custom" o:connectlocs="9881,39;9878,24;9870,11;9857,3;9842,0;8302,0;6723,0;5144,0;3565,0;1986,0;39,0;24,3;11,11;3,24;0,39;0,388;3,403;11,415;24,423;39,426;1986,426;3565,426;5144,426;6723,426;8302,426;9842,426;9857,423;9870,415;9878,403;9881,388;9881,39" o:connectangles="0,0,0,0,0,0,0,0,0,0,0,0,0,0,0,0,0,0,0,0,0,0,0,0,0,0,0,0,0,0,0"/>
                </v:shape>
                <v:shape id="Picture 4" o:spid="_x0000_s1148" type="#_x0000_t75" style="position:absolute;left:2644;top:87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">
                  <v:imagedata r:id="rId212" o:title=""/>
                </v:shape>
                <v:shape id="Picture 5" o:spid="_x0000_s1149" type="#_x0000_t75" style="position:absolute;left:4223;top:87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">
                  <v:imagedata r:id="rId213" o:title=""/>
                </v:shape>
                <v:shape id="Picture 6" o:spid="_x0000_s1150" type="#_x0000_t75" style="position:absolute;left:5802;top:87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">
                  <v:imagedata r:id="rId214" o:title=""/>
                </v:shape>
                <v:shape id="Picture 7" o:spid="_x0000_s1151" type="#_x0000_t75" style="position:absolute;left:7381;top:87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">
                  <v:imagedata r:id="rId215" o:title=""/>
                </v:shape>
                <v:shape id="Picture 8" o:spid="_x0000_s1152" type="#_x0000_t75" style="position:absolute;left:8960;top:87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">
                  <v:imagedata r:id="rId216" o:title=""/>
                </v:shape>
                <v:shape id="Text Box 9" o:spid="_x0000_s1153" type="#_x0000_t202" style="position:absolute;width:9881;height: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" filled="f" stroked="f">
                  <v:textbox inset="0,0,0,0">
                    <w:txbxContent>
                      <w:p w14:paraId="15DC193B" w14:textId="77777777" w:rsidR="008458A3" w:rsidRDefault="008458A3" w:rsidP="008458A3">
                        <w:pPr>
                          <w:spacing w:before="111"/>
                          <w:ind w:left="125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alked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less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an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usual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2F54E00" w14:textId="77777777" w:rsidR="008458A3" w:rsidRPr="003C55A3" w:rsidRDefault="008458A3" w:rsidP="008458A3">
      <w:pPr>
        <w:rPr>
          <w:rFonts w:asciiTheme="majorBidi" w:eastAsia="Arial" w:hAnsiTheme="majorBidi" w:cstheme="majorBidi"/>
          <w:sz w:val="20"/>
        </w:rPr>
        <w:sectPr w:rsidR="008458A3" w:rsidRPr="003C55A3">
          <w:type w:val="continuous"/>
          <w:pgSz w:w="12240" w:h="15840"/>
          <w:pgMar w:top="860" w:right="1080" w:bottom="780" w:left="1060" w:header="720" w:footer="720" w:gutter="0"/>
          <w:cols w:space="720"/>
        </w:sectPr>
      </w:pPr>
    </w:p>
    <w:p w14:paraId="77BE3D53" w14:textId="7CA45B4C" w:rsidR="008458A3" w:rsidRPr="003C55A3" w:rsidRDefault="003C55A3" w:rsidP="008458A3">
      <w:pPr>
        <w:rPr>
          <w:rFonts w:asciiTheme="majorBidi" w:eastAsia="Arial" w:hAnsiTheme="majorBidi" w:cstheme="majorBidi"/>
          <w:sz w:val="18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34565BDD" wp14:editId="46DBE31B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70" name="Rectangl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EBB1B4" id="Rectangle 104" o:spid="_x0000_s1026" style="position:absolute;margin-left:42.75pt;margin-top:42.75pt;width:.5pt;height:706.2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8112" behindDoc="1" locked="0" layoutInCell="1" allowOverlap="1" wp14:anchorId="700F02A0" wp14:editId="399F6510">
                <wp:simplePos x="0" y="0"/>
                <wp:positionH relativeFrom="page">
                  <wp:posOffset>72231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68" name="Rectangl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CEF4F8" id="Rectangle 105" o:spid="_x0000_s1026" style="position:absolute;margin-left:568.75pt;margin-top:42.75pt;width:.5pt;height:706.2pt;z-index:-25157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0AE4B00F" wp14:editId="59D6917A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66" name="Rectangl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ED9D60" id="Rectangle 106" o:spid="_x0000_s1026" style="position:absolute;margin-left:42.75pt;margin-top:42.75pt;width:.5pt;height:706.2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" fillcolor="#5f5f5f" stroked="f">
                <w10:wrap anchorx="page" anchory="page"/>
              </v:rect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0242F3B7" wp14:editId="6FC3DB8A">
                <wp:simplePos x="0" y="0"/>
                <wp:positionH relativeFrom="page">
                  <wp:posOffset>7223125</wp:posOffset>
                </wp:positionH>
                <wp:positionV relativeFrom="page">
                  <wp:posOffset>542925</wp:posOffset>
                </wp:positionV>
                <wp:extent cx="6350" cy="8968740"/>
                <wp:effectExtent l="0" t="0" r="0" b="0"/>
                <wp:wrapNone/>
                <wp:docPr id="64" name="Rectangl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968740"/>
                        </a:xfrm>
                        <a:prstGeom prst="rect">
                          <a:avLst/>
                        </a:prstGeom>
                        <a:solidFill>
                          <a:srgbClr val="5F5F5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EFFD09" id="Rectangle 107" o:spid="_x0000_s1026" style="position:absolute;margin-left:568.75pt;margin-top:42.75pt;width:.5pt;height:706.2pt;z-index:-25157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" fillcolor="#5f5f5f" stroked="f">
                <w10:wrap anchorx="page" anchory="page"/>
              </v:rect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11488" behindDoc="0" locked="0" layoutInCell="1" allowOverlap="1" wp14:anchorId="68204186" wp14:editId="387E9CD4">
            <wp:simplePos x="0" y="0"/>
            <wp:positionH relativeFrom="page">
              <wp:posOffset>3427922</wp:posOffset>
            </wp:positionH>
            <wp:positionV relativeFrom="page">
              <wp:posOffset>3021931</wp:posOffset>
            </wp:positionV>
            <wp:extent cx="159935" cy="159935"/>
            <wp:effectExtent l="0" t="0" r="0" b="0"/>
            <wp:wrapNone/>
            <wp:docPr id="141" name="image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image130.png"/>
                    <pic:cNvPicPr/>
                  </pic:nvPicPr>
                  <pic:blipFill>
                    <a:blip r:embed="rId2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12512" behindDoc="0" locked="0" layoutInCell="1" allowOverlap="1" wp14:anchorId="6C53411D" wp14:editId="50F5D60B">
            <wp:simplePos x="0" y="0"/>
            <wp:positionH relativeFrom="page">
              <wp:posOffset>4430597</wp:posOffset>
            </wp:positionH>
            <wp:positionV relativeFrom="page">
              <wp:posOffset>3021931</wp:posOffset>
            </wp:positionV>
            <wp:extent cx="159935" cy="159935"/>
            <wp:effectExtent l="0" t="0" r="0" b="0"/>
            <wp:wrapNone/>
            <wp:docPr id="143" name="image1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image131.png"/>
                    <pic:cNvPicPr/>
                  </pic:nvPicPr>
                  <pic:blipFill>
                    <a:blip r:embed="rId2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13536" behindDoc="0" locked="0" layoutInCell="1" allowOverlap="1" wp14:anchorId="02213C0A" wp14:editId="50090F84">
            <wp:simplePos x="0" y="0"/>
            <wp:positionH relativeFrom="page">
              <wp:posOffset>5433272</wp:posOffset>
            </wp:positionH>
            <wp:positionV relativeFrom="page">
              <wp:posOffset>3021931</wp:posOffset>
            </wp:positionV>
            <wp:extent cx="159935" cy="159935"/>
            <wp:effectExtent l="0" t="0" r="0" b="0"/>
            <wp:wrapNone/>
            <wp:docPr id="145" name="image1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image132.png"/>
                    <pic:cNvPicPr/>
                  </pic:nvPicPr>
                  <pic:blipFill>
                    <a:blip r:embed="rId2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8A3"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14560" behindDoc="0" locked="0" layoutInCell="1" allowOverlap="1" wp14:anchorId="06A52A87" wp14:editId="095D32EC">
            <wp:simplePos x="0" y="0"/>
            <wp:positionH relativeFrom="page">
              <wp:posOffset>6435947</wp:posOffset>
            </wp:positionH>
            <wp:positionV relativeFrom="page">
              <wp:posOffset>3021931</wp:posOffset>
            </wp:positionV>
            <wp:extent cx="159935" cy="159935"/>
            <wp:effectExtent l="0" t="0" r="0" b="0"/>
            <wp:wrapNone/>
            <wp:docPr id="147" name="image1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image133.png"/>
                    <pic:cNvPicPr/>
                  </pic:nvPicPr>
                  <pic:blipFill>
                    <a:blip r:embed="rId2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D8C52CD" wp14:editId="34A0946F">
                <wp:simplePos x="0" y="0"/>
                <wp:positionH relativeFrom="page">
                  <wp:posOffset>542925</wp:posOffset>
                </wp:positionH>
                <wp:positionV relativeFrom="page">
                  <wp:posOffset>542925</wp:posOffset>
                </wp:positionV>
                <wp:extent cx="6686550" cy="0"/>
                <wp:effectExtent l="0" t="0" r="0" b="0"/>
                <wp:wrapNone/>
                <wp:docPr id="62" name="Lin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655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9AC772" id="Line 94" o:spid="_x0000_s1026" style="position:absolute;z-index:25172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75pt,42.75pt" to="569.25pt,4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" strokeweight="0">
                <w10:wrap anchorx="page" anchory="page"/>
              </v:line>
            </w:pict>
          </mc:Fallback>
        </mc:AlternateConten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B515977" wp14:editId="3EECA21E">
                <wp:simplePos x="0" y="0"/>
                <wp:positionH relativeFrom="page">
                  <wp:posOffset>542925</wp:posOffset>
                </wp:positionH>
                <wp:positionV relativeFrom="page">
                  <wp:posOffset>9515475</wp:posOffset>
                </wp:positionV>
                <wp:extent cx="6686550" cy="0"/>
                <wp:effectExtent l="0" t="0" r="0" b="0"/>
                <wp:wrapNone/>
                <wp:docPr id="60" name="Lin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6550" cy="0"/>
                        </a:xfrm>
                        <a:prstGeom prst="line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8F3E7B" id="Line 95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75pt,749.25pt" to="569.25pt,74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" strokeweight="0">
                <w10:wrap anchorx="page" anchory="page"/>
              </v:line>
            </w:pict>
          </mc:Fallback>
        </mc:AlternateContent>
      </w:r>
    </w:p>
    <w:p w14:paraId="5843857F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31654C27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1627470B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7BDD206C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6D31CE9C" w14:textId="5C12906D" w:rsidR="008458A3" w:rsidRPr="003C55A3" w:rsidRDefault="003C55A3" w:rsidP="008458A3">
      <w:pPr>
        <w:spacing w:before="137"/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2AE216A7" wp14:editId="6C282B50">
                <wp:simplePos x="0" y="0"/>
                <wp:positionH relativeFrom="page">
                  <wp:posOffset>746125</wp:posOffset>
                </wp:positionH>
                <wp:positionV relativeFrom="paragraph">
                  <wp:posOffset>287020</wp:posOffset>
                </wp:positionV>
                <wp:extent cx="6274435" cy="271145"/>
                <wp:effectExtent l="0" t="0" r="0" b="0"/>
                <wp:wrapNone/>
                <wp:docPr id="44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271145"/>
                          <a:chOff x="1175" y="452"/>
                          <a:chExt cx="9881" cy="427"/>
                        </a:xfrm>
                      </wpg:grpSpPr>
                      <wps:wsp>
                        <wps:cNvPr id="46" name="Freeform 71"/>
                        <wps:cNvSpPr>
                          <a:spLocks/>
                        </wps:cNvSpPr>
                        <wps:spPr bwMode="auto">
                          <a:xfrm>
                            <a:off x="1174" y="451"/>
                            <a:ext cx="9881" cy="427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491 452"/>
                              <a:gd name="T3" fmla="*/ 491 h 427"/>
                              <a:gd name="T4" fmla="+- 0 11053 1175"/>
                              <a:gd name="T5" fmla="*/ T4 w 9881"/>
                              <a:gd name="T6" fmla="+- 0 475 452"/>
                              <a:gd name="T7" fmla="*/ 475 h 427"/>
                              <a:gd name="T8" fmla="+- 0 11044 1175"/>
                              <a:gd name="T9" fmla="*/ T8 w 9881"/>
                              <a:gd name="T10" fmla="+- 0 463 452"/>
                              <a:gd name="T11" fmla="*/ 463 h 427"/>
                              <a:gd name="T12" fmla="+- 0 11032 1175"/>
                              <a:gd name="T13" fmla="*/ T12 w 9881"/>
                              <a:gd name="T14" fmla="+- 0 455 452"/>
                              <a:gd name="T15" fmla="*/ 455 h 427"/>
                              <a:gd name="T16" fmla="+- 0 11017 1175"/>
                              <a:gd name="T17" fmla="*/ T16 w 9881"/>
                              <a:gd name="T18" fmla="+- 0 452 452"/>
                              <a:gd name="T19" fmla="*/ 452 h 427"/>
                              <a:gd name="T20" fmla="+- 0 9477 1175"/>
                              <a:gd name="T21" fmla="*/ T20 w 9881"/>
                              <a:gd name="T22" fmla="+- 0 452 452"/>
                              <a:gd name="T23" fmla="*/ 452 h 427"/>
                              <a:gd name="T24" fmla="+- 0 7898 1175"/>
                              <a:gd name="T25" fmla="*/ T24 w 9881"/>
                              <a:gd name="T26" fmla="+- 0 452 452"/>
                              <a:gd name="T27" fmla="*/ 452 h 427"/>
                              <a:gd name="T28" fmla="+- 0 6319 1175"/>
                              <a:gd name="T29" fmla="*/ T28 w 9881"/>
                              <a:gd name="T30" fmla="+- 0 452 452"/>
                              <a:gd name="T31" fmla="*/ 452 h 427"/>
                              <a:gd name="T32" fmla="+- 0 4740 1175"/>
                              <a:gd name="T33" fmla="*/ T32 w 9881"/>
                              <a:gd name="T34" fmla="+- 0 452 452"/>
                              <a:gd name="T35" fmla="*/ 452 h 427"/>
                              <a:gd name="T36" fmla="+- 0 3161 1175"/>
                              <a:gd name="T37" fmla="*/ T36 w 9881"/>
                              <a:gd name="T38" fmla="+- 0 452 452"/>
                              <a:gd name="T39" fmla="*/ 452 h 427"/>
                              <a:gd name="T40" fmla="+- 0 1213 1175"/>
                              <a:gd name="T41" fmla="*/ T40 w 9881"/>
                              <a:gd name="T42" fmla="+- 0 452 452"/>
                              <a:gd name="T43" fmla="*/ 452 h 427"/>
                              <a:gd name="T44" fmla="+- 0 1198 1175"/>
                              <a:gd name="T45" fmla="*/ T44 w 9881"/>
                              <a:gd name="T46" fmla="+- 0 455 452"/>
                              <a:gd name="T47" fmla="*/ 455 h 427"/>
                              <a:gd name="T48" fmla="+- 0 1186 1175"/>
                              <a:gd name="T49" fmla="*/ T48 w 9881"/>
                              <a:gd name="T50" fmla="+- 0 463 452"/>
                              <a:gd name="T51" fmla="*/ 463 h 427"/>
                              <a:gd name="T52" fmla="+- 0 1178 1175"/>
                              <a:gd name="T53" fmla="*/ T52 w 9881"/>
                              <a:gd name="T54" fmla="+- 0 475 452"/>
                              <a:gd name="T55" fmla="*/ 475 h 427"/>
                              <a:gd name="T56" fmla="+- 0 1175 1175"/>
                              <a:gd name="T57" fmla="*/ T56 w 9881"/>
                              <a:gd name="T58" fmla="+- 0 491 452"/>
                              <a:gd name="T59" fmla="*/ 491 h 427"/>
                              <a:gd name="T60" fmla="+- 0 1175 1175"/>
                              <a:gd name="T61" fmla="*/ T60 w 9881"/>
                              <a:gd name="T62" fmla="+- 0 839 452"/>
                              <a:gd name="T63" fmla="*/ 839 h 427"/>
                              <a:gd name="T64" fmla="+- 0 1178 1175"/>
                              <a:gd name="T65" fmla="*/ T64 w 9881"/>
                              <a:gd name="T66" fmla="+- 0 854 452"/>
                              <a:gd name="T67" fmla="*/ 854 h 427"/>
                              <a:gd name="T68" fmla="+- 0 1186 1175"/>
                              <a:gd name="T69" fmla="*/ T68 w 9881"/>
                              <a:gd name="T70" fmla="+- 0 867 452"/>
                              <a:gd name="T71" fmla="*/ 867 h 427"/>
                              <a:gd name="T72" fmla="+- 0 1198 1175"/>
                              <a:gd name="T73" fmla="*/ T72 w 9881"/>
                              <a:gd name="T74" fmla="+- 0 875 452"/>
                              <a:gd name="T75" fmla="*/ 875 h 427"/>
                              <a:gd name="T76" fmla="+- 0 1213 1175"/>
                              <a:gd name="T77" fmla="*/ T76 w 9881"/>
                              <a:gd name="T78" fmla="+- 0 878 452"/>
                              <a:gd name="T79" fmla="*/ 878 h 427"/>
                              <a:gd name="T80" fmla="+- 0 3161 1175"/>
                              <a:gd name="T81" fmla="*/ T80 w 9881"/>
                              <a:gd name="T82" fmla="+- 0 878 452"/>
                              <a:gd name="T83" fmla="*/ 878 h 427"/>
                              <a:gd name="T84" fmla="+- 0 4740 1175"/>
                              <a:gd name="T85" fmla="*/ T84 w 9881"/>
                              <a:gd name="T86" fmla="+- 0 878 452"/>
                              <a:gd name="T87" fmla="*/ 878 h 427"/>
                              <a:gd name="T88" fmla="+- 0 6319 1175"/>
                              <a:gd name="T89" fmla="*/ T88 w 9881"/>
                              <a:gd name="T90" fmla="+- 0 878 452"/>
                              <a:gd name="T91" fmla="*/ 878 h 427"/>
                              <a:gd name="T92" fmla="+- 0 7898 1175"/>
                              <a:gd name="T93" fmla="*/ T92 w 9881"/>
                              <a:gd name="T94" fmla="+- 0 878 452"/>
                              <a:gd name="T95" fmla="*/ 878 h 427"/>
                              <a:gd name="T96" fmla="+- 0 9477 1175"/>
                              <a:gd name="T97" fmla="*/ T96 w 9881"/>
                              <a:gd name="T98" fmla="+- 0 878 452"/>
                              <a:gd name="T99" fmla="*/ 878 h 427"/>
                              <a:gd name="T100" fmla="+- 0 11017 1175"/>
                              <a:gd name="T101" fmla="*/ T100 w 9881"/>
                              <a:gd name="T102" fmla="+- 0 878 452"/>
                              <a:gd name="T103" fmla="*/ 878 h 427"/>
                              <a:gd name="T104" fmla="+- 0 11032 1175"/>
                              <a:gd name="T105" fmla="*/ T104 w 9881"/>
                              <a:gd name="T106" fmla="+- 0 875 452"/>
                              <a:gd name="T107" fmla="*/ 875 h 427"/>
                              <a:gd name="T108" fmla="+- 0 11044 1175"/>
                              <a:gd name="T109" fmla="*/ T108 w 9881"/>
                              <a:gd name="T110" fmla="+- 0 867 452"/>
                              <a:gd name="T111" fmla="*/ 867 h 427"/>
                              <a:gd name="T112" fmla="+- 0 11053 1175"/>
                              <a:gd name="T113" fmla="*/ T112 w 9881"/>
                              <a:gd name="T114" fmla="+- 0 854 452"/>
                              <a:gd name="T115" fmla="*/ 854 h 427"/>
                              <a:gd name="T116" fmla="+- 0 11056 1175"/>
                              <a:gd name="T117" fmla="*/ T116 w 9881"/>
                              <a:gd name="T118" fmla="+- 0 839 452"/>
                              <a:gd name="T119" fmla="*/ 839 h 427"/>
                              <a:gd name="T120" fmla="+- 0 11056 1175"/>
                              <a:gd name="T121" fmla="*/ T120 w 9881"/>
                              <a:gd name="T122" fmla="+- 0 491 452"/>
                              <a:gd name="T123" fmla="*/ 491 h 4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427">
                                <a:moveTo>
                                  <a:pt x="9881" y="39"/>
                                </a:moveTo>
                                <a:lnTo>
                                  <a:pt x="9878" y="23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9"/>
                                </a:lnTo>
                                <a:lnTo>
                                  <a:pt x="0" y="387"/>
                                </a:lnTo>
                                <a:lnTo>
                                  <a:pt x="3" y="402"/>
                                </a:lnTo>
                                <a:lnTo>
                                  <a:pt x="11" y="415"/>
                                </a:lnTo>
                                <a:lnTo>
                                  <a:pt x="23" y="423"/>
                                </a:lnTo>
                                <a:lnTo>
                                  <a:pt x="38" y="426"/>
                                </a:lnTo>
                                <a:lnTo>
                                  <a:pt x="1986" y="426"/>
                                </a:lnTo>
                                <a:lnTo>
                                  <a:pt x="3565" y="426"/>
                                </a:lnTo>
                                <a:lnTo>
                                  <a:pt x="5144" y="426"/>
                                </a:lnTo>
                                <a:lnTo>
                                  <a:pt x="6723" y="426"/>
                                </a:lnTo>
                                <a:lnTo>
                                  <a:pt x="8302" y="426"/>
                                </a:lnTo>
                                <a:lnTo>
                                  <a:pt x="9842" y="426"/>
                                </a:lnTo>
                                <a:lnTo>
                                  <a:pt x="9857" y="423"/>
                                </a:lnTo>
                                <a:lnTo>
                                  <a:pt x="9869" y="415"/>
                                </a:lnTo>
                                <a:lnTo>
                                  <a:pt x="9878" y="402"/>
                                </a:lnTo>
                                <a:lnTo>
                                  <a:pt x="9881" y="387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53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53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53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53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538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8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451"/>
                            <a:ext cx="9881" cy="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FFB116" w14:textId="77777777" w:rsidR="008458A3" w:rsidRDefault="008458A3" w:rsidP="008458A3">
                              <w:pPr>
                                <w:spacing w:before="111"/>
                                <w:ind w:left="12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pacing w:val="-2"/>
                                  <w:w w:val="105"/>
                                  <w:sz w:val="16"/>
                                </w:rPr>
                                <w:t>People</w:t>
                              </w:r>
                              <w:r>
                                <w:rPr>
                                  <w:spacing w:val="-7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w w:val="105"/>
                                  <w:sz w:val="16"/>
                                </w:rPr>
                                <w:t>were</w:t>
                              </w:r>
                              <w:r>
                                <w:rPr>
                                  <w:spacing w:val="-7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w w:val="105"/>
                                  <w:sz w:val="16"/>
                                </w:rPr>
                                <w:t>unfriendl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E216A7" id="Group 70" o:spid="_x0000_s1154" style="position:absolute;left:0;text-align:left;margin-left:58.75pt;margin-top:22.6pt;width:494.05pt;height:21.35pt;z-index:251723776;mso-position-horizontal-relative:page;mso-position-vertical-relative:text" coordorigin="1175,452" coordsize="9881,4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">
                <v:shape id="Freeform 71" o:spid="_x0000_s1155" style="position:absolute;left:1174;top:451;width:9881;height:427;visibility:visible;mso-wrap-style:square;v-text-anchor:top" coordsize="9881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" path="m9881,39r-3,-16l9869,11,9857,3,9842,,8302,,6723,,5144,,3565,,1986,,38,,23,3,11,11,3,23,,39,,387r3,15l11,415r12,8l38,426r1948,l3565,426r1579,l6723,426r1579,l9842,426r15,-3l9869,415r9,-13l9881,387r,-348xe" fillcolor="#ececec" stroked="f">
                  <v:path arrowok="t" o:connecttype="custom" o:connectlocs="9881,491;9878,475;9869,463;9857,455;9842,452;8302,452;6723,452;5144,452;3565,452;1986,452;38,452;23,455;11,463;3,475;0,491;0,839;3,854;11,867;23,875;38,878;1986,878;3565,878;5144,878;6723,878;8302,878;9842,878;9857,875;9869,867;9878,854;9881,839;9881,491" o:connectangles="0,0,0,0,0,0,0,0,0,0,0,0,0,0,0,0,0,0,0,0,0,0,0,0,0,0,0,0,0,0,0"/>
                </v:shape>
                <v:shape id="Picture 72" o:spid="_x0000_s1156" type="#_x0000_t75" style="position:absolute;left:3819;top:53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">
                  <v:imagedata r:id="rId226" o:title=""/>
                </v:shape>
                <v:shape id="Picture 73" o:spid="_x0000_s1157" type="#_x0000_t75" style="position:absolute;left:5398;top:53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">
                  <v:imagedata r:id="rId227" o:title=""/>
                </v:shape>
                <v:shape id="Picture 74" o:spid="_x0000_s1158" type="#_x0000_t75" style="position:absolute;left:6977;top:53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">
                  <v:imagedata r:id="rId228" o:title=""/>
                </v:shape>
                <v:shape id="Picture 75" o:spid="_x0000_s1159" type="#_x0000_t75" style="position:absolute;left:8556;top:53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">
                  <v:imagedata r:id="rId229" o:title=""/>
                </v:shape>
                <v:shape id="Picture 76" o:spid="_x0000_s1160" type="#_x0000_t75" style="position:absolute;left:10135;top:538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">
                  <v:imagedata r:id="rId230" o:title=""/>
                </v:shape>
                <v:shape id="Text Box 77" o:spid="_x0000_s1161" type="#_x0000_t202" style="position:absolute;left:1174;top:451;width:9881;height: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<v:textbox inset="0,0,0,0">
                    <w:txbxContent>
                      <w:p w14:paraId="74FFB116" w14:textId="77777777" w:rsidR="008458A3" w:rsidRDefault="008458A3" w:rsidP="008458A3">
                        <w:pPr>
                          <w:spacing w:before="111"/>
                          <w:ind w:left="125"/>
                          <w:rPr>
                            <w:sz w:val="16"/>
                          </w:rPr>
                        </w:pPr>
                        <w:r>
                          <w:rPr>
                            <w:spacing w:val="-2"/>
                            <w:w w:val="105"/>
                            <w:sz w:val="16"/>
                          </w:rPr>
                          <w:t>People</w:t>
                        </w:r>
                        <w:r>
                          <w:rPr>
                            <w:spacing w:val="-7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2"/>
                            <w:w w:val="105"/>
                            <w:sz w:val="16"/>
                          </w:rPr>
                          <w:t>were</w:t>
                        </w:r>
                        <w:r>
                          <w:rPr>
                            <w:spacing w:val="-7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spacing w:val="-2"/>
                            <w:w w:val="105"/>
                            <w:sz w:val="16"/>
                          </w:rPr>
                          <w:t>unfriendly.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="008458A3"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felt</w:t>
      </w:r>
      <w:r w:rsidR="008458A3"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lonely.</w:t>
      </w:r>
    </w:p>
    <w:p w14:paraId="2AD02EC9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0F9F8F18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7741366D" w14:textId="77777777" w:rsidR="008458A3" w:rsidRPr="003C55A3" w:rsidRDefault="008458A3" w:rsidP="008458A3">
      <w:pPr>
        <w:spacing w:before="2"/>
        <w:rPr>
          <w:rFonts w:asciiTheme="majorBidi" w:eastAsia="Arial" w:hAnsiTheme="majorBidi" w:cstheme="majorBidi"/>
          <w:szCs w:val="16"/>
        </w:rPr>
      </w:pPr>
    </w:p>
    <w:p w14:paraId="1BD1E1F8" w14:textId="31C2E506" w:rsidR="008458A3" w:rsidRPr="003C55A3" w:rsidRDefault="003C55A3" w:rsidP="008458A3">
      <w:pPr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3E8BD837" wp14:editId="5D3ABF1F">
                <wp:simplePos x="0" y="0"/>
                <wp:positionH relativeFrom="page">
                  <wp:posOffset>746125</wp:posOffset>
                </wp:positionH>
                <wp:positionV relativeFrom="paragraph">
                  <wp:posOffset>200025</wp:posOffset>
                </wp:positionV>
                <wp:extent cx="6274435" cy="271145"/>
                <wp:effectExtent l="0" t="0" r="0" b="0"/>
                <wp:wrapNone/>
                <wp:docPr id="28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271145"/>
                          <a:chOff x="1175" y="315"/>
                          <a:chExt cx="9881" cy="427"/>
                        </a:xfrm>
                      </wpg:grpSpPr>
                      <wps:wsp>
                        <wps:cNvPr id="30" name="Freeform 79"/>
                        <wps:cNvSpPr>
                          <a:spLocks/>
                        </wps:cNvSpPr>
                        <wps:spPr bwMode="auto">
                          <a:xfrm>
                            <a:off x="1174" y="314"/>
                            <a:ext cx="9881" cy="427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354 315"/>
                              <a:gd name="T3" fmla="*/ 354 h 427"/>
                              <a:gd name="T4" fmla="+- 0 11053 1175"/>
                              <a:gd name="T5" fmla="*/ T4 w 9881"/>
                              <a:gd name="T6" fmla="+- 0 338 315"/>
                              <a:gd name="T7" fmla="*/ 338 h 427"/>
                              <a:gd name="T8" fmla="+- 0 11044 1175"/>
                              <a:gd name="T9" fmla="*/ T8 w 9881"/>
                              <a:gd name="T10" fmla="+- 0 326 315"/>
                              <a:gd name="T11" fmla="*/ 326 h 427"/>
                              <a:gd name="T12" fmla="+- 0 11032 1175"/>
                              <a:gd name="T13" fmla="*/ T12 w 9881"/>
                              <a:gd name="T14" fmla="+- 0 318 315"/>
                              <a:gd name="T15" fmla="*/ 318 h 427"/>
                              <a:gd name="T16" fmla="+- 0 11017 1175"/>
                              <a:gd name="T17" fmla="*/ T16 w 9881"/>
                              <a:gd name="T18" fmla="+- 0 315 315"/>
                              <a:gd name="T19" fmla="*/ 315 h 427"/>
                              <a:gd name="T20" fmla="+- 0 9477 1175"/>
                              <a:gd name="T21" fmla="*/ T20 w 9881"/>
                              <a:gd name="T22" fmla="+- 0 315 315"/>
                              <a:gd name="T23" fmla="*/ 315 h 427"/>
                              <a:gd name="T24" fmla="+- 0 7898 1175"/>
                              <a:gd name="T25" fmla="*/ T24 w 9881"/>
                              <a:gd name="T26" fmla="+- 0 315 315"/>
                              <a:gd name="T27" fmla="*/ 315 h 427"/>
                              <a:gd name="T28" fmla="+- 0 6319 1175"/>
                              <a:gd name="T29" fmla="*/ T28 w 9881"/>
                              <a:gd name="T30" fmla="+- 0 315 315"/>
                              <a:gd name="T31" fmla="*/ 315 h 427"/>
                              <a:gd name="T32" fmla="+- 0 4740 1175"/>
                              <a:gd name="T33" fmla="*/ T32 w 9881"/>
                              <a:gd name="T34" fmla="+- 0 315 315"/>
                              <a:gd name="T35" fmla="*/ 315 h 427"/>
                              <a:gd name="T36" fmla="+- 0 3161 1175"/>
                              <a:gd name="T37" fmla="*/ T36 w 9881"/>
                              <a:gd name="T38" fmla="+- 0 315 315"/>
                              <a:gd name="T39" fmla="*/ 315 h 427"/>
                              <a:gd name="T40" fmla="+- 0 1213 1175"/>
                              <a:gd name="T41" fmla="*/ T40 w 9881"/>
                              <a:gd name="T42" fmla="+- 0 315 315"/>
                              <a:gd name="T43" fmla="*/ 315 h 427"/>
                              <a:gd name="T44" fmla="+- 0 1198 1175"/>
                              <a:gd name="T45" fmla="*/ T44 w 9881"/>
                              <a:gd name="T46" fmla="+- 0 318 315"/>
                              <a:gd name="T47" fmla="*/ 318 h 427"/>
                              <a:gd name="T48" fmla="+- 0 1186 1175"/>
                              <a:gd name="T49" fmla="*/ T48 w 9881"/>
                              <a:gd name="T50" fmla="+- 0 326 315"/>
                              <a:gd name="T51" fmla="*/ 326 h 427"/>
                              <a:gd name="T52" fmla="+- 0 1178 1175"/>
                              <a:gd name="T53" fmla="*/ T52 w 9881"/>
                              <a:gd name="T54" fmla="+- 0 338 315"/>
                              <a:gd name="T55" fmla="*/ 338 h 427"/>
                              <a:gd name="T56" fmla="+- 0 1175 1175"/>
                              <a:gd name="T57" fmla="*/ T56 w 9881"/>
                              <a:gd name="T58" fmla="+- 0 354 315"/>
                              <a:gd name="T59" fmla="*/ 354 h 427"/>
                              <a:gd name="T60" fmla="+- 0 1175 1175"/>
                              <a:gd name="T61" fmla="*/ T60 w 9881"/>
                              <a:gd name="T62" fmla="+- 0 702 315"/>
                              <a:gd name="T63" fmla="*/ 702 h 427"/>
                              <a:gd name="T64" fmla="+- 0 1178 1175"/>
                              <a:gd name="T65" fmla="*/ T64 w 9881"/>
                              <a:gd name="T66" fmla="+- 0 717 315"/>
                              <a:gd name="T67" fmla="*/ 717 h 427"/>
                              <a:gd name="T68" fmla="+- 0 1186 1175"/>
                              <a:gd name="T69" fmla="*/ T68 w 9881"/>
                              <a:gd name="T70" fmla="+- 0 730 315"/>
                              <a:gd name="T71" fmla="*/ 730 h 427"/>
                              <a:gd name="T72" fmla="+- 0 1198 1175"/>
                              <a:gd name="T73" fmla="*/ T72 w 9881"/>
                              <a:gd name="T74" fmla="+- 0 738 315"/>
                              <a:gd name="T75" fmla="*/ 738 h 427"/>
                              <a:gd name="T76" fmla="+- 0 1213 1175"/>
                              <a:gd name="T77" fmla="*/ T76 w 9881"/>
                              <a:gd name="T78" fmla="+- 0 741 315"/>
                              <a:gd name="T79" fmla="*/ 741 h 427"/>
                              <a:gd name="T80" fmla="+- 0 3161 1175"/>
                              <a:gd name="T81" fmla="*/ T80 w 9881"/>
                              <a:gd name="T82" fmla="+- 0 741 315"/>
                              <a:gd name="T83" fmla="*/ 741 h 427"/>
                              <a:gd name="T84" fmla="+- 0 4740 1175"/>
                              <a:gd name="T85" fmla="*/ T84 w 9881"/>
                              <a:gd name="T86" fmla="+- 0 741 315"/>
                              <a:gd name="T87" fmla="*/ 741 h 427"/>
                              <a:gd name="T88" fmla="+- 0 6319 1175"/>
                              <a:gd name="T89" fmla="*/ T88 w 9881"/>
                              <a:gd name="T90" fmla="+- 0 741 315"/>
                              <a:gd name="T91" fmla="*/ 741 h 427"/>
                              <a:gd name="T92" fmla="+- 0 7898 1175"/>
                              <a:gd name="T93" fmla="*/ T92 w 9881"/>
                              <a:gd name="T94" fmla="+- 0 741 315"/>
                              <a:gd name="T95" fmla="*/ 741 h 427"/>
                              <a:gd name="T96" fmla="+- 0 9477 1175"/>
                              <a:gd name="T97" fmla="*/ T96 w 9881"/>
                              <a:gd name="T98" fmla="+- 0 741 315"/>
                              <a:gd name="T99" fmla="*/ 741 h 427"/>
                              <a:gd name="T100" fmla="+- 0 11017 1175"/>
                              <a:gd name="T101" fmla="*/ T100 w 9881"/>
                              <a:gd name="T102" fmla="+- 0 741 315"/>
                              <a:gd name="T103" fmla="*/ 741 h 427"/>
                              <a:gd name="T104" fmla="+- 0 11032 1175"/>
                              <a:gd name="T105" fmla="*/ T104 w 9881"/>
                              <a:gd name="T106" fmla="+- 0 738 315"/>
                              <a:gd name="T107" fmla="*/ 738 h 427"/>
                              <a:gd name="T108" fmla="+- 0 11044 1175"/>
                              <a:gd name="T109" fmla="*/ T108 w 9881"/>
                              <a:gd name="T110" fmla="+- 0 730 315"/>
                              <a:gd name="T111" fmla="*/ 730 h 427"/>
                              <a:gd name="T112" fmla="+- 0 11053 1175"/>
                              <a:gd name="T113" fmla="*/ T112 w 9881"/>
                              <a:gd name="T114" fmla="+- 0 717 315"/>
                              <a:gd name="T115" fmla="*/ 717 h 427"/>
                              <a:gd name="T116" fmla="+- 0 11056 1175"/>
                              <a:gd name="T117" fmla="*/ T116 w 9881"/>
                              <a:gd name="T118" fmla="+- 0 702 315"/>
                              <a:gd name="T119" fmla="*/ 702 h 427"/>
                              <a:gd name="T120" fmla="+- 0 11056 1175"/>
                              <a:gd name="T121" fmla="*/ T120 w 9881"/>
                              <a:gd name="T122" fmla="+- 0 354 315"/>
                              <a:gd name="T123" fmla="*/ 354 h 4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427">
                                <a:moveTo>
                                  <a:pt x="9881" y="39"/>
                                </a:moveTo>
                                <a:lnTo>
                                  <a:pt x="9878" y="23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9"/>
                                </a:lnTo>
                                <a:lnTo>
                                  <a:pt x="0" y="387"/>
                                </a:lnTo>
                                <a:lnTo>
                                  <a:pt x="3" y="402"/>
                                </a:lnTo>
                                <a:lnTo>
                                  <a:pt x="11" y="415"/>
                                </a:lnTo>
                                <a:lnTo>
                                  <a:pt x="23" y="423"/>
                                </a:lnTo>
                                <a:lnTo>
                                  <a:pt x="38" y="426"/>
                                </a:lnTo>
                                <a:lnTo>
                                  <a:pt x="1986" y="426"/>
                                </a:lnTo>
                                <a:lnTo>
                                  <a:pt x="3565" y="426"/>
                                </a:lnTo>
                                <a:lnTo>
                                  <a:pt x="5144" y="426"/>
                                </a:lnTo>
                                <a:lnTo>
                                  <a:pt x="6723" y="426"/>
                                </a:lnTo>
                                <a:lnTo>
                                  <a:pt x="8302" y="426"/>
                                </a:lnTo>
                                <a:lnTo>
                                  <a:pt x="9842" y="426"/>
                                </a:lnTo>
                                <a:lnTo>
                                  <a:pt x="9857" y="423"/>
                                </a:lnTo>
                                <a:lnTo>
                                  <a:pt x="9869" y="415"/>
                                </a:lnTo>
                                <a:lnTo>
                                  <a:pt x="9878" y="402"/>
                                </a:lnTo>
                                <a:lnTo>
                                  <a:pt x="9881" y="387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40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40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40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40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401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2" name="Text Box 85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314"/>
                            <a:ext cx="9881" cy="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B3D989" w14:textId="77777777" w:rsidR="008458A3" w:rsidRDefault="008458A3" w:rsidP="008458A3">
                              <w:pPr>
                                <w:spacing w:before="111"/>
                                <w:ind w:left="12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0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had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crying</w:t>
                              </w:r>
                              <w:r>
                                <w:rPr>
                                  <w:spacing w:val="-9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spell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8BD837" id="Group 78" o:spid="_x0000_s1162" style="position:absolute;left:0;text-align:left;margin-left:58.75pt;margin-top:15.75pt;width:494.05pt;height:21.35pt;z-index:251724800;mso-position-horizontal-relative:page;mso-position-vertical-relative:text" coordorigin="1175,315" coordsize="9881,4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">
                <v:shape id="Freeform 79" o:spid="_x0000_s1163" style="position:absolute;left:1174;top:314;width:9881;height:427;visibility:visible;mso-wrap-style:square;v-text-anchor:top" coordsize="9881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" path="m9881,39r-3,-16l9869,11,9857,3,9842,,8302,,6723,,5144,,3565,,1986,,38,,23,3,11,11,3,23,,39,,387r3,15l11,415r12,8l38,426r1948,l3565,426r1579,l6723,426r1579,l9842,426r15,-3l9869,415r9,-13l9881,387r,-348xe" fillcolor="#ececec" stroked="f">
                  <v:path arrowok="t" o:connecttype="custom" o:connectlocs="9881,354;9878,338;9869,326;9857,318;9842,315;8302,315;6723,315;5144,315;3565,315;1986,315;38,315;23,318;11,326;3,338;0,354;0,702;3,717;11,730;23,738;38,741;1986,741;3565,741;5144,741;6723,741;8302,741;9842,741;9857,738;9869,730;9878,717;9881,702;9881,354" o:connectangles="0,0,0,0,0,0,0,0,0,0,0,0,0,0,0,0,0,0,0,0,0,0,0,0,0,0,0,0,0,0,0"/>
                </v:shape>
                <v:shape id="Picture 80" o:spid="_x0000_s1164" type="#_x0000_t75" style="position:absolute;left:3819;top:40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">
                  <v:imagedata r:id="rId236" o:title=""/>
                </v:shape>
                <v:shape id="Picture 81" o:spid="_x0000_s1165" type="#_x0000_t75" style="position:absolute;left:5398;top:40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">
                  <v:imagedata r:id="rId237" o:title=""/>
                </v:shape>
                <v:shape id="Picture 82" o:spid="_x0000_s1166" type="#_x0000_t75" style="position:absolute;left:6977;top:40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">
                  <v:imagedata r:id="rId238" o:title=""/>
                </v:shape>
                <v:shape id="Picture 83" o:spid="_x0000_s1167" type="#_x0000_t75" style="position:absolute;left:8556;top:40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">
                  <v:imagedata r:id="rId239" o:title=""/>
                </v:shape>
                <v:shape id="Picture 84" o:spid="_x0000_s1168" type="#_x0000_t75" style="position:absolute;left:10135;top:401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">
                  <v:imagedata r:id="rId240" o:title=""/>
                </v:shape>
                <v:shape id="Text Box 85" o:spid="_x0000_s1169" type="#_x0000_t202" style="position:absolute;left:1174;top:314;width:9881;height: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<v:textbox inset="0,0,0,0">
                    <w:txbxContent>
                      <w:p w14:paraId="0DB3D989" w14:textId="77777777" w:rsidR="008458A3" w:rsidRDefault="008458A3" w:rsidP="008458A3">
                        <w:pPr>
                          <w:spacing w:before="111"/>
                          <w:ind w:left="125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0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had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crying</w:t>
                        </w:r>
                        <w:r>
                          <w:rPr>
                            <w:spacing w:val="-9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spells.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enjoyed</w:t>
      </w:r>
      <w:r w:rsidR="008458A3" w:rsidRPr="003C55A3">
        <w:rPr>
          <w:rFonts w:asciiTheme="majorBidi" w:eastAsia="Arial" w:hAnsiTheme="majorBidi" w:cstheme="majorBidi"/>
          <w:spacing w:val="-10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life.</w:t>
      </w:r>
    </w:p>
    <w:p w14:paraId="5DD6AFFF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102ABFBA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530A003C" w14:textId="77777777" w:rsidR="008458A3" w:rsidRPr="003C55A3" w:rsidRDefault="008458A3" w:rsidP="008458A3">
      <w:pPr>
        <w:spacing w:before="1"/>
        <w:rPr>
          <w:rFonts w:asciiTheme="majorBidi" w:eastAsia="Arial" w:hAnsiTheme="majorBidi" w:cstheme="majorBidi"/>
          <w:szCs w:val="16"/>
        </w:rPr>
      </w:pPr>
    </w:p>
    <w:p w14:paraId="41B7EA71" w14:textId="7D33008E" w:rsidR="008458A3" w:rsidRPr="003C55A3" w:rsidRDefault="003C55A3" w:rsidP="008458A3">
      <w:pPr>
        <w:spacing w:before="1"/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15F27DC4" wp14:editId="06C98D01">
                <wp:simplePos x="0" y="0"/>
                <wp:positionH relativeFrom="page">
                  <wp:posOffset>746125</wp:posOffset>
                </wp:positionH>
                <wp:positionV relativeFrom="paragraph">
                  <wp:posOffset>200660</wp:posOffset>
                </wp:positionV>
                <wp:extent cx="6274435" cy="406400"/>
                <wp:effectExtent l="0" t="0" r="0" b="0"/>
                <wp:wrapNone/>
                <wp:docPr id="12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4435" cy="406400"/>
                          <a:chOff x="1175" y="316"/>
                          <a:chExt cx="9881" cy="640"/>
                        </a:xfrm>
                      </wpg:grpSpPr>
                      <wps:wsp>
                        <wps:cNvPr id="14" name="Freeform 87"/>
                        <wps:cNvSpPr>
                          <a:spLocks/>
                        </wps:cNvSpPr>
                        <wps:spPr bwMode="auto">
                          <a:xfrm>
                            <a:off x="1174" y="315"/>
                            <a:ext cx="9881" cy="640"/>
                          </a:xfrm>
                          <a:custGeom>
                            <a:avLst/>
                            <a:gdLst>
                              <a:gd name="T0" fmla="+- 0 11056 1175"/>
                              <a:gd name="T1" fmla="*/ T0 w 9881"/>
                              <a:gd name="T2" fmla="+- 0 355 316"/>
                              <a:gd name="T3" fmla="*/ 355 h 640"/>
                              <a:gd name="T4" fmla="+- 0 11053 1175"/>
                              <a:gd name="T5" fmla="*/ T4 w 9881"/>
                              <a:gd name="T6" fmla="+- 0 339 316"/>
                              <a:gd name="T7" fmla="*/ 339 h 640"/>
                              <a:gd name="T8" fmla="+- 0 11044 1175"/>
                              <a:gd name="T9" fmla="*/ T8 w 9881"/>
                              <a:gd name="T10" fmla="+- 0 327 316"/>
                              <a:gd name="T11" fmla="*/ 327 h 640"/>
                              <a:gd name="T12" fmla="+- 0 11032 1175"/>
                              <a:gd name="T13" fmla="*/ T12 w 9881"/>
                              <a:gd name="T14" fmla="+- 0 319 316"/>
                              <a:gd name="T15" fmla="*/ 319 h 640"/>
                              <a:gd name="T16" fmla="+- 0 11017 1175"/>
                              <a:gd name="T17" fmla="*/ T16 w 9881"/>
                              <a:gd name="T18" fmla="+- 0 316 316"/>
                              <a:gd name="T19" fmla="*/ 316 h 640"/>
                              <a:gd name="T20" fmla="+- 0 9477 1175"/>
                              <a:gd name="T21" fmla="*/ T20 w 9881"/>
                              <a:gd name="T22" fmla="+- 0 316 316"/>
                              <a:gd name="T23" fmla="*/ 316 h 640"/>
                              <a:gd name="T24" fmla="+- 0 7898 1175"/>
                              <a:gd name="T25" fmla="*/ T24 w 9881"/>
                              <a:gd name="T26" fmla="+- 0 316 316"/>
                              <a:gd name="T27" fmla="*/ 316 h 640"/>
                              <a:gd name="T28" fmla="+- 0 6319 1175"/>
                              <a:gd name="T29" fmla="*/ T28 w 9881"/>
                              <a:gd name="T30" fmla="+- 0 316 316"/>
                              <a:gd name="T31" fmla="*/ 316 h 640"/>
                              <a:gd name="T32" fmla="+- 0 4740 1175"/>
                              <a:gd name="T33" fmla="*/ T32 w 9881"/>
                              <a:gd name="T34" fmla="+- 0 316 316"/>
                              <a:gd name="T35" fmla="*/ 316 h 640"/>
                              <a:gd name="T36" fmla="+- 0 3161 1175"/>
                              <a:gd name="T37" fmla="*/ T36 w 9881"/>
                              <a:gd name="T38" fmla="+- 0 316 316"/>
                              <a:gd name="T39" fmla="*/ 316 h 640"/>
                              <a:gd name="T40" fmla="+- 0 1213 1175"/>
                              <a:gd name="T41" fmla="*/ T40 w 9881"/>
                              <a:gd name="T42" fmla="+- 0 316 316"/>
                              <a:gd name="T43" fmla="*/ 316 h 640"/>
                              <a:gd name="T44" fmla="+- 0 1198 1175"/>
                              <a:gd name="T45" fmla="*/ T44 w 9881"/>
                              <a:gd name="T46" fmla="+- 0 319 316"/>
                              <a:gd name="T47" fmla="*/ 319 h 640"/>
                              <a:gd name="T48" fmla="+- 0 1186 1175"/>
                              <a:gd name="T49" fmla="*/ T48 w 9881"/>
                              <a:gd name="T50" fmla="+- 0 327 316"/>
                              <a:gd name="T51" fmla="*/ 327 h 640"/>
                              <a:gd name="T52" fmla="+- 0 1178 1175"/>
                              <a:gd name="T53" fmla="*/ T52 w 9881"/>
                              <a:gd name="T54" fmla="+- 0 339 316"/>
                              <a:gd name="T55" fmla="*/ 339 h 640"/>
                              <a:gd name="T56" fmla="+- 0 1175 1175"/>
                              <a:gd name="T57" fmla="*/ T56 w 9881"/>
                              <a:gd name="T58" fmla="+- 0 355 316"/>
                              <a:gd name="T59" fmla="*/ 355 h 640"/>
                              <a:gd name="T60" fmla="+- 0 1175 1175"/>
                              <a:gd name="T61" fmla="*/ T60 w 9881"/>
                              <a:gd name="T62" fmla="+- 0 916 316"/>
                              <a:gd name="T63" fmla="*/ 916 h 640"/>
                              <a:gd name="T64" fmla="+- 0 1178 1175"/>
                              <a:gd name="T65" fmla="*/ T64 w 9881"/>
                              <a:gd name="T66" fmla="+- 0 931 316"/>
                              <a:gd name="T67" fmla="*/ 931 h 640"/>
                              <a:gd name="T68" fmla="+- 0 1186 1175"/>
                              <a:gd name="T69" fmla="*/ T68 w 9881"/>
                              <a:gd name="T70" fmla="+- 0 944 316"/>
                              <a:gd name="T71" fmla="*/ 944 h 640"/>
                              <a:gd name="T72" fmla="+- 0 1198 1175"/>
                              <a:gd name="T73" fmla="*/ T72 w 9881"/>
                              <a:gd name="T74" fmla="+- 0 952 316"/>
                              <a:gd name="T75" fmla="*/ 952 h 640"/>
                              <a:gd name="T76" fmla="+- 0 1213 1175"/>
                              <a:gd name="T77" fmla="*/ T76 w 9881"/>
                              <a:gd name="T78" fmla="+- 0 955 316"/>
                              <a:gd name="T79" fmla="*/ 955 h 640"/>
                              <a:gd name="T80" fmla="+- 0 3161 1175"/>
                              <a:gd name="T81" fmla="*/ T80 w 9881"/>
                              <a:gd name="T82" fmla="+- 0 955 316"/>
                              <a:gd name="T83" fmla="*/ 955 h 640"/>
                              <a:gd name="T84" fmla="+- 0 4740 1175"/>
                              <a:gd name="T85" fmla="*/ T84 w 9881"/>
                              <a:gd name="T86" fmla="+- 0 955 316"/>
                              <a:gd name="T87" fmla="*/ 955 h 640"/>
                              <a:gd name="T88" fmla="+- 0 6319 1175"/>
                              <a:gd name="T89" fmla="*/ T88 w 9881"/>
                              <a:gd name="T90" fmla="+- 0 955 316"/>
                              <a:gd name="T91" fmla="*/ 955 h 640"/>
                              <a:gd name="T92" fmla="+- 0 7898 1175"/>
                              <a:gd name="T93" fmla="*/ T92 w 9881"/>
                              <a:gd name="T94" fmla="+- 0 955 316"/>
                              <a:gd name="T95" fmla="*/ 955 h 640"/>
                              <a:gd name="T96" fmla="+- 0 9477 1175"/>
                              <a:gd name="T97" fmla="*/ T96 w 9881"/>
                              <a:gd name="T98" fmla="+- 0 955 316"/>
                              <a:gd name="T99" fmla="*/ 955 h 640"/>
                              <a:gd name="T100" fmla="+- 0 11017 1175"/>
                              <a:gd name="T101" fmla="*/ T100 w 9881"/>
                              <a:gd name="T102" fmla="+- 0 955 316"/>
                              <a:gd name="T103" fmla="*/ 955 h 640"/>
                              <a:gd name="T104" fmla="+- 0 11032 1175"/>
                              <a:gd name="T105" fmla="*/ T104 w 9881"/>
                              <a:gd name="T106" fmla="+- 0 952 316"/>
                              <a:gd name="T107" fmla="*/ 952 h 640"/>
                              <a:gd name="T108" fmla="+- 0 11044 1175"/>
                              <a:gd name="T109" fmla="*/ T108 w 9881"/>
                              <a:gd name="T110" fmla="+- 0 944 316"/>
                              <a:gd name="T111" fmla="*/ 944 h 640"/>
                              <a:gd name="T112" fmla="+- 0 11053 1175"/>
                              <a:gd name="T113" fmla="*/ T112 w 9881"/>
                              <a:gd name="T114" fmla="+- 0 931 316"/>
                              <a:gd name="T115" fmla="*/ 931 h 640"/>
                              <a:gd name="T116" fmla="+- 0 11056 1175"/>
                              <a:gd name="T117" fmla="*/ T116 w 9881"/>
                              <a:gd name="T118" fmla="+- 0 916 316"/>
                              <a:gd name="T119" fmla="*/ 916 h 640"/>
                              <a:gd name="T120" fmla="+- 0 11056 1175"/>
                              <a:gd name="T121" fmla="*/ T120 w 9881"/>
                              <a:gd name="T122" fmla="+- 0 355 316"/>
                              <a:gd name="T123" fmla="*/ 355 h 6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9881" h="640">
                                <a:moveTo>
                                  <a:pt x="9881" y="39"/>
                                </a:moveTo>
                                <a:lnTo>
                                  <a:pt x="9878" y="23"/>
                                </a:lnTo>
                                <a:lnTo>
                                  <a:pt x="9869" y="11"/>
                                </a:lnTo>
                                <a:lnTo>
                                  <a:pt x="9857" y="3"/>
                                </a:lnTo>
                                <a:lnTo>
                                  <a:pt x="9842" y="0"/>
                                </a:lnTo>
                                <a:lnTo>
                                  <a:pt x="8302" y="0"/>
                                </a:lnTo>
                                <a:lnTo>
                                  <a:pt x="6723" y="0"/>
                                </a:lnTo>
                                <a:lnTo>
                                  <a:pt x="5144" y="0"/>
                                </a:lnTo>
                                <a:lnTo>
                                  <a:pt x="3565" y="0"/>
                                </a:lnTo>
                                <a:lnTo>
                                  <a:pt x="1986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9"/>
                                </a:lnTo>
                                <a:lnTo>
                                  <a:pt x="0" y="600"/>
                                </a:lnTo>
                                <a:lnTo>
                                  <a:pt x="3" y="615"/>
                                </a:lnTo>
                                <a:lnTo>
                                  <a:pt x="11" y="628"/>
                                </a:lnTo>
                                <a:lnTo>
                                  <a:pt x="23" y="636"/>
                                </a:lnTo>
                                <a:lnTo>
                                  <a:pt x="38" y="639"/>
                                </a:lnTo>
                                <a:lnTo>
                                  <a:pt x="1986" y="639"/>
                                </a:lnTo>
                                <a:lnTo>
                                  <a:pt x="3565" y="639"/>
                                </a:lnTo>
                                <a:lnTo>
                                  <a:pt x="5144" y="639"/>
                                </a:lnTo>
                                <a:lnTo>
                                  <a:pt x="6723" y="639"/>
                                </a:lnTo>
                                <a:lnTo>
                                  <a:pt x="8302" y="639"/>
                                </a:lnTo>
                                <a:lnTo>
                                  <a:pt x="9842" y="639"/>
                                </a:lnTo>
                                <a:lnTo>
                                  <a:pt x="9857" y="636"/>
                                </a:lnTo>
                                <a:lnTo>
                                  <a:pt x="9869" y="628"/>
                                </a:lnTo>
                                <a:lnTo>
                                  <a:pt x="9878" y="615"/>
                                </a:lnTo>
                                <a:lnTo>
                                  <a:pt x="9881" y="600"/>
                                </a:lnTo>
                                <a:lnTo>
                                  <a:pt x="9881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ECE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9" y="50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98" y="50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7" y="50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6" y="50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35" y="509"/>
                            <a:ext cx="252" cy="2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1174" y="315"/>
                            <a:ext cx="9881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B4454F" w14:textId="77777777" w:rsidR="008458A3" w:rsidRDefault="008458A3" w:rsidP="008458A3">
                              <w:pPr>
                                <w:spacing w:before="101" w:line="316" w:lineRule="auto"/>
                                <w:ind w:left="125" w:right="8072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w w:val="105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spacing w:val="-1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felt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that</w:t>
                              </w:r>
                              <w:r>
                                <w:rPr>
                                  <w:spacing w:val="-12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people</w:t>
                              </w:r>
                              <w:r>
                                <w:rPr>
                                  <w:spacing w:val="-11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dislike</w:t>
                              </w:r>
                              <w:r>
                                <w:rPr>
                                  <w:spacing w:val="-44"/>
                                  <w:w w:val="10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16"/>
                                </w:rPr>
                                <w:t>m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F27DC4" id="Group 86" o:spid="_x0000_s1170" style="position:absolute;left:0;text-align:left;margin-left:58.75pt;margin-top:15.8pt;width:494.05pt;height:32pt;z-index:251725824;mso-position-horizontal-relative:page;mso-position-vertical-relative:text" coordorigin="1175,316" coordsize="9881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">
                <v:shape id="Freeform 87" o:spid="_x0000_s1171" style="position:absolute;left:1174;top:315;width:9881;height:640;visibility:visible;mso-wrap-style:square;v-text-anchor:top" coordsize="9881,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" path="m9881,39r-3,-16l9869,11,9857,3,9842,,8302,,6723,,5144,,3565,,1986,,38,,23,3,11,11,3,23,,39,,600r3,15l11,628r12,8l38,639r1948,l3565,639r1579,l6723,639r1579,l9842,639r15,-3l9869,628r9,-13l9881,600r,-561xe" fillcolor="#ececec" stroked="f">
                  <v:path arrowok="t" o:connecttype="custom" o:connectlocs="9881,355;9878,339;9869,327;9857,319;9842,316;8302,316;6723,316;5144,316;3565,316;1986,316;38,316;23,319;11,327;3,339;0,355;0,916;3,931;11,944;23,952;38,955;1986,955;3565,955;5144,955;6723,955;8302,955;9842,955;9857,952;9869,944;9878,931;9881,916;9881,355" o:connectangles="0,0,0,0,0,0,0,0,0,0,0,0,0,0,0,0,0,0,0,0,0,0,0,0,0,0,0,0,0,0,0"/>
                </v:shape>
                <v:shape id="Picture 88" o:spid="_x0000_s1172" type="#_x0000_t75" style="position:absolute;left:3819;top:50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">
                  <v:imagedata r:id="rId246" o:title=""/>
                </v:shape>
                <v:shape id="Picture 89" o:spid="_x0000_s1173" type="#_x0000_t75" style="position:absolute;left:5398;top:50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">
                  <v:imagedata r:id="rId247" o:title=""/>
                </v:shape>
                <v:shape id="Picture 90" o:spid="_x0000_s1174" type="#_x0000_t75" style="position:absolute;left:6977;top:50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">
                  <v:imagedata r:id="rId248" o:title=""/>
                </v:shape>
                <v:shape id="Picture 91" o:spid="_x0000_s1175" type="#_x0000_t75" style="position:absolute;left:8556;top:50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">
                  <v:imagedata r:id="rId249" o:title=""/>
                </v:shape>
                <v:shape id="Picture 92" o:spid="_x0000_s1176" type="#_x0000_t75" style="position:absolute;left:10135;top:509;width:252;height: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">
                  <v:imagedata r:id="rId250" o:title=""/>
                </v:shape>
                <v:shape id="Text Box 93" o:spid="_x0000_s1177" type="#_x0000_t202" style="position:absolute;left:1174;top:315;width:9881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53B4454F" w14:textId="77777777" w:rsidR="008458A3" w:rsidRDefault="008458A3" w:rsidP="008458A3">
                        <w:pPr>
                          <w:spacing w:before="101" w:line="316" w:lineRule="auto"/>
                          <w:ind w:left="125" w:right="8072"/>
                          <w:rPr>
                            <w:sz w:val="16"/>
                          </w:rPr>
                        </w:pPr>
                        <w:r>
                          <w:rPr>
                            <w:w w:val="105"/>
                            <w:sz w:val="16"/>
                          </w:rPr>
                          <w:t>I</w:t>
                        </w:r>
                        <w:r>
                          <w:rPr>
                            <w:spacing w:val="-1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felt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that</w:t>
                        </w:r>
                        <w:r>
                          <w:rPr>
                            <w:spacing w:val="-12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people</w:t>
                        </w:r>
                        <w:r>
                          <w:rPr>
                            <w:spacing w:val="-11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dislike</w:t>
                        </w:r>
                        <w:r>
                          <w:rPr>
                            <w:spacing w:val="-44"/>
                            <w:w w:val="105"/>
                            <w:sz w:val="16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16"/>
                          </w:rPr>
                          <w:t>me.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="008458A3" w:rsidRPr="003C55A3">
        <w:rPr>
          <w:rFonts w:asciiTheme="majorBidi" w:eastAsia="Arial" w:hAnsiTheme="majorBidi" w:cstheme="majorBidi"/>
          <w:spacing w:val="-7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felt</w:t>
      </w:r>
      <w:r w:rsidR="008458A3" w:rsidRPr="003C55A3">
        <w:rPr>
          <w:rFonts w:asciiTheme="majorBidi" w:eastAsia="Arial" w:hAnsiTheme="majorBidi" w:cstheme="majorBidi"/>
          <w:spacing w:val="-6"/>
          <w:w w:val="105"/>
          <w:sz w:val="16"/>
          <w:szCs w:val="16"/>
        </w:rPr>
        <w:t xml:space="preserve"> </w:t>
      </w:r>
      <w:r w:rsidR="008458A3" w:rsidRPr="003C55A3">
        <w:rPr>
          <w:rFonts w:asciiTheme="majorBidi" w:eastAsia="Arial" w:hAnsiTheme="majorBidi" w:cstheme="majorBidi"/>
          <w:w w:val="105"/>
          <w:sz w:val="16"/>
          <w:szCs w:val="16"/>
        </w:rPr>
        <w:t>sad.</w:t>
      </w:r>
    </w:p>
    <w:p w14:paraId="47A9D96D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5A070569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5A676CAD" w14:textId="77777777" w:rsidR="008458A3" w:rsidRPr="003C55A3" w:rsidRDefault="008458A3" w:rsidP="008458A3">
      <w:pPr>
        <w:rPr>
          <w:rFonts w:asciiTheme="majorBidi" w:eastAsia="Arial" w:hAnsiTheme="majorBidi" w:cstheme="majorBidi"/>
          <w:sz w:val="18"/>
          <w:szCs w:val="16"/>
        </w:rPr>
      </w:pPr>
    </w:p>
    <w:p w14:paraId="4CC11964" w14:textId="77777777" w:rsidR="008458A3" w:rsidRPr="003C55A3" w:rsidRDefault="008458A3" w:rsidP="008458A3">
      <w:pPr>
        <w:spacing w:before="7"/>
        <w:rPr>
          <w:rFonts w:asciiTheme="majorBidi" w:eastAsia="Arial" w:hAnsiTheme="majorBidi" w:cstheme="majorBidi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20704" behindDoc="0" locked="0" layoutInCell="1" allowOverlap="1" wp14:anchorId="57772BD9" wp14:editId="11DA12CE">
            <wp:simplePos x="0" y="0"/>
            <wp:positionH relativeFrom="page">
              <wp:posOffset>6419215</wp:posOffset>
            </wp:positionH>
            <wp:positionV relativeFrom="paragraph">
              <wp:posOffset>107950</wp:posOffset>
            </wp:positionV>
            <wp:extent cx="163195" cy="163195"/>
            <wp:effectExtent l="0" t="0" r="0" b="0"/>
            <wp:wrapNone/>
            <wp:docPr id="8" name="image1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149.png"/>
                    <pic:cNvPicPr/>
                  </pic:nvPicPr>
                  <pic:blipFill>
                    <a:blip r:embed="rId2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195" cy="163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19680" behindDoc="0" locked="0" layoutInCell="1" allowOverlap="1" wp14:anchorId="76101CAF" wp14:editId="63295A16">
            <wp:simplePos x="0" y="0"/>
            <wp:positionH relativeFrom="page">
              <wp:posOffset>5413375</wp:posOffset>
            </wp:positionH>
            <wp:positionV relativeFrom="paragraph">
              <wp:posOffset>154305</wp:posOffset>
            </wp:positionV>
            <wp:extent cx="144145" cy="144145"/>
            <wp:effectExtent l="0" t="0" r="0" b="0"/>
            <wp:wrapNone/>
            <wp:docPr id="6" name="image1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149.png"/>
                    <pic:cNvPicPr/>
                  </pic:nvPicPr>
                  <pic:blipFill>
                    <a:blip r:embed="rId251" cstate="print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4145" cy="144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F7E46D" w14:textId="77777777" w:rsidR="008458A3" w:rsidRPr="003C55A3" w:rsidRDefault="008458A3" w:rsidP="008458A3">
      <w:pPr>
        <w:ind w:left="240"/>
        <w:rPr>
          <w:rFonts w:asciiTheme="majorBidi" w:eastAsia="Arial" w:hAnsiTheme="majorBidi" w:cstheme="majorBidi"/>
          <w:sz w:val="16"/>
          <w:szCs w:val="16"/>
        </w:rPr>
      </w:pPr>
      <w:r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18656" behindDoc="0" locked="0" layoutInCell="1" allowOverlap="1" wp14:anchorId="4471E937" wp14:editId="610CBA0C">
            <wp:simplePos x="0" y="0"/>
            <wp:positionH relativeFrom="page">
              <wp:posOffset>4409440</wp:posOffset>
            </wp:positionH>
            <wp:positionV relativeFrom="paragraph">
              <wp:posOffset>3175</wp:posOffset>
            </wp:positionV>
            <wp:extent cx="159935" cy="159935"/>
            <wp:effectExtent l="0" t="0" r="0" b="0"/>
            <wp:wrapNone/>
            <wp:docPr id="4" name="image1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149.png"/>
                    <pic:cNvPicPr/>
                  </pic:nvPicPr>
                  <pic:blipFill>
                    <a:blip r:embed="rId2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17632" behindDoc="0" locked="0" layoutInCell="1" allowOverlap="1" wp14:anchorId="404A3ABF" wp14:editId="7ABC89CD">
            <wp:simplePos x="0" y="0"/>
            <wp:positionH relativeFrom="page">
              <wp:posOffset>3479800</wp:posOffset>
            </wp:positionH>
            <wp:positionV relativeFrom="paragraph">
              <wp:posOffset>14605</wp:posOffset>
            </wp:positionV>
            <wp:extent cx="159935" cy="159935"/>
            <wp:effectExtent l="0" t="0" r="0" b="0"/>
            <wp:wrapNone/>
            <wp:docPr id="2" name="image1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149.png"/>
                    <pic:cNvPicPr/>
                  </pic:nvPicPr>
                  <pic:blipFill>
                    <a:blip r:embed="rId2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w:drawing>
          <wp:anchor distT="0" distB="0" distL="0" distR="0" simplePos="0" relativeHeight="251710464" behindDoc="0" locked="0" layoutInCell="1" allowOverlap="1" wp14:anchorId="2DFF6433" wp14:editId="39B3D391">
            <wp:simplePos x="0" y="0"/>
            <wp:positionH relativeFrom="page">
              <wp:posOffset>2425247</wp:posOffset>
            </wp:positionH>
            <wp:positionV relativeFrom="paragraph">
              <wp:posOffset>-15425</wp:posOffset>
            </wp:positionV>
            <wp:extent cx="159935" cy="159935"/>
            <wp:effectExtent l="0" t="0" r="0" b="0"/>
            <wp:wrapNone/>
            <wp:docPr id="149" name="image1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149.png"/>
                    <pic:cNvPicPr/>
                  </pic:nvPicPr>
                  <pic:blipFill>
                    <a:blip r:embed="rId2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935" cy="15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I</w:t>
      </w:r>
      <w:r w:rsidRPr="003C55A3">
        <w:rPr>
          <w:rFonts w:asciiTheme="majorBidi" w:eastAsia="Arial" w:hAnsiTheme="majorBidi" w:cstheme="majorBidi"/>
          <w:spacing w:val="-12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could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not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get</w:t>
      </w:r>
      <w:r w:rsidRPr="003C55A3">
        <w:rPr>
          <w:rFonts w:asciiTheme="majorBidi" w:eastAsia="Arial" w:hAnsiTheme="majorBidi" w:cstheme="majorBidi"/>
          <w:spacing w:val="-11"/>
          <w:w w:val="105"/>
          <w:sz w:val="16"/>
          <w:szCs w:val="16"/>
        </w:rPr>
        <w:t xml:space="preserve"> </w:t>
      </w:r>
      <w:r w:rsidRPr="003C55A3">
        <w:rPr>
          <w:rFonts w:asciiTheme="majorBidi" w:eastAsia="Arial" w:hAnsiTheme="majorBidi" w:cstheme="majorBidi"/>
          <w:w w:val="105"/>
          <w:sz w:val="16"/>
          <w:szCs w:val="16"/>
        </w:rPr>
        <w:t>“going.”</w:t>
      </w:r>
      <w:r w:rsidRPr="003C55A3">
        <w:rPr>
          <w:rFonts w:asciiTheme="majorBidi" w:eastAsia="Arial" w:hAnsiTheme="majorBidi" w:cstheme="majorBidi"/>
          <w:noProof/>
          <w:sz w:val="16"/>
          <w:szCs w:val="16"/>
        </w:rPr>
        <w:t xml:space="preserve"> </w:t>
      </w:r>
    </w:p>
    <w:p w14:paraId="5E66DD72" w14:textId="77777777" w:rsidR="008458A3" w:rsidRPr="003C55A3" w:rsidRDefault="008458A3">
      <w:pPr>
        <w:pStyle w:val="Heading3"/>
        <w:rPr>
          <w:rFonts w:asciiTheme="majorBidi" w:hAnsiTheme="majorBidi" w:cstheme="majorBidi"/>
        </w:rPr>
      </w:pPr>
    </w:p>
    <w:sectPr w:rsidR="008458A3" w:rsidRPr="003C55A3" w:rsidSect="00405CA0">
      <w:pgSz w:w="11910" w:h="16840"/>
      <w:pgMar w:top="1420" w:right="6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DFA94" w14:textId="77777777" w:rsidR="00E63C13" w:rsidRDefault="00E63C13">
      <w:r>
        <w:separator/>
      </w:r>
    </w:p>
  </w:endnote>
  <w:endnote w:type="continuationSeparator" w:id="0">
    <w:p w14:paraId="5196F5AC" w14:textId="77777777" w:rsidR="00E63C13" w:rsidRDefault="00E63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CBCEF" w14:textId="3B7067E2" w:rsidR="008865EB" w:rsidRDefault="003C55A3">
    <w:pPr>
      <w:pStyle w:val="BodyText"/>
      <w:spacing w:line="14" w:lineRule="auto"/>
      <w:rPr>
        <w:sz w:val="20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2C82FC0" wp14:editId="0C47D985">
              <wp:simplePos x="0" y="0"/>
              <wp:positionH relativeFrom="page">
                <wp:posOffset>542925</wp:posOffset>
              </wp:positionH>
              <wp:positionV relativeFrom="page">
                <wp:posOffset>9515475</wp:posOffset>
              </wp:positionV>
              <wp:extent cx="6686550" cy="0"/>
              <wp:effectExtent l="0" t="0" r="0" b="0"/>
              <wp:wrapNone/>
              <wp:docPr id="10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6550" cy="0"/>
                      </a:xfrm>
                      <a:prstGeom prst="line">
                        <a:avLst/>
                      </a:prstGeom>
                      <a:noFill/>
                      <a:ln w="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0686AB" id="Line 1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75pt,749.25pt" to="569.25pt,74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" strokeweight="0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ABD36" w14:textId="77777777" w:rsidR="00E63C13" w:rsidRDefault="00E63C13">
      <w:r>
        <w:separator/>
      </w:r>
    </w:p>
  </w:footnote>
  <w:footnote w:type="continuationSeparator" w:id="0">
    <w:p w14:paraId="4FC5EBD8" w14:textId="77777777" w:rsidR="00E63C13" w:rsidRDefault="00E63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F30"/>
    <w:multiLevelType w:val="hybridMultilevel"/>
    <w:tmpl w:val="B8947AA2"/>
    <w:lvl w:ilvl="0" w:tplc="33964C2E">
      <w:start w:val="1"/>
      <w:numFmt w:val="decimal"/>
      <w:lvlText w:val="%1."/>
      <w:lvlJc w:val="left"/>
      <w:pPr>
        <w:ind w:left="940" w:hanging="360"/>
      </w:pPr>
      <w:rPr>
        <w:rFonts w:hint="default"/>
        <w:spacing w:val="-28"/>
        <w:w w:val="99"/>
        <w:lang w:val="en-US" w:eastAsia="en-US" w:bidi="ar-SA"/>
      </w:rPr>
    </w:lvl>
    <w:lvl w:ilvl="1" w:tplc="D15C7426">
      <w:numFmt w:val="bullet"/>
      <w:lvlText w:val="•"/>
      <w:lvlJc w:val="left"/>
      <w:pPr>
        <w:ind w:left="1852" w:hanging="360"/>
      </w:pPr>
      <w:rPr>
        <w:rFonts w:hint="default"/>
        <w:lang w:val="en-US" w:eastAsia="en-US" w:bidi="ar-SA"/>
      </w:rPr>
    </w:lvl>
    <w:lvl w:ilvl="2" w:tplc="58FC460C">
      <w:numFmt w:val="bullet"/>
      <w:lvlText w:val="•"/>
      <w:lvlJc w:val="left"/>
      <w:pPr>
        <w:ind w:left="2765" w:hanging="360"/>
      </w:pPr>
      <w:rPr>
        <w:rFonts w:hint="default"/>
        <w:lang w:val="en-US" w:eastAsia="en-US" w:bidi="ar-SA"/>
      </w:rPr>
    </w:lvl>
    <w:lvl w:ilvl="3" w:tplc="CA2C7674">
      <w:numFmt w:val="bullet"/>
      <w:lvlText w:val="•"/>
      <w:lvlJc w:val="left"/>
      <w:pPr>
        <w:ind w:left="3677" w:hanging="360"/>
      </w:pPr>
      <w:rPr>
        <w:rFonts w:hint="default"/>
        <w:lang w:val="en-US" w:eastAsia="en-US" w:bidi="ar-SA"/>
      </w:rPr>
    </w:lvl>
    <w:lvl w:ilvl="4" w:tplc="DA046778">
      <w:numFmt w:val="bullet"/>
      <w:lvlText w:val="•"/>
      <w:lvlJc w:val="left"/>
      <w:pPr>
        <w:ind w:left="4590" w:hanging="360"/>
      </w:pPr>
      <w:rPr>
        <w:rFonts w:hint="default"/>
        <w:lang w:val="en-US" w:eastAsia="en-US" w:bidi="ar-SA"/>
      </w:rPr>
    </w:lvl>
    <w:lvl w:ilvl="5" w:tplc="FD4615DE">
      <w:numFmt w:val="bullet"/>
      <w:lvlText w:val="•"/>
      <w:lvlJc w:val="left"/>
      <w:pPr>
        <w:ind w:left="5503" w:hanging="360"/>
      </w:pPr>
      <w:rPr>
        <w:rFonts w:hint="default"/>
        <w:lang w:val="en-US" w:eastAsia="en-US" w:bidi="ar-SA"/>
      </w:rPr>
    </w:lvl>
    <w:lvl w:ilvl="6" w:tplc="38D80B44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 w:tplc="7E0642BE">
      <w:numFmt w:val="bullet"/>
      <w:lvlText w:val="•"/>
      <w:lvlJc w:val="left"/>
      <w:pPr>
        <w:ind w:left="7328" w:hanging="360"/>
      </w:pPr>
      <w:rPr>
        <w:rFonts w:hint="default"/>
        <w:lang w:val="en-US" w:eastAsia="en-US" w:bidi="ar-SA"/>
      </w:rPr>
    </w:lvl>
    <w:lvl w:ilvl="8" w:tplc="D7B83674">
      <w:numFmt w:val="bullet"/>
      <w:lvlText w:val="•"/>
      <w:lvlJc w:val="left"/>
      <w:pPr>
        <w:ind w:left="8241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BCA624D"/>
    <w:multiLevelType w:val="hybridMultilevel"/>
    <w:tmpl w:val="D2242B46"/>
    <w:lvl w:ilvl="0" w:tplc="AD38EADC">
      <w:start w:val="1"/>
      <w:numFmt w:val="decimal"/>
      <w:lvlText w:val="%1."/>
      <w:lvlJc w:val="left"/>
      <w:pPr>
        <w:ind w:left="114" w:hanging="233"/>
        <w:jc w:val="left"/>
      </w:pPr>
      <w:rPr>
        <w:rFonts w:ascii="Arial" w:eastAsia="Arial" w:hAnsi="Arial" w:cs="Arial" w:hint="default"/>
        <w:spacing w:val="0"/>
        <w:w w:val="101"/>
        <w:sz w:val="20"/>
        <w:szCs w:val="20"/>
        <w:lang w:val="en-US" w:eastAsia="en-US" w:bidi="ar-SA"/>
      </w:rPr>
    </w:lvl>
    <w:lvl w:ilvl="1" w:tplc="7E82E17C">
      <w:numFmt w:val="bullet"/>
      <w:lvlText w:val="•"/>
      <w:lvlJc w:val="left"/>
      <w:pPr>
        <w:ind w:left="1118" w:hanging="233"/>
      </w:pPr>
      <w:rPr>
        <w:rFonts w:hint="default"/>
        <w:lang w:val="en-US" w:eastAsia="en-US" w:bidi="ar-SA"/>
      </w:rPr>
    </w:lvl>
    <w:lvl w:ilvl="2" w:tplc="F1B675AC">
      <w:numFmt w:val="bullet"/>
      <w:lvlText w:val="•"/>
      <w:lvlJc w:val="left"/>
      <w:pPr>
        <w:ind w:left="2116" w:hanging="233"/>
      </w:pPr>
      <w:rPr>
        <w:rFonts w:hint="default"/>
        <w:lang w:val="en-US" w:eastAsia="en-US" w:bidi="ar-SA"/>
      </w:rPr>
    </w:lvl>
    <w:lvl w:ilvl="3" w:tplc="D5CEB808">
      <w:numFmt w:val="bullet"/>
      <w:lvlText w:val="•"/>
      <w:lvlJc w:val="left"/>
      <w:pPr>
        <w:ind w:left="3114" w:hanging="233"/>
      </w:pPr>
      <w:rPr>
        <w:rFonts w:hint="default"/>
        <w:lang w:val="en-US" w:eastAsia="en-US" w:bidi="ar-SA"/>
      </w:rPr>
    </w:lvl>
    <w:lvl w:ilvl="4" w:tplc="9C0E5C9A">
      <w:numFmt w:val="bullet"/>
      <w:lvlText w:val="•"/>
      <w:lvlJc w:val="left"/>
      <w:pPr>
        <w:ind w:left="4112" w:hanging="233"/>
      </w:pPr>
      <w:rPr>
        <w:rFonts w:hint="default"/>
        <w:lang w:val="en-US" w:eastAsia="en-US" w:bidi="ar-SA"/>
      </w:rPr>
    </w:lvl>
    <w:lvl w:ilvl="5" w:tplc="0FF69BEA">
      <w:numFmt w:val="bullet"/>
      <w:lvlText w:val="•"/>
      <w:lvlJc w:val="left"/>
      <w:pPr>
        <w:ind w:left="5110" w:hanging="233"/>
      </w:pPr>
      <w:rPr>
        <w:rFonts w:hint="default"/>
        <w:lang w:val="en-US" w:eastAsia="en-US" w:bidi="ar-SA"/>
      </w:rPr>
    </w:lvl>
    <w:lvl w:ilvl="6" w:tplc="DB2CAFB6">
      <w:numFmt w:val="bullet"/>
      <w:lvlText w:val="•"/>
      <w:lvlJc w:val="left"/>
      <w:pPr>
        <w:ind w:left="6108" w:hanging="233"/>
      </w:pPr>
      <w:rPr>
        <w:rFonts w:hint="default"/>
        <w:lang w:val="en-US" w:eastAsia="en-US" w:bidi="ar-SA"/>
      </w:rPr>
    </w:lvl>
    <w:lvl w:ilvl="7" w:tplc="5886664A">
      <w:numFmt w:val="bullet"/>
      <w:lvlText w:val="•"/>
      <w:lvlJc w:val="left"/>
      <w:pPr>
        <w:ind w:left="7106" w:hanging="233"/>
      </w:pPr>
      <w:rPr>
        <w:rFonts w:hint="default"/>
        <w:lang w:val="en-US" w:eastAsia="en-US" w:bidi="ar-SA"/>
      </w:rPr>
    </w:lvl>
    <w:lvl w:ilvl="8" w:tplc="BEB6C318">
      <w:numFmt w:val="bullet"/>
      <w:lvlText w:val="•"/>
      <w:lvlJc w:val="left"/>
      <w:pPr>
        <w:ind w:left="8104" w:hanging="233"/>
      </w:pPr>
      <w:rPr>
        <w:rFonts w:hint="default"/>
        <w:lang w:val="en-US" w:eastAsia="en-US" w:bidi="ar-SA"/>
      </w:rPr>
    </w:lvl>
  </w:abstractNum>
  <w:abstractNum w:abstractNumId="2" w15:restartNumberingAfterBreak="0">
    <w:nsid w:val="54187210"/>
    <w:multiLevelType w:val="hybridMultilevel"/>
    <w:tmpl w:val="234EC112"/>
    <w:lvl w:ilvl="0" w:tplc="99946166">
      <w:start w:val="1"/>
      <w:numFmt w:val="decimal"/>
      <w:lvlText w:val="%1."/>
      <w:lvlJc w:val="left"/>
      <w:pPr>
        <w:ind w:left="940" w:hanging="360"/>
      </w:pPr>
      <w:rPr>
        <w:rFonts w:hint="default"/>
        <w:spacing w:val="-28"/>
        <w:w w:val="99"/>
        <w:lang w:val="en-US" w:eastAsia="en-US" w:bidi="ar-SA"/>
      </w:rPr>
    </w:lvl>
    <w:lvl w:ilvl="1" w:tplc="0BC49E40">
      <w:numFmt w:val="bullet"/>
      <w:lvlText w:val="•"/>
      <w:lvlJc w:val="left"/>
      <w:pPr>
        <w:ind w:left="1852" w:hanging="360"/>
      </w:pPr>
      <w:rPr>
        <w:rFonts w:hint="default"/>
        <w:lang w:val="en-US" w:eastAsia="en-US" w:bidi="ar-SA"/>
      </w:rPr>
    </w:lvl>
    <w:lvl w:ilvl="2" w:tplc="6CA452EE">
      <w:numFmt w:val="bullet"/>
      <w:lvlText w:val="•"/>
      <w:lvlJc w:val="left"/>
      <w:pPr>
        <w:ind w:left="2765" w:hanging="360"/>
      </w:pPr>
      <w:rPr>
        <w:rFonts w:hint="default"/>
        <w:lang w:val="en-US" w:eastAsia="en-US" w:bidi="ar-SA"/>
      </w:rPr>
    </w:lvl>
    <w:lvl w:ilvl="3" w:tplc="02E449A8">
      <w:numFmt w:val="bullet"/>
      <w:lvlText w:val="•"/>
      <w:lvlJc w:val="left"/>
      <w:pPr>
        <w:ind w:left="3677" w:hanging="360"/>
      </w:pPr>
      <w:rPr>
        <w:rFonts w:hint="default"/>
        <w:lang w:val="en-US" w:eastAsia="en-US" w:bidi="ar-SA"/>
      </w:rPr>
    </w:lvl>
    <w:lvl w:ilvl="4" w:tplc="44DACCD6">
      <w:numFmt w:val="bullet"/>
      <w:lvlText w:val="•"/>
      <w:lvlJc w:val="left"/>
      <w:pPr>
        <w:ind w:left="4590" w:hanging="360"/>
      </w:pPr>
      <w:rPr>
        <w:rFonts w:hint="default"/>
        <w:lang w:val="en-US" w:eastAsia="en-US" w:bidi="ar-SA"/>
      </w:rPr>
    </w:lvl>
    <w:lvl w:ilvl="5" w:tplc="ED9C3DBC">
      <w:numFmt w:val="bullet"/>
      <w:lvlText w:val="•"/>
      <w:lvlJc w:val="left"/>
      <w:pPr>
        <w:ind w:left="5503" w:hanging="360"/>
      </w:pPr>
      <w:rPr>
        <w:rFonts w:hint="default"/>
        <w:lang w:val="en-US" w:eastAsia="en-US" w:bidi="ar-SA"/>
      </w:rPr>
    </w:lvl>
    <w:lvl w:ilvl="6" w:tplc="B41AB9FE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 w:tplc="BD88B99C">
      <w:numFmt w:val="bullet"/>
      <w:lvlText w:val="•"/>
      <w:lvlJc w:val="left"/>
      <w:pPr>
        <w:ind w:left="7328" w:hanging="360"/>
      </w:pPr>
      <w:rPr>
        <w:rFonts w:hint="default"/>
        <w:lang w:val="en-US" w:eastAsia="en-US" w:bidi="ar-SA"/>
      </w:rPr>
    </w:lvl>
    <w:lvl w:ilvl="8" w:tplc="119AB1A0">
      <w:numFmt w:val="bullet"/>
      <w:lvlText w:val="•"/>
      <w:lvlJc w:val="left"/>
      <w:pPr>
        <w:ind w:left="824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76F26A7F"/>
    <w:multiLevelType w:val="hybridMultilevel"/>
    <w:tmpl w:val="BFE8B506"/>
    <w:lvl w:ilvl="0" w:tplc="48068F92">
      <w:numFmt w:val="bullet"/>
      <w:lvlText w:val="*"/>
      <w:lvlJc w:val="left"/>
      <w:pPr>
        <w:ind w:left="220" w:hanging="16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3DD0B398">
      <w:numFmt w:val="bullet"/>
      <w:lvlText w:val="•"/>
      <w:lvlJc w:val="left"/>
      <w:pPr>
        <w:ind w:left="1204" w:hanging="166"/>
      </w:pPr>
      <w:rPr>
        <w:rFonts w:hint="default"/>
        <w:lang w:val="en-US" w:eastAsia="en-US" w:bidi="ar-SA"/>
      </w:rPr>
    </w:lvl>
    <w:lvl w:ilvl="2" w:tplc="577C8CB2">
      <w:numFmt w:val="bullet"/>
      <w:lvlText w:val="•"/>
      <w:lvlJc w:val="left"/>
      <w:pPr>
        <w:ind w:left="2189" w:hanging="166"/>
      </w:pPr>
      <w:rPr>
        <w:rFonts w:hint="default"/>
        <w:lang w:val="en-US" w:eastAsia="en-US" w:bidi="ar-SA"/>
      </w:rPr>
    </w:lvl>
    <w:lvl w:ilvl="3" w:tplc="2A349A10">
      <w:numFmt w:val="bullet"/>
      <w:lvlText w:val="•"/>
      <w:lvlJc w:val="left"/>
      <w:pPr>
        <w:ind w:left="3173" w:hanging="166"/>
      </w:pPr>
      <w:rPr>
        <w:rFonts w:hint="default"/>
        <w:lang w:val="en-US" w:eastAsia="en-US" w:bidi="ar-SA"/>
      </w:rPr>
    </w:lvl>
    <w:lvl w:ilvl="4" w:tplc="F8A800E8">
      <w:numFmt w:val="bullet"/>
      <w:lvlText w:val="•"/>
      <w:lvlJc w:val="left"/>
      <w:pPr>
        <w:ind w:left="4158" w:hanging="166"/>
      </w:pPr>
      <w:rPr>
        <w:rFonts w:hint="default"/>
        <w:lang w:val="en-US" w:eastAsia="en-US" w:bidi="ar-SA"/>
      </w:rPr>
    </w:lvl>
    <w:lvl w:ilvl="5" w:tplc="306E5630">
      <w:numFmt w:val="bullet"/>
      <w:lvlText w:val="•"/>
      <w:lvlJc w:val="left"/>
      <w:pPr>
        <w:ind w:left="5143" w:hanging="166"/>
      </w:pPr>
      <w:rPr>
        <w:rFonts w:hint="default"/>
        <w:lang w:val="en-US" w:eastAsia="en-US" w:bidi="ar-SA"/>
      </w:rPr>
    </w:lvl>
    <w:lvl w:ilvl="6" w:tplc="F29AB71A">
      <w:numFmt w:val="bullet"/>
      <w:lvlText w:val="•"/>
      <w:lvlJc w:val="left"/>
      <w:pPr>
        <w:ind w:left="6127" w:hanging="166"/>
      </w:pPr>
      <w:rPr>
        <w:rFonts w:hint="default"/>
        <w:lang w:val="en-US" w:eastAsia="en-US" w:bidi="ar-SA"/>
      </w:rPr>
    </w:lvl>
    <w:lvl w:ilvl="7" w:tplc="0A56FE68">
      <w:numFmt w:val="bullet"/>
      <w:lvlText w:val="•"/>
      <w:lvlJc w:val="left"/>
      <w:pPr>
        <w:ind w:left="7112" w:hanging="166"/>
      </w:pPr>
      <w:rPr>
        <w:rFonts w:hint="default"/>
        <w:lang w:val="en-US" w:eastAsia="en-US" w:bidi="ar-SA"/>
      </w:rPr>
    </w:lvl>
    <w:lvl w:ilvl="8" w:tplc="A1EC4E80">
      <w:numFmt w:val="bullet"/>
      <w:lvlText w:val="•"/>
      <w:lvlJc w:val="left"/>
      <w:pPr>
        <w:ind w:left="8097" w:hanging="166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9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zU1NzUwNzcxNDFQ0lEKTi0uzszPAykwrAUAccFwySwAAAA="/>
  </w:docVars>
  <w:rsids>
    <w:rsidRoot w:val="006501BC"/>
    <w:rsid w:val="00023F96"/>
    <w:rsid w:val="00057BCB"/>
    <w:rsid w:val="00067F6A"/>
    <w:rsid w:val="00104B4E"/>
    <w:rsid w:val="0017042E"/>
    <w:rsid w:val="001A1897"/>
    <w:rsid w:val="001B304F"/>
    <w:rsid w:val="002C2086"/>
    <w:rsid w:val="002F4BFD"/>
    <w:rsid w:val="0030655C"/>
    <w:rsid w:val="003B205B"/>
    <w:rsid w:val="003B534A"/>
    <w:rsid w:val="003C55A3"/>
    <w:rsid w:val="00405CA0"/>
    <w:rsid w:val="004D264D"/>
    <w:rsid w:val="005054A2"/>
    <w:rsid w:val="00546D58"/>
    <w:rsid w:val="0058513E"/>
    <w:rsid w:val="005C2827"/>
    <w:rsid w:val="005D2B74"/>
    <w:rsid w:val="00605559"/>
    <w:rsid w:val="006501BC"/>
    <w:rsid w:val="00663851"/>
    <w:rsid w:val="00691FE2"/>
    <w:rsid w:val="00737076"/>
    <w:rsid w:val="00741E71"/>
    <w:rsid w:val="0074774C"/>
    <w:rsid w:val="00775B74"/>
    <w:rsid w:val="007A70D4"/>
    <w:rsid w:val="007F6563"/>
    <w:rsid w:val="008458A3"/>
    <w:rsid w:val="00856229"/>
    <w:rsid w:val="008865EB"/>
    <w:rsid w:val="008F7C90"/>
    <w:rsid w:val="00912A48"/>
    <w:rsid w:val="009A710F"/>
    <w:rsid w:val="009B69F1"/>
    <w:rsid w:val="009C0CBC"/>
    <w:rsid w:val="009C4BD7"/>
    <w:rsid w:val="00A33A8C"/>
    <w:rsid w:val="00B5001E"/>
    <w:rsid w:val="00B5684E"/>
    <w:rsid w:val="00BA0674"/>
    <w:rsid w:val="00BB0CFE"/>
    <w:rsid w:val="00C14F61"/>
    <w:rsid w:val="00C213EB"/>
    <w:rsid w:val="00C723D1"/>
    <w:rsid w:val="00CD7D9D"/>
    <w:rsid w:val="00D006E3"/>
    <w:rsid w:val="00D56AC3"/>
    <w:rsid w:val="00DD532E"/>
    <w:rsid w:val="00E31FF4"/>
    <w:rsid w:val="00E63C13"/>
    <w:rsid w:val="00FA3CCD"/>
    <w:rsid w:val="00FB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64BF56"/>
  <w15:docId w15:val="{57D4895D-3B63-4818-B931-947994DAA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6501B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6501BC"/>
    <w:pPr>
      <w:ind w:left="220" w:right="815"/>
      <w:jc w:val="center"/>
      <w:outlineLvl w:val="0"/>
    </w:pPr>
    <w:rPr>
      <w:sz w:val="32"/>
      <w:szCs w:val="32"/>
    </w:rPr>
  </w:style>
  <w:style w:type="paragraph" w:styleId="Heading2">
    <w:name w:val="heading 2"/>
    <w:basedOn w:val="Normal"/>
    <w:uiPriority w:val="1"/>
    <w:qFormat/>
    <w:rsid w:val="006501BC"/>
    <w:pPr>
      <w:spacing w:before="1"/>
      <w:ind w:left="220"/>
      <w:outlineLvl w:val="1"/>
    </w:pPr>
    <w:rPr>
      <w:b/>
      <w:bCs/>
      <w:sz w:val="25"/>
      <w:szCs w:val="25"/>
    </w:rPr>
  </w:style>
  <w:style w:type="paragraph" w:styleId="Heading3">
    <w:name w:val="heading 3"/>
    <w:basedOn w:val="Normal"/>
    <w:link w:val="Heading3Char"/>
    <w:uiPriority w:val="1"/>
    <w:qFormat/>
    <w:rsid w:val="006501BC"/>
    <w:pPr>
      <w:ind w:left="22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501BC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6501BC"/>
    <w:pPr>
      <w:ind w:left="940" w:right="82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6501BC"/>
    <w:pPr>
      <w:spacing w:line="251" w:lineRule="exact"/>
    </w:pPr>
  </w:style>
  <w:style w:type="character" w:customStyle="1" w:styleId="Heading3Char">
    <w:name w:val="Heading 3 Char"/>
    <w:basedOn w:val="DefaultParagraphFont"/>
    <w:link w:val="Heading3"/>
    <w:uiPriority w:val="1"/>
    <w:rsid w:val="00546D58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b15">
    <w:name w:val="mb15"/>
    <w:basedOn w:val="Normal"/>
    <w:rsid w:val="00B5684E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ref-journal">
    <w:name w:val="ref-journal"/>
    <w:basedOn w:val="DefaultParagraphFont"/>
    <w:rsid w:val="00B5684E"/>
  </w:style>
  <w:style w:type="character" w:customStyle="1" w:styleId="ref-vol">
    <w:name w:val="ref-vol"/>
    <w:basedOn w:val="DefaultParagraphFont"/>
    <w:rsid w:val="00B5684E"/>
  </w:style>
  <w:style w:type="character" w:customStyle="1" w:styleId="BodyTextChar">
    <w:name w:val="Body Text Char"/>
    <w:basedOn w:val="DefaultParagraphFont"/>
    <w:link w:val="BodyText"/>
    <w:uiPriority w:val="1"/>
    <w:rsid w:val="00775B74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75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5B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5B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5B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5B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B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B74"/>
    <w:rPr>
      <w:rFonts w:ascii="Tahoma" w:eastAsia="Times New Roman" w:hAnsi="Tahoma" w:cs="Tahoma"/>
      <w:sz w:val="16"/>
      <w:szCs w:val="16"/>
    </w:rPr>
  </w:style>
  <w:style w:type="character" w:customStyle="1" w:styleId="ref-title">
    <w:name w:val="ref-title"/>
    <w:basedOn w:val="DefaultParagraphFont"/>
    <w:rsid w:val="00D006E3"/>
  </w:style>
  <w:style w:type="character" w:styleId="Hyperlink">
    <w:name w:val="Hyperlink"/>
    <w:basedOn w:val="DefaultParagraphFont"/>
    <w:uiPriority w:val="99"/>
    <w:semiHidden/>
    <w:unhideWhenUsed/>
    <w:rsid w:val="00D006E3"/>
    <w:rPr>
      <w:color w:val="0000FF"/>
      <w:u w:val="single"/>
    </w:rPr>
  </w:style>
  <w:style w:type="character" w:customStyle="1" w:styleId="author">
    <w:name w:val="author"/>
    <w:basedOn w:val="DefaultParagraphFont"/>
    <w:rsid w:val="00D006E3"/>
  </w:style>
  <w:style w:type="character" w:customStyle="1" w:styleId="pubyear">
    <w:name w:val="pubyear"/>
    <w:basedOn w:val="DefaultParagraphFont"/>
    <w:rsid w:val="00D006E3"/>
  </w:style>
  <w:style w:type="character" w:customStyle="1" w:styleId="articletitle">
    <w:name w:val="articletitle"/>
    <w:basedOn w:val="DefaultParagraphFont"/>
    <w:rsid w:val="00D006E3"/>
  </w:style>
  <w:style w:type="character" w:customStyle="1" w:styleId="journaltitle">
    <w:name w:val="journaltitle"/>
    <w:basedOn w:val="DefaultParagraphFont"/>
    <w:rsid w:val="00D006E3"/>
  </w:style>
  <w:style w:type="character" w:customStyle="1" w:styleId="vol">
    <w:name w:val="vol"/>
    <w:basedOn w:val="DefaultParagraphFont"/>
    <w:rsid w:val="00D006E3"/>
  </w:style>
  <w:style w:type="character" w:customStyle="1" w:styleId="citedissue">
    <w:name w:val="citedissue"/>
    <w:basedOn w:val="DefaultParagraphFont"/>
    <w:rsid w:val="00D006E3"/>
  </w:style>
  <w:style w:type="character" w:customStyle="1" w:styleId="pagefirst">
    <w:name w:val="pagefirst"/>
    <w:basedOn w:val="DefaultParagraphFont"/>
    <w:rsid w:val="00D006E3"/>
  </w:style>
  <w:style w:type="character" w:customStyle="1" w:styleId="pagelast">
    <w:name w:val="pagelast"/>
    <w:basedOn w:val="DefaultParagraphFont"/>
    <w:rsid w:val="00D006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9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63" Type="http://schemas.openxmlformats.org/officeDocument/2006/relationships/image" Target="media/image55.png"/><Relationship Id="rId84" Type="http://schemas.openxmlformats.org/officeDocument/2006/relationships/image" Target="media/image76.png"/><Relationship Id="rId138" Type="http://schemas.openxmlformats.org/officeDocument/2006/relationships/image" Target="media/image130.png"/><Relationship Id="rId159" Type="http://schemas.openxmlformats.org/officeDocument/2006/relationships/image" Target="media/image151.png"/><Relationship Id="rId170" Type="http://schemas.openxmlformats.org/officeDocument/2006/relationships/image" Target="media/image162.png"/><Relationship Id="rId191" Type="http://schemas.openxmlformats.org/officeDocument/2006/relationships/image" Target="media/image183.png"/><Relationship Id="rId205" Type="http://schemas.openxmlformats.org/officeDocument/2006/relationships/image" Target="media/image197.png"/><Relationship Id="rId226" Type="http://schemas.openxmlformats.org/officeDocument/2006/relationships/image" Target="media/image218.png"/><Relationship Id="rId247" Type="http://schemas.openxmlformats.org/officeDocument/2006/relationships/image" Target="media/image239.png"/><Relationship Id="rId107" Type="http://schemas.openxmlformats.org/officeDocument/2006/relationships/image" Target="media/image99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53" Type="http://schemas.openxmlformats.org/officeDocument/2006/relationships/image" Target="media/image45.png"/><Relationship Id="rId74" Type="http://schemas.openxmlformats.org/officeDocument/2006/relationships/image" Target="media/image66.png"/><Relationship Id="rId128" Type="http://schemas.openxmlformats.org/officeDocument/2006/relationships/image" Target="media/image120.png"/><Relationship Id="rId149" Type="http://schemas.openxmlformats.org/officeDocument/2006/relationships/image" Target="media/image141.png"/><Relationship Id="rId5" Type="http://schemas.openxmlformats.org/officeDocument/2006/relationships/webSettings" Target="webSettings.xml"/><Relationship Id="rId95" Type="http://schemas.openxmlformats.org/officeDocument/2006/relationships/image" Target="media/image87.png"/><Relationship Id="rId160" Type="http://schemas.openxmlformats.org/officeDocument/2006/relationships/image" Target="media/image152.png"/><Relationship Id="rId181" Type="http://schemas.openxmlformats.org/officeDocument/2006/relationships/image" Target="media/image173.png"/><Relationship Id="rId216" Type="http://schemas.openxmlformats.org/officeDocument/2006/relationships/image" Target="media/image208.png"/><Relationship Id="rId237" Type="http://schemas.openxmlformats.org/officeDocument/2006/relationships/image" Target="media/image229.png"/><Relationship Id="rId22" Type="http://schemas.openxmlformats.org/officeDocument/2006/relationships/image" Target="media/image14.png"/><Relationship Id="rId43" Type="http://schemas.openxmlformats.org/officeDocument/2006/relationships/image" Target="media/image35.png"/><Relationship Id="rId64" Type="http://schemas.openxmlformats.org/officeDocument/2006/relationships/image" Target="media/image56.png"/><Relationship Id="rId118" Type="http://schemas.openxmlformats.org/officeDocument/2006/relationships/image" Target="media/image110.png"/><Relationship Id="rId139" Type="http://schemas.openxmlformats.org/officeDocument/2006/relationships/image" Target="media/image131.png"/><Relationship Id="rId85" Type="http://schemas.openxmlformats.org/officeDocument/2006/relationships/image" Target="media/image77.png"/><Relationship Id="rId150" Type="http://schemas.openxmlformats.org/officeDocument/2006/relationships/image" Target="media/image142.png"/><Relationship Id="rId171" Type="http://schemas.openxmlformats.org/officeDocument/2006/relationships/image" Target="media/image163.png"/><Relationship Id="rId192" Type="http://schemas.openxmlformats.org/officeDocument/2006/relationships/image" Target="media/image184.png"/><Relationship Id="rId206" Type="http://schemas.openxmlformats.org/officeDocument/2006/relationships/image" Target="media/image198.png"/><Relationship Id="rId227" Type="http://schemas.openxmlformats.org/officeDocument/2006/relationships/image" Target="media/image219.png"/><Relationship Id="rId248" Type="http://schemas.openxmlformats.org/officeDocument/2006/relationships/image" Target="media/image240.png"/><Relationship Id="rId12" Type="http://schemas.openxmlformats.org/officeDocument/2006/relationships/image" Target="media/image4.png"/><Relationship Id="rId33" Type="http://schemas.openxmlformats.org/officeDocument/2006/relationships/image" Target="media/image25.png"/><Relationship Id="rId108" Type="http://schemas.openxmlformats.org/officeDocument/2006/relationships/image" Target="media/image100.png"/><Relationship Id="rId129" Type="http://schemas.openxmlformats.org/officeDocument/2006/relationships/image" Target="media/image121.png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40" Type="http://schemas.openxmlformats.org/officeDocument/2006/relationships/image" Target="media/image132.png"/><Relationship Id="rId145" Type="http://schemas.openxmlformats.org/officeDocument/2006/relationships/image" Target="media/image137.png"/><Relationship Id="rId161" Type="http://schemas.openxmlformats.org/officeDocument/2006/relationships/image" Target="media/image153.png"/><Relationship Id="rId166" Type="http://schemas.openxmlformats.org/officeDocument/2006/relationships/image" Target="media/image158.png"/><Relationship Id="rId182" Type="http://schemas.openxmlformats.org/officeDocument/2006/relationships/image" Target="media/image174.png"/><Relationship Id="rId187" Type="http://schemas.openxmlformats.org/officeDocument/2006/relationships/image" Target="media/image179.png"/><Relationship Id="rId217" Type="http://schemas.openxmlformats.org/officeDocument/2006/relationships/image" Target="media/image20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12" Type="http://schemas.openxmlformats.org/officeDocument/2006/relationships/image" Target="media/image204.png"/><Relationship Id="rId233" Type="http://schemas.openxmlformats.org/officeDocument/2006/relationships/image" Target="media/image225.png"/><Relationship Id="rId238" Type="http://schemas.openxmlformats.org/officeDocument/2006/relationships/image" Target="media/image230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106.png"/><Relationship Id="rId119" Type="http://schemas.openxmlformats.org/officeDocument/2006/relationships/image" Target="media/image111.png"/><Relationship Id="rId44" Type="http://schemas.openxmlformats.org/officeDocument/2006/relationships/image" Target="media/image36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130" Type="http://schemas.openxmlformats.org/officeDocument/2006/relationships/image" Target="media/image122.png"/><Relationship Id="rId135" Type="http://schemas.openxmlformats.org/officeDocument/2006/relationships/image" Target="media/image127.png"/><Relationship Id="rId151" Type="http://schemas.openxmlformats.org/officeDocument/2006/relationships/image" Target="media/image143.png"/><Relationship Id="rId156" Type="http://schemas.openxmlformats.org/officeDocument/2006/relationships/image" Target="media/image148.png"/><Relationship Id="rId177" Type="http://schemas.openxmlformats.org/officeDocument/2006/relationships/image" Target="media/image169.png"/><Relationship Id="rId198" Type="http://schemas.openxmlformats.org/officeDocument/2006/relationships/image" Target="media/image190.png"/><Relationship Id="rId172" Type="http://schemas.openxmlformats.org/officeDocument/2006/relationships/image" Target="media/image164.png"/><Relationship Id="rId193" Type="http://schemas.openxmlformats.org/officeDocument/2006/relationships/image" Target="media/image185.png"/><Relationship Id="rId202" Type="http://schemas.openxmlformats.org/officeDocument/2006/relationships/image" Target="media/image194.png"/><Relationship Id="rId207" Type="http://schemas.openxmlformats.org/officeDocument/2006/relationships/image" Target="media/image199.png"/><Relationship Id="rId223" Type="http://schemas.openxmlformats.org/officeDocument/2006/relationships/image" Target="media/image215.png"/><Relationship Id="rId228" Type="http://schemas.openxmlformats.org/officeDocument/2006/relationships/image" Target="media/image220.png"/><Relationship Id="rId244" Type="http://schemas.openxmlformats.org/officeDocument/2006/relationships/image" Target="media/image236.png"/><Relationship Id="rId249" Type="http://schemas.openxmlformats.org/officeDocument/2006/relationships/image" Target="media/image24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image" Target="media/image10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120" Type="http://schemas.openxmlformats.org/officeDocument/2006/relationships/image" Target="media/image112.png"/><Relationship Id="rId125" Type="http://schemas.openxmlformats.org/officeDocument/2006/relationships/image" Target="media/image117.png"/><Relationship Id="rId141" Type="http://schemas.openxmlformats.org/officeDocument/2006/relationships/image" Target="media/image133.png"/><Relationship Id="rId146" Type="http://schemas.openxmlformats.org/officeDocument/2006/relationships/image" Target="media/image138.png"/><Relationship Id="rId167" Type="http://schemas.openxmlformats.org/officeDocument/2006/relationships/image" Target="media/image159.png"/><Relationship Id="rId188" Type="http://schemas.openxmlformats.org/officeDocument/2006/relationships/image" Target="media/image180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162" Type="http://schemas.openxmlformats.org/officeDocument/2006/relationships/image" Target="media/image154.png"/><Relationship Id="rId183" Type="http://schemas.openxmlformats.org/officeDocument/2006/relationships/image" Target="media/image175.png"/><Relationship Id="rId213" Type="http://schemas.openxmlformats.org/officeDocument/2006/relationships/image" Target="media/image205.png"/><Relationship Id="rId218" Type="http://schemas.openxmlformats.org/officeDocument/2006/relationships/image" Target="media/image210.png"/><Relationship Id="rId234" Type="http://schemas.openxmlformats.org/officeDocument/2006/relationships/image" Target="media/image226.png"/><Relationship Id="rId239" Type="http://schemas.openxmlformats.org/officeDocument/2006/relationships/image" Target="media/image231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50" Type="http://schemas.openxmlformats.org/officeDocument/2006/relationships/image" Target="media/image242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image" Target="media/image107.png"/><Relationship Id="rId131" Type="http://schemas.openxmlformats.org/officeDocument/2006/relationships/image" Target="media/image123.png"/><Relationship Id="rId136" Type="http://schemas.openxmlformats.org/officeDocument/2006/relationships/image" Target="media/image128.png"/><Relationship Id="rId157" Type="http://schemas.openxmlformats.org/officeDocument/2006/relationships/image" Target="media/image149.png"/><Relationship Id="rId178" Type="http://schemas.openxmlformats.org/officeDocument/2006/relationships/image" Target="media/image170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52" Type="http://schemas.openxmlformats.org/officeDocument/2006/relationships/image" Target="media/image144.png"/><Relationship Id="rId173" Type="http://schemas.openxmlformats.org/officeDocument/2006/relationships/image" Target="media/image165.png"/><Relationship Id="rId194" Type="http://schemas.openxmlformats.org/officeDocument/2006/relationships/image" Target="media/image186.png"/><Relationship Id="rId199" Type="http://schemas.openxmlformats.org/officeDocument/2006/relationships/image" Target="media/image191.png"/><Relationship Id="rId203" Type="http://schemas.openxmlformats.org/officeDocument/2006/relationships/image" Target="media/image195.png"/><Relationship Id="rId208" Type="http://schemas.openxmlformats.org/officeDocument/2006/relationships/image" Target="media/image200.png"/><Relationship Id="rId229" Type="http://schemas.openxmlformats.org/officeDocument/2006/relationships/image" Target="media/image221.png"/><Relationship Id="rId19" Type="http://schemas.openxmlformats.org/officeDocument/2006/relationships/image" Target="media/image11.png"/><Relationship Id="rId224" Type="http://schemas.openxmlformats.org/officeDocument/2006/relationships/image" Target="media/image216.png"/><Relationship Id="rId240" Type="http://schemas.openxmlformats.org/officeDocument/2006/relationships/image" Target="media/image232.png"/><Relationship Id="rId245" Type="http://schemas.openxmlformats.org/officeDocument/2006/relationships/image" Target="media/image237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126" Type="http://schemas.openxmlformats.org/officeDocument/2006/relationships/image" Target="media/image118.png"/><Relationship Id="rId147" Type="http://schemas.openxmlformats.org/officeDocument/2006/relationships/image" Target="media/image139.png"/><Relationship Id="rId168" Type="http://schemas.openxmlformats.org/officeDocument/2006/relationships/image" Target="media/image160.png"/><Relationship Id="rId8" Type="http://schemas.openxmlformats.org/officeDocument/2006/relationships/footer" Target="footer1.xm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121" Type="http://schemas.openxmlformats.org/officeDocument/2006/relationships/image" Target="media/image113.png"/><Relationship Id="rId142" Type="http://schemas.openxmlformats.org/officeDocument/2006/relationships/image" Target="media/image134.png"/><Relationship Id="rId163" Type="http://schemas.openxmlformats.org/officeDocument/2006/relationships/image" Target="media/image155.png"/><Relationship Id="rId184" Type="http://schemas.openxmlformats.org/officeDocument/2006/relationships/image" Target="media/image176.png"/><Relationship Id="rId189" Type="http://schemas.openxmlformats.org/officeDocument/2006/relationships/image" Target="media/image181.png"/><Relationship Id="rId219" Type="http://schemas.openxmlformats.org/officeDocument/2006/relationships/image" Target="media/image211.png"/><Relationship Id="rId3" Type="http://schemas.openxmlformats.org/officeDocument/2006/relationships/styles" Target="styles.xml"/><Relationship Id="rId214" Type="http://schemas.openxmlformats.org/officeDocument/2006/relationships/image" Target="media/image206.png"/><Relationship Id="rId230" Type="http://schemas.openxmlformats.org/officeDocument/2006/relationships/image" Target="media/image222.png"/><Relationship Id="rId235" Type="http://schemas.openxmlformats.org/officeDocument/2006/relationships/image" Target="media/image227.png"/><Relationship Id="rId251" Type="http://schemas.openxmlformats.org/officeDocument/2006/relationships/image" Target="media/image243.png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openxmlformats.org/officeDocument/2006/relationships/image" Target="media/image108.png"/><Relationship Id="rId137" Type="http://schemas.openxmlformats.org/officeDocument/2006/relationships/image" Target="media/image129.png"/><Relationship Id="rId158" Type="http://schemas.openxmlformats.org/officeDocument/2006/relationships/image" Target="media/image150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32" Type="http://schemas.openxmlformats.org/officeDocument/2006/relationships/image" Target="media/image124.png"/><Relationship Id="rId153" Type="http://schemas.openxmlformats.org/officeDocument/2006/relationships/image" Target="media/image145.png"/><Relationship Id="rId174" Type="http://schemas.openxmlformats.org/officeDocument/2006/relationships/image" Target="media/image166.png"/><Relationship Id="rId179" Type="http://schemas.openxmlformats.org/officeDocument/2006/relationships/image" Target="media/image171.png"/><Relationship Id="rId195" Type="http://schemas.openxmlformats.org/officeDocument/2006/relationships/image" Target="media/image187.png"/><Relationship Id="rId209" Type="http://schemas.openxmlformats.org/officeDocument/2006/relationships/image" Target="media/image201.png"/><Relationship Id="rId190" Type="http://schemas.openxmlformats.org/officeDocument/2006/relationships/image" Target="media/image182.png"/><Relationship Id="rId204" Type="http://schemas.openxmlformats.org/officeDocument/2006/relationships/image" Target="media/image196.png"/><Relationship Id="rId220" Type="http://schemas.openxmlformats.org/officeDocument/2006/relationships/image" Target="media/image212.png"/><Relationship Id="rId225" Type="http://schemas.openxmlformats.org/officeDocument/2006/relationships/image" Target="media/image217.png"/><Relationship Id="rId241" Type="http://schemas.openxmlformats.org/officeDocument/2006/relationships/image" Target="media/image233.png"/><Relationship Id="rId246" Type="http://schemas.openxmlformats.org/officeDocument/2006/relationships/image" Target="media/image238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98.png"/><Relationship Id="rId127" Type="http://schemas.openxmlformats.org/officeDocument/2006/relationships/image" Target="media/image11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image" Target="media/image114.png"/><Relationship Id="rId143" Type="http://schemas.openxmlformats.org/officeDocument/2006/relationships/image" Target="media/image135.png"/><Relationship Id="rId148" Type="http://schemas.openxmlformats.org/officeDocument/2006/relationships/image" Target="media/image140.png"/><Relationship Id="rId164" Type="http://schemas.openxmlformats.org/officeDocument/2006/relationships/image" Target="media/image156.png"/><Relationship Id="rId169" Type="http://schemas.openxmlformats.org/officeDocument/2006/relationships/image" Target="media/image161.png"/><Relationship Id="rId185" Type="http://schemas.openxmlformats.org/officeDocument/2006/relationships/image" Target="media/image17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172.png"/><Relationship Id="rId210" Type="http://schemas.openxmlformats.org/officeDocument/2006/relationships/image" Target="media/image202.png"/><Relationship Id="rId215" Type="http://schemas.openxmlformats.org/officeDocument/2006/relationships/image" Target="media/image207.png"/><Relationship Id="rId236" Type="http://schemas.openxmlformats.org/officeDocument/2006/relationships/image" Target="media/image228.png"/><Relationship Id="rId26" Type="http://schemas.openxmlformats.org/officeDocument/2006/relationships/image" Target="media/image18.png"/><Relationship Id="rId231" Type="http://schemas.openxmlformats.org/officeDocument/2006/relationships/image" Target="media/image223.png"/><Relationship Id="rId252" Type="http://schemas.openxmlformats.org/officeDocument/2006/relationships/fontTable" Target="fontTable.xml"/><Relationship Id="rId47" Type="http://schemas.openxmlformats.org/officeDocument/2006/relationships/image" Target="media/image39.png"/><Relationship Id="rId68" Type="http://schemas.openxmlformats.org/officeDocument/2006/relationships/image" Target="media/image60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33" Type="http://schemas.openxmlformats.org/officeDocument/2006/relationships/image" Target="media/image125.png"/><Relationship Id="rId154" Type="http://schemas.openxmlformats.org/officeDocument/2006/relationships/image" Target="media/image146.png"/><Relationship Id="rId175" Type="http://schemas.openxmlformats.org/officeDocument/2006/relationships/image" Target="media/image167.png"/><Relationship Id="rId196" Type="http://schemas.openxmlformats.org/officeDocument/2006/relationships/image" Target="media/image188.png"/><Relationship Id="rId200" Type="http://schemas.openxmlformats.org/officeDocument/2006/relationships/image" Target="media/image192.png"/><Relationship Id="rId16" Type="http://schemas.openxmlformats.org/officeDocument/2006/relationships/image" Target="media/image8.png"/><Relationship Id="rId221" Type="http://schemas.openxmlformats.org/officeDocument/2006/relationships/image" Target="media/image213.png"/><Relationship Id="rId242" Type="http://schemas.openxmlformats.org/officeDocument/2006/relationships/image" Target="media/image234.pn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123" Type="http://schemas.openxmlformats.org/officeDocument/2006/relationships/image" Target="media/image115.png"/><Relationship Id="rId144" Type="http://schemas.openxmlformats.org/officeDocument/2006/relationships/image" Target="media/image136.png"/><Relationship Id="rId90" Type="http://schemas.openxmlformats.org/officeDocument/2006/relationships/image" Target="media/image82.png"/><Relationship Id="rId165" Type="http://schemas.openxmlformats.org/officeDocument/2006/relationships/image" Target="media/image157.png"/><Relationship Id="rId186" Type="http://schemas.openxmlformats.org/officeDocument/2006/relationships/image" Target="media/image178.png"/><Relationship Id="rId211" Type="http://schemas.openxmlformats.org/officeDocument/2006/relationships/image" Target="media/image203.png"/><Relationship Id="rId232" Type="http://schemas.openxmlformats.org/officeDocument/2006/relationships/image" Target="media/image224.png"/><Relationship Id="rId253" Type="http://schemas.openxmlformats.org/officeDocument/2006/relationships/theme" Target="theme/theme1.xml"/><Relationship Id="rId27" Type="http://schemas.openxmlformats.org/officeDocument/2006/relationships/image" Target="media/image19.png"/><Relationship Id="rId48" Type="http://schemas.openxmlformats.org/officeDocument/2006/relationships/image" Target="media/image40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34" Type="http://schemas.openxmlformats.org/officeDocument/2006/relationships/image" Target="media/image126.png"/><Relationship Id="rId80" Type="http://schemas.openxmlformats.org/officeDocument/2006/relationships/image" Target="media/image72.png"/><Relationship Id="rId155" Type="http://schemas.openxmlformats.org/officeDocument/2006/relationships/image" Target="media/image147.png"/><Relationship Id="rId176" Type="http://schemas.openxmlformats.org/officeDocument/2006/relationships/image" Target="media/image168.png"/><Relationship Id="rId197" Type="http://schemas.openxmlformats.org/officeDocument/2006/relationships/image" Target="media/image189.png"/><Relationship Id="rId201" Type="http://schemas.openxmlformats.org/officeDocument/2006/relationships/image" Target="media/image193.png"/><Relationship Id="rId222" Type="http://schemas.openxmlformats.org/officeDocument/2006/relationships/image" Target="media/image214.png"/><Relationship Id="rId243" Type="http://schemas.openxmlformats.org/officeDocument/2006/relationships/image" Target="media/image235.png"/><Relationship Id="rId17" Type="http://schemas.openxmlformats.org/officeDocument/2006/relationships/image" Target="media/image9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24" Type="http://schemas.openxmlformats.org/officeDocument/2006/relationships/image" Target="media/image1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3C913-B54B-4CCF-BB79-B363D6A38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diana</cp:lastModifiedBy>
  <cp:revision>2</cp:revision>
  <cp:lastPrinted>2021-06-21T23:30:00Z</cp:lastPrinted>
  <dcterms:created xsi:type="dcterms:W3CDTF">2021-08-04T11:04:00Z</dcterms:created>
  <dcterms:modified xsi:type="dcterms:W3CDTF">2021-08-04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1-08T00:00:00Z</vt:filetime>
  </property>
</Properties>
</file>